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741A5" w14:textId="77777777" w:rsidR="00DB42EA" w:rsidRPr="00782809" w:rsidRDefault="00DB42EA" w:rsidP="00DB42EA">
      <w:pPr>
        <w:pStyle w:val="Title"/>
        <w:jc w:val="left"/>
        <w:rPr>
          <w:rFonts w:ascii="Calibri" w:hAnsi="Calibri"/>
          <w:sz w:val="32"/>
          <w:szCs w:val="32"/>
        </w:rPr>
      </w:pPr>
      <w:r>
        <w:rPr>
          <w:rFonts w:ascii="Calibri" w:hAnsi="Calibri"/>
          <w:bCs/>
          <w:sz w:val="32"/>
          <w:szCs w:val="32"/>
        </w:rPr>
        <w:t xml:space="preserve">                                          </w:t>
      </w:r>
      <w:r w:rsidRPr="00782809">
        <w:rPr>
          <w:rFonts w:ascii="Calibri" w:hAnsi="Calibri"/>
          <w:bCs/>
          <w:sz w:val="32"/>
          <w:szCs w:val="32"/>
        </w:rPr>
        <w:t>Post</w:t>
      </w:r>
      <w:r>
        <w:rPr>
          <w:rFonts w:ascii="Calibri" w:hAnsi="Calibri"/>
          <w:bCs/>
          <w:sz w:val="32"/>
          <w:szCs w:val="32"/>
        </w:rPr>
        <w:t>-</w:t>
      </w:r>
      <w:r w:rsidRPr="00782809">
        <w:rPr>
          <w:rFonts w:ascii="Calibri" w:hAnsi="Calibri"/>
          <w:bCs/>
          <w:sz w:val="32"/>
          <w:szCs w:val="32"/>
        </w:rPr>
        <w:t>Secondary Options Packet</w:t>
      </w:r>
    </w:p>
    <w:p w14:paraId="78EE3F17" w14:textId="77777777" w:rsidR="00DB42EA" w:rsidRPr="00C00B34" w:rsidRDefault="00DB42EA" w:rsidP="00DB42EA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Walton High School</w:t>
      </w:r>
    </w:p>
    <w:p w14:paraId="66F741C6" w14:textId="77777777" w:rsidR="00DB42EA" w:rsidRPr="00C00B34" w:rsidRDefault="00DB42EA" w:rsidP="00DB42EA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1590 Bill Murdock Road</w:t>
      </w:r>
    </w:p>
    <w:p w14:paraId="36A342D7" w14:textId="77777777" w:rsidR="00DB42EA" w:rsidRPr="00C00B34" w:rsidRDefault="00DB42EA" w:rsidP="00DB42EA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Marietta. Ga 30062</w:t>
      </w:r>
    </w:p>
    <w:p w14:paraId="3047F9E3" w14:textId="77777777" w:rsidR="00DB42EA" w:rsidRDefault="00DB42EA" w:rsidP="00DB42EA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797AB84B">
        <w:rPr>
          <w:rFonts w:ascii="Times New Roman" w:hAnsi="Times New Roman"/>
          <w:sz w:val="22"/>
          <w:szCs w:val="22"/>
        </w:rPr>
        <w:t>CEEB School Code: 111987</w:t>
      </w:r>
    </w:p>
    <w:p w14:paraId="7EFE49EA" w14:textId="77777777" w:rsidR="00846517" w:rsidRPr="006839D8" w:rsidRDefault="00846517" w:rsidP="00846517">
      <w:pPr>
        <w:pStyle w:val="InsideAddress"/>
        <w:jc w:val="center"/>
        <w:rPr>
          <w:rFonts w:ascii="Times New Roman" w:hAnsi="Times New Roman"/>
          <w:b/>
          <w:bCs/>
          <w:color w:val="FF0000"/>
        </w:rPr>
      </w:pPr>
    </w:p>
    <w:p w14:paraId="7C66A305" w14:textId="4D65DB2B" w:rsidR="00846517" w:rsidRPr="006839D8" w:rsidRDefault="00846517" w:rsidP="00846517">
      <w:pPr>
        <w:pStyle w:val="InsideAddress"/>
        <w:rPr>
          <w:rFonts w:ascii="Times New Roman" w:hAnsi="Times New Roman"/>
          <w:b/>
          <w:bCs/>
          <w:color w:val="2F5496" w:themeColor="accent1" w:themeShade="BF"/>
        </w:rPr>
      </w:pPr>
      <w:r w:rsidRPr="006839D8">
        <w:rPr>
          <w:rFonts w:ascii="Times New Roman" w:hAnsi="Times New Roman"/>
          <w:b/>
          <w:bCs/>
          <w:color w:val="2F5496" w:themeColor="accent1" w:themeShade="BF"/>
          <w:highlight w:val="yellow"/>
        </w:rPr>
        <w:t xml:space="preserve">***WHEN COMPLETED – email this packet directly to your School Counselor, due </w:t>
      </w:r>
      <w:r w:rsidR="006839D8" w:rsidRPr="006839D8">
        <w:rPr>
          <w:rFonts w:ascii="Times New Roman" w:hAnsi="Times New Roman"/>
          <w:b/>
          <w:bCs/>
          <w:color w:val="2F5496" w:themeColor="accent1" w:themeShade="BF"/>
          <w:highlight w:val="yellow"/>
        </w:rPr>
        <w:t xml:space="preserve">on </w:t>
      </w:r>
      <w:r w:rsidRPr="006839D8">
        <w:rPr>
          <w:rFonts w:ascii="Times New Roman" w:hAnsi="Times New Roman"/>
          <w:b/>
          <w:bCs/>
          <w:color w:val="2F5496" w:themeColor="accent1" w:themeShade="BF"/>
          <w:highlight w:val="yellow"/>
        </w:rPr>
        <w:t>the 1</w:t>
      </w:r>
      <w:r w:rsidRPr="006839D8">
        <w:rPr>
          <w:rFonts w:ascii="Times New Roman" w:hAnsi="Times New Roman"/>
          <w:b/>
          <w:bCs/>
          <w:color w:val="2F5496" w:themeColor="accent1" w:themeShade="BF"/>
          <w:highlight w:val="yellow"/>
          <w:vertAlign w:val="superscript"/>
        </w:rPr>
        <w:t>st</w:t>
      </w:r>
      <w:r w:rsidRPr="006839D8">
        <w:rPr>
          <w:rFonts w:ascii="Times New Roman" w:hAnsi="Times New Roman"/>
          <w:b/>
          <w:bCs/>
          <w:color w:val="2F5496" w:themeColor="accent1" w:themeShade="BF"/>
          <w:highlight w:val="yellow"/>
        </w:rPr>
        <w:t xml:space="preserve"> day of school***</w:t>
      </w:r>
    </w:p>
    <w:p w14:paraId="3EC54347" w14:textId="614122CC" w:rsidR="004E5CDD" w:rsidRDefault="004E5CDD" w:rsidP="00162596">
      <w:pPr>
        <w:pStyle w:val="Default"/>
        <w:rPr>
          <w:rFonts w:ascii="Calibri" w:hAnsi="Calibri"/>
          <w:b/>
          <w:bCs/>
        </w:rPr>
      </w:pPr>
    </w:p>
    <w:p w14:paraId="4E935AB9" w14:textId="7B3BC36E" w:rsidR="006A7E99" w:rsidRPr="007F2314" w:rsidRDefault="00196DC9" w:rsidP="00162596">
      <w:pPr>
        <w:pStyle w:val="Default"/>
        <w:rPr>
          <w:rFonts w:ascii="Calibri" w:hAnsi="Calibri"/>
          <w:b/>
          <w:bCs/>
        </w:rPr>
      </w:pPr>
      <w:r w:rsidRPr="1F23B236">
        <w:rPr>
          <w:rFonts w:ascii="Calibri" w:hAnsi="Calibri"/>
          <w:b/>
          <w:bCs/>
        </w:rPr>
        <w:t>Name:</w:t>
      </w:r>
      <w:r w:rsidR="006A7E99">
        <w:rPr>
          <w:rFonts w:ascii="Calibri" w:hAnsi="Calibri"/>
          <w:b/>
          <w:bCs/>
        </w:rPr>
        <w:t xml:space="preserve"> </w:t>
      </w:r>
      <w:sdt>
        <w:sdtPr>
          <w:rPr>
            <w:rFonts w:ascii="Calibri" w:hAnsi="Calibri"/>
            <w:b/>
            <w:bCs/>
          </w:rPr>
          <w:id w:val="1708684601"/>
          <w:placeholder>
            <w:docPart w:val="B7950ADB94E44B95B7D327CACF4158E4"/>
          </w:placeholder>
          <w:showingPlcHdr/>
        </w:sdtPr>
        <w:sdtEndPr/>
        <w:sdtContent>
          <w:r w:rsidR="006A7E99" w:rsidRPr="007F2314">
            <w:rPr>
              <w:rStyle w:val="PlaceholderText"/>
              <w:sz w:val="20"/>
              <w:szCs w:val="20"/>
            </w:rPr>
            <w:t xml:space="preserve">Enter first and last name </w:t>
          </w:r>
        </w:sdtContent>
      </w:sdt>
    </w:p>
    <w:p w14:paraId="7788D83E" w14:textId="78653115" w:rsidR="00EC7D29" w:rsidRPr="007F2314" w:rsidRDefault="008F488D" w:rsidP="60670411">
      <w:pPr>
        <w:pStyle w:val="BodyText"/>
        <w:rPr>
          <w:rFonts w:ascii="Calibri" w:hAnsi="Calibri"/>
          <w:b/>
          <w:bCs/>
          <w:sz w:val="24"/>
          <w:szCs w:val="24"/>
        </w:rPr>
      </w:pPr>
      <w:r w:rsidRPr="007F2314">
        <w:rPr>
          <w:rFonts w:ascii="Calibri" w:hAnsi="Calibri"/>
          <w:b/>
          <w:bCs/>
          <w:sz w:val="24"/>
          <w:szCs w:val="24"/>
        </w:rPr>
        <w:t>Email:</w:t>
      </w:r>
      <w:r w:rsidR="006A7E99" w:rsidRPr="007F2314">
        <w:rPr>
          <w:rFonts w:ascii="Calibri" w:hAnsi="Calibri"/>
          <w:b/>
          <w:bCs/>
          <w:sz w:val="24"/>
          <w:szCs w:val="24"/>
        </w:rPr>
        <w:t xml:space="preserve"> </w:t>
      </w:r>
      <w:sdt>
        <w:sdtPr>
          <w:rPr>
            <w:rFonts w:ascii="Calibri" w:hAnsi="Calibri"/>
            <w:b/>
            <w:bCs/>
            <w:sz w:val="24"/>
            <w:szCs w:val="24"/>
          </w:rPr>
          <w:id w:val="657579344"/>
          <w:placeholder>
            <w:docPart w:val="531D0DCC557A4F25B6AF2672144EA86C"/>
          </w:placeholder>
          <w:showingPlcHdr/>
          <w:text/>
        </w:sdtPr>
        <w:sdtEndPr/>
        <w:sdtContent>
          <w:r w:rsidR="006A7E99" w:rsidRPr="007F2314">
            <w:rPr>
              <w:rStyle w:val="PlaceholderText"/>
              <w:rFonts w:ascii="Times New Roman" w:hAnsi="Times New Roman"/>
            </w:rPr>
            <w:t xml:space="preserve">Enter </w:t>
          </w:r>
          <w:r w:rsidR="008D7834" w:rsidRPr="007F2314">
            <w:rPr>
              <w:rStyle w:val="PlaceholderText"/>
              <w:rFonts w:ascii="Times New Roman" w:hAnsi="Times New Roman"/>
            </w:rPr>
            <w:t xml:space="preserve">email address </w:t>
          </w:r>
        </w:sdtContent>
      </w:sdt>
    </w:p>
    <w:p w14:paraId="00540DDA" w14:textId="0219CC54" w:rsidR="00A30783" w:rsidRPr="00FA3322" w:rsidRDefault="008F488D" w:rsidP="004623B1">
      <w:pPr>
        <w:pStyle w:val="BodyText"/>
        <w:rPr>
          <w:rFonts w:ascii="Calibri" w:hAnsi="Calibri"/>
          <w:b/>
          <w:bCs/>
          <w:sz w:val="24"/>
          <w:szCs w:val="24"/>
        </w:rPr>
      </w:pPr>
      <w:r w:rsidRPr="007F2314">
        <w:rPr>
          <w:rFonts w:ascii="Calibri" w:hAnsi="Calibri"/>
          <w:b/>
          <w:bCs/>
          <w:sz w:val="24"/>
          <w:szCs w:val="24"/>
        </w:rPr>
        <w:t>Cell Phone:</w:t>
      </w:r>
      <w:r w:rsidR="006A7E99" w:rsidRPr="007F2314">
        <w:rPr>
          <w:rFonts w:ascii="Calibri" w:hAnsi="Calibri"/>
          <w:b/>
          <w:bCs/>
          <w:sz w:val="24"/>
          <w:szCs w:val="24"/>
        </w:rPr>
        <w:t xml:space="preserve"> </w:t>
      </w:r>
      <w:sdt>
        <w:sdtPr>
          <w:rPr>
            <w:rFonts w:ascii="Calibri" w:hAnsi="Calibri"/>
            <w:b/>
            <w:bCs/>
            <w:sz w:val="24"/>
            <w:szCs w:val="24"/>
          </w:rPr>
          <w:id w:val="-2015523826"/>
          <w:placeholder>
            <w:docPart w:val="BE48B2F94A4743EE9AA0BFAB80DDA339"/>
          </w:placeholder>
          <w:showingPlcHdr/>
          <w:text/>
        </w:sdtPr>
        <w:sdtEndPr/>
        <w:sdtContent>
          <w:r w:rsidR="008D7834" w:rsidRPr="007F2314">
            <w:rPr>
              <w:rStyle w:val="PlaceholderText"/>
              <w:rFonts w:ascii="Times New Roman" w:hAnsi="Times New Roman"/>
            </w:rPr>
            <w:t>Enter phone number</w:t>
          </w:r>
          <w:r w:rsidR="006A7E99" w:rsidRPr="007F231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1AE0E50C" w14:textId="267D15AF" w:rsidR="0057665C" w:rsidRPr="00A4651D" w:rsidRDefault="0057665C" w:rsidP="0057665C">
      <w:pPr>
        <w:rPr>
          <w:rFonts w:ascii="Times New Roman" w:hAnsi="Times New Roman"/>
          <w:color w:val="000000"/>
          <w:sz w:val="24"/>
          <w:szCs w:val="24"/>
        </w:rPr>
      </w:pPr>
    </w:p>
    <w:p w14:paraId="08E81899" w14:textId="40BFB747" w:rsidR="00AE4BB3" w:rsidRDefault="00FC2AF8" w:rsidP="00DB42EA">
      <w:pPr>
        <w:pStyle w:val="Title"/>
        <w:jc w:val="left"/>
        <w:rPr>
          <w:rFonts w:ascii="Times New Roman" w:hAnsi="Times New Roman"/>
          <w:sz w:val="22"/>
          <w:szCs w:val="22"/>
        </w:rPr>
      </w:pPr>
      <w:r>
        <w:rPr>
          <w:rFonts w:ascii="Calibri" w:hAnsi="Calibri"/>
          <w:bCs/>
          <w:sz w:val="32"/>
          <w:szCs w:val="32"/>
        </w:rPr>
        <w:t xml:space="preserve">                                 </w:t>
      </w:r>
    </w:p>
    <w:p w14:paraId="2330D9D7" w14:textId="52EF3721" w:rsidR="00F40CCB" w:rsidRPr="004139C9" w:rsidRDefault="00D83314" w:rsidP="60670411">
      <w:pPr>
        <w:pStyle w:val="Heading6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S</w:t>
      </w:r>
      <w:r w:rsidR="004139C9" w:rsidRPr="60670411">
        <w:rPr>
          <w:sz w:val="24"/>
          <w:szCs w:val="24"/>
          <w:u w:val="single"/>
        </w:rPr>
        <w:t>enior Year Classes:</w:t>
      </w:r>
      <w:r w:rsidR="00F40CCB" w:rsidRPr="60670411">
        <w:rPr>
          <w:sz w:val="24"/>
          <w:szCs w:val="24"/>
          <w:u w:val="single"/>
        </w:rPr>
        <w:t xml:space="preserve"> </w:t>
      </w:r>
    </w:p>
    <w:p w14:paraId="637805D2" w14:textId="77777777" w:rsidR="00026DF6" w:rsidRPr="00F83A19" w:rsidRDefault="00026DF6" w:rsidP="003B5357">
      <w:pPr>
        <w:rPr>
          <w:rFonts w:ascii="Calibri" w:hAnsi="Calibri"/>
        </w:rPr>
      </w:pPr>
    </w:p>
    <w:tbl>
      <w:tblPr>
        <w:tblW w:w="0" w:type="auto"/>
        <w:tblInd w:w="6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43"/>
        <w:gridCol w:w="4343"/>
      </w:tblGrid>
      <w:tr w:rsidR="00F40CCB" w:rsidRPr="00F83A19" w14:paraId="6FB51285" w14:textId="77777777">
        <w:trPr>
          <w:trHeight w:val="193"/>
        </w:trPr>
        <w:tc>
          <w:tcPr>
            <w:tcW w:w="4343" w:type="dxa"/>
          </w:tcPr>
          <w:p w14:paraId="1D0BB522" w14:textId="77777777" w:rsidR="00F40CCB" w:rsidRPr="00F83A19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First Semester Classes</w:t>
            </w:r>
          </w:p>
        </w:tc>
        <w:tc>
          <w:tcPr>
            <w:tcW w:w="4343" w:type="dxa"/>
          </w:tcPr>
          <w:p w14:paraId="5F58E93D" w14:textId="77777777" w:rsidR="00F40CCB" w:rsidRPr="00F83A19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Second Semester Classes (</w:t>
            </w:r>
            <w:r w:rsidR="008F07E0" w:rsidRPr="00F83A19">
              <w:rPr>
                <w:rFonts w:ascii="Calibri" w:hAnsi="Calibri"/>
                <w:b/>
              </w:rPr>
              <w:t>Tentative</w:t>
            </w:r>
            <w:r w:rsidRPr="00F83A19">
              <w:rPr>
                <w:rFonts w:ascii="Calibri" w:hAnsi="Calibri"/>
                <w:b/>
              </w:rPr>
              <w:t>)</w:t>
            </w:r>
          </w:p>
        </w:tc>
      </w:tr>
      <w:tr w:rsidR="00F40CCB" w:rsidRPr="00F83A19" w14:paraId="463F29E8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657809300"/>
              <w:placeholder>
                <w:docPart w:val="514956815AF44911AE12FF9E964D3F2F"/>
              </w:placeholder>
              <w:showingPlcHdr/>
              <w:text/>
            </w:sdtPr>
            <w:sdtEndPr/>
            <w:sdtContent>
              <w:p w14:paraId="3B7B4B86" w14:textId="27AEEAD0" w:rsidR="00F40CCB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A0FF5F2" w14:textId="77777777" w:rsidR="00F40CCB" w:rsidRPr="008D7834" w:rsidRDefault="00F40CCB" w:rsidP="00030056">
            <w:pPr>
              <w:pStyle w:val="BodyText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95442768"/>
              <w:placeholder>
                <w:docPart w:val="143AFD1FBC0044779900F2EC5E5CE0C7"/>
              </w:placeholder>
              <w:showingPlcHdr/>
              <w:text/>
            </w:sdtPr>
            <w:sdtEndPr/>
            <w:sdtContent>
              <w:p w14:paraId="59CED4B3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630AD66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61829076" w14:textId="77777777">
        <w:trPr>
          <w:trHeight w:hRule="exact" w:val="317"/>
        </w:trPr>
        <w:tc>
          <w:tcPr>
            <w:tcW w:w="4343" w:type="dxa"/>
          </w:tcPr>
          <w:p w14:paraId="7B48353F" w14:textId="3995A60E" w:rsidR="008D7834" w:rsidRPr="008D7834" w:rsidRDefault="008C1D9D" w:rsidP="00030056">
            <w:pPr>
              <w:pStyle w:val="BodyText"/>
              <w:jc w:val="center"/>
              <w:rPr>
                <w:rFonts w:ascii="Times New Roman" w:hAnsi="Times New Roman"/>
                <w:b/>
              </w:rPr>
            </w:pPr>
            <w:sdt>
              <w:sdtPr>
                <w:rPr>
                  <w:rFonts w:ascii="Times New Roman" w:hAnsi="Times New Roman"/>
                  <w:b/>
                </w:rPr>
                <w:id w:val="-2059000948"/>
                <w:placeholder>
                  <w:docPart w:val="22FEB1AD1D9549BD8D53CD0125C52814"/>
                </w:placeholder>
                <w:showingPlcHdr/>
                <w:text/>
              </w:sdtPr>
              <w:sdtEndPr/>
              <w:sdtContent>
                <w:r w:rsidR="008D7834"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sdtContent>
            </w:sdt>
          </w:p>
          <w:p w14:paraId="2BA226A1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17AD93B2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0DE4B5B7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1085299538"/>
              <w:placeholder>
                <w:docPart w:val="5C52F4E7251A4D979329DD9520C871B6"/>
              </w:placeholder>
              <w:showingPlcHdr/>
              <w:text/>
            </w:sdtPr>
            <w:sdtEndPr/>
            <w:sdtContent>
              <w:p w14:paraId="0D0818D6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6204FF1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2DBF0D7D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71423585"/>
              <w:placeholder>
                <w:docPart w:val="7478EDFA4209446E8F7309C2A5E05609"/>
              </w:placeholder>
              <w:showingPlcHdr/>
              <w:text/>
            </w:sdtPr>
            <w:sdtEndPr/>
            <w:sdtContent>
              <w:p w14:paraId="7F371B75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B62F1B3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02F2C34E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680A4E5D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563988648"/>
              <w:placeholder>
                <w:docPart w:val="744E2F59A06C453DACDDF25B623CE4E0"/>
              </w:placeholder>
              <w:showingPlcHdr/>
              <w:text/>
            </w:sdtPr>
            <w:sdtEndPr/>
            <w:sdtContent>
              <w:p w14:paraId="221E90E5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9219836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296FEF7D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592016516"/>
              <w:placeholder>
                <w:docPart w:val="13BB0473CE7C4999998788422F1442C6"/>
              </w:placeholder>
              <w:showingPlcHdr/>
              <w:text/>
            </w:sdtPr>
            <w:sdtEndPr/>
            <w:sdtContent>
              <w:p w14:paraId="3EA0722E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7194DBDC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769D0D3C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54CD245A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2057387447"/>
              <w:placeholder>
                <w:docPart w:val="A00EEA1B24B14D449705B30DBF1B02E5"/>
              </w:placeholder>
              <w:showingPlcHdr/>
              <w:text/>
            </w:sdtPr>
            <w:sdtEndPr/>
            <w:sdtContent>
              <w:p w14:paraId="63C42823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231BE67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36FEB5B0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221339723"/>
              <w:placeholder>
                <w:docPart w:val="67EBCD3C215C41C2ACD247F360C69F85"/>
              </w:placeholder>
              <w:showingPlcHdr/>
              <w:text/>
            </w:sdtPr>
            <w:sdtEndPr/>
            <w:sdtContent>
              <w:p w14:paraId="315C2847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0D7AA69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7196D064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34FF1C98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351523032"/>
              <w:placeholder>
                <w:docPart w:val="9D85AA6EFE1F435EB799BB7C01A6D103"/>
              </w:placeholder>
              <w:showingPlcHdr/>
              <w:text/>
            </w:sdtPr>
            <w:sdtEndPr/>
            <w:sdtContent>
              <w:p w14:paraId="5B6673AC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D072C0D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48A21919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982545866"/>
              <w:placeholder>
                <w:docPart w:val="3976FF01EF6F46ECA504739BB81E1DEF"/>
              </w:placeholder>
              <w:showingPlcHdr/>
              <w:text/>
            </w:sdtPr>
            <w:sdtEndPr/>
            <w:sdtContent>
              <w:p w14:paraId="435C54C4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BD18F9B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238601FE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0F3CABC7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569072829"/>
              <w:placeholder>
                <w:docPart w:val="E0B6E6575A4E4199B600E542AB06D8CA"/>
              </w:placeholder>
              <w:showingPlcHdr/>
              <w:text/>
            </w:sdtPr>
            <w:sdtEndPr/>
            <w:sdtContent>
              <w:p w14:paraId="39141E77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B08B5D1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16DEB4AB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65522414"/>
              <w:placeholder>
                <w:docPart w:val="6EF172F17466466B8A132DE378F84000"/>
              </w:placeholder>
              <w:showingPlcHdr/>
              <w:text/>
            </w:sdtPr>
            <w:sdtEndPr/>
            <w:sdtContent>
              <w:p w14:paraId="17C04276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0AD9C6F4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4B1F511A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65F9C3DC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1620365478"/>
              <w:placeholder>
                <w:docPart w:val="FD1286B4239944E0B2F6E4A3B646A4B4"/>
              </w:placeholder>
              <w:showingPlcHdr/>
              <w:text/>
            </w:sdtPr>
            <w:sdtEndPr/>
            <w:sdtContent>
              <w:p w14:paraId="6AF48E7F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023141B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</w:tbl>
    <w:p w14:paraId="4B352EA9" w14:textId="77777777" w:rsidR="00F40CCB" w:rsidRPr="004139C9" w:rsidRDefault="004139C9" w:rsidP="004139C9">
      <w:pPr>
        <w:pStyle w:val="Heading6"/>
        <w:rPr>
          <w:rFonts w:ascii="Calibri" w:hAnsi="Calibri"/>
          <w:szCs w:val="20"/>
          <w:u w:val="single"/>
        </w:rPr>
      </w:pPr>
      <w:r w:rsidRPr="004139C9">
        <w:rPr>
          <w:rFonts w:ascii="Calibri" w:hAnsi="Calibri"/>
          <w:szCs w:val="20"/>
          <w:u w:val="single"/>
        </w:rPr>
        <w:t>T</w:t>
      </w:r>
      <w:r w:rsidR="00F40CCB" w:rsidRPr="004139C9">
        <w:rPr>
          <w:rFonts w:ascii="Calibri" w:hAnsi="Calibri"/>
          <w:szCs w:val="20"/>
          <w:u w:val="single"/>
        </w:rPr>
        <w:t>eachers who know you wel</w:t>
      </w:r>
      <w:r w:rsidR="00981124" w:rsidRPr="004139C9">
        <w:rPr>
          <w:rFonts w:ascii="Calibri" w:hAnsi="Calibri"/>
          <w:szCs w:val="20"/>
          <w:u w:val="single"/>
        </w:rPr>
        <w:t>l:</w:t>
      </w:r>
    </w:p>
    <w:p w14:paraId="0135CBF0" w14:textId="6F9CF293" w:rsidR="00E06ADA" w:rsidRDefault="00F40CCB" w:rsidP="00EF6ADE">
      <w:pPr>
        <w:pStyle w:val="BodyText"/>
        <w:ind w:left="360"/>
        <w:rPr>
          <w:rFonts w:ascii="Calibri" w:hAnsi="Calibri"/>
          <w:b/>
        </w:rPr>
      </w:pPr>
      <w:r w:rsidRPr="00F83A19">
        <w:rPr>
          <w:rFonts w:ascii="Calibri" w:hAnsi="Calibri"/>
          <w:b/>
        </w:rPr>
        <w:t>1.</w:t>
      </w:r>
      <w:r w:rsid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623741603"/>
          <w:placeholder>
            <w:docPart w:val="CA25CC3394A74845BE5A018586A6BF7E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1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47886996" w14:textId="736DABE3" w:rsidR="00E06ADA" w:rsidRDefault="008F07E0" w:rsidP="00EF6ADE">
      <w:pPr>
        <w:pStyle w:val="BodyText"/>
        <w:ind w:left="360"/>
        <w:rPr>
          <w:rFonts w:ascii="Calibri" w:hAnsi="Calibri"/>
          <w:b/>
        </w:rPr>
      </w:pPr>
      <w:r w:rsidRPr="00F83A19">
        <w:rPr>
          <w:rFonts w:ascii="Calibri" w:hAnsi="Calibri"/>
          <w:b/>
        </w:rPr>
        <w:t>2</w:t>
      </w:r>
      <w:r w:rsidR="00E06ADA">
        <w:rPr>
          <w:rFonts w:ascii="Calibri" w:hAnsi="Calibri"/>
          <w:b/>
        </w:rPr>
        <w:t>.</w:t>
      </w:r>
      <w:r w:rsidR="008D7834" w:rsidRP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1873115025"/>
          <w:placeholder>
            <w:docPart w:val="9138C75D1A6C419FA7437E1684E37E7A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2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1F75A9DD" w14:textId="22D6ECC0" w:rsidR="00D00A77" w:rsidRDefault="00E06ADA" w:rsidP="00EF6ADE">
      <w:pPr>
        <w:pStyle w:val="BodyText"/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t>3.</w:t>
      </w:r>
      <w:r w:rsidR="008D7834" w:rsidRP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-1936431885"/>
          <w:placeholder>
            <w:docPart w:val="360BC06255A14C84BF9BDC46D5D81493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3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562C75D1" w14:textId="77777777" w:rsidR="00B57AC2" w:rsidRPr="00F83A19" w:rsidRDefault="00B57AC2" w:rsidP="00EF6ADE">
      <w:pPr>
        <w:pStyle w:val="BodyText"/>
        <w:ind w:left="360"/>
        <w:rPr>
          <w:rFonts w:ascii="Calibri" w:hAnsi="Calibri"/>
          <w:b/>
        </w:rPr>
      </w:pPr>
    </w:p>
    <w:p w14:paraId="2554ED8B" w14:textId="77777777" w:rsidR="00B57AC2" w:rsidRPr="00F83A19" w:rsidRDefault="00B57AC2" w:rsidP="00B57AC2">
      <w:pPr>
        <w:pStyle w:val="Heading7"/>
        <w:rPr>
          <w:rFonts w:ascii="Calibri" w:hAnsi="Calibri"/>
          <w:b/>
          <w:i/>
          <w:sz w:val="22"/>
          <w:szCs w:val="20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School Activities:</w:t>
      </w:r>
      <w:r w:rsidRPr="00F83A19">
        <w:rPr>
          <w:rFonts w:ascii="Calibri" w:hAnsi="Calibri"/>
          <w:b/>
          <w:i/>
          <w:sz w:val="22"/>
          <w:szCs w:val="20"/>
        </w:rPr>
        <w:t xml:space="preserve"> (Ex. Clubs, teams, sports, performing ar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49"/>
        <w:gridCol w:w="2654"/>
        <w:gridCol w:w="4537"/>
      </w:tblGrid>
      <w:tr w:rsidR="00B57AC2" w:rsidRPr="00F83A19" w14:paraId="57C22E2B" w14:textId="77777777" w:rsidTr="000469B5">
        <w:trPr>
          <w:trHeight w:val="319"/>
        </w:trPr>
        <w:tc>
          <w:tcPr>
            <w:tcW w:w="3189" w:type="dxa"/>
          </w:tcPr>
          <w:p w14:paraId="1AD2F429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</w:t>
            </w:r>
          </w:p>
        </w:tc>
        <w:tc>
          <w:tcPr>
            <w:tcW w:w="2679" w:type="dxa"/>
          </w:tcPr>
          <w:p w14:paraId="7469AA4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 or age participated</w:t>
            </w:r>
          </w:p>
        </w:tc>
        <w:tc>
          <w:tcPr>
            <w:tcW w:w="4590" w:type="dxa"/>
          </w:tcPr>
          <w:p w14:paraId="3A32B3BC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Responsibilities or</w:t>
            </w:r>
            <w:r w:rsidRPr="00F83A19">
              <w:rPr>
                <w:rFonts w:ascii="Calibri" w:hAnsi="Calibri"/>
                <w:b/>
              </w:rPr>
              <w:t xml:space="preserve"> office</w:t>
            </w:r>
            <w:r w:rsidR="00C737FC">
              <w:rPr>
                <w:rFonts w:ascii="Calibri" w:hAnsi="Calibri"/>
                <w:b/>
              </w:rPr>
              <w:t xml:space="preserve"> held </w:t>
            </w:r>
            <w:r w:rsidRPr="00F83A19">
              <w:rPr>
                <w:rFonts w:ascii="Calibri" w:hAnsi="Calibri"/>
                <w:b/>
              </w:rPr>
              <w:t>(if applies)</w:t>
            </w:r>
          </w:p>
        </w:tc>
      </w:tr>
      <w:tr w:rsidR="00B57AC2" w:rsidRPr="00F83A19" w14:paraId="664355AD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382103891"/>
              <w:placeholder>
                <w:docPart w:val="840A07D0C01F48C8A6733600788AABF5"/>
              </w:placeholder>
              <w:showingPlcHdr/>
              <w:text/>
            </w:sdtPr>
            <w:sdtEndPr/>
            <w:sdtContent>
              <w:p w14:paraId="1A965116" w14:textId="72ECF7B6" w:rsidR="00B57AC2" w:rsidRPr="001F5526" w:rsidRDefault="001F5526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7DF4E37C" w14:textId="77777777" w:rsidR="00B57AC2" w:rsidRPr="001F5526" w:rsidRDefault="00B57AC2" w:rsidP="000469B5">
            <w:pPr>
              <w:pStyle w:val="BodyText"/>
              <w:rPr>
                <w:rFonts w:ascii="Times New Roman" w:hAnsi="Times New Roman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624352344"/>
            <w:placeholder>
              <w:docPart w:val="5195236F93B643CD854720A2A09E679C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44FB30F8" w14:textId="469D41DC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598007639"/>
            <w:placeholder>
              <w:docPart w:val="145DAEC27F164823ACA805E73CCCD7BF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1DA6542E" w14:textId="50C15382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3041E394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471634130"/>
              <w:placeholder>
                <w:docPart w:val="8939F829EFCB403CACCCC9548510785A"/>
              </w:placeholder>
              <w:showingPlcHdr/>
              <w:text/>
            </w:sdtPr>
            <w:sdtEndPr/>
            <w:sdtContent>
              <w:p w14:paraId="399D46D4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722B00AE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42C6D796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064841544"/>
            <w:placeholder>
              <w:docPart w:val="96056F05CA7043BFAE91A9DC499E3B43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6E1831B3" w14:textId="7CBCD38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614937457"/>
            <w:placeholder>
              <w:docPart w:val="FEF70D2E2D0C46FAB294B207F216D787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4E11D2A" w14:textId="23544D01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31126E5D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285355591"/>
              <w:placeholder>
                <w:docPart w:val="15301CF0AC08487281DAD1F956D0D96C"/>
              </w:placeholder>
              <w:showingPlcHdr/>
              <w:text/>
            </w:sdtPr>
            <w:sdtEndPr/>
            <w:sdtContent>
              <w:p w14:paraId="0D1FF00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2DE403A5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62431CDC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53227829"/>
            <w:placeholder>
              <w:docPart w:val="3AD42D5F1B8E4486BF160DB83A6A5F3E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49E398E2" w14:textId="79A5DFFF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554663189"/>
            <w:placeholder>
              <w:docPart w:val="E62D318445C94106A517F386CE7ADBC2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16287F21" w14:textId="7943B0E3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5BE93A62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288322012"/>
              <w:placeholder>
                <w:docPart w:val="9F5CCBB12F544D37911D4F096845B42A"/>
              </w:placeholder>
              <w:showingPlcHdr/>
              <w:text/>
            </w:sdtPr>
            <w:sdtEndPr/>
            <w:sdtContent>
              <w:p w14:paraId="585A4F9B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84BA73E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34B3F2EB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305169534"/>
            <w:placeholder>
              <w:docPart w:val="C953E69114624C49B768FA4034A7F166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7D34F5C7" w14:textId="48397F77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089895532"/>
            <w:placeholder>
              <w:docPart w:val="7D30196FD6E84FECA21D0E199477D901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0B4020A7" w14:textId="4EFF50D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1D7B270A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591862925"/>
              <w:placeholder>
                <w:docPart w:val="B33F9AB6B75B4006913E4C6B6E8F5301"/>
              </w:placeholder>
              <w:showingPlcHdr/>
              <w:text/>
            </w:sdtPr>
            <w:sdtEndPr/>
            <w:sdtContent>
              <w:p w14:paraId="167C383A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4F904CB7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907742731"/>
            <w:placeholder>
              <w:docPart w:val="FCE4A9FFA32E4F14B19EF52DDA5F4706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06971CD3" w14:textId="7A952AA3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251078684"/>
            <w:placeholder>
              <w:docPart w:val="39C1F5472B3040A4BD8B6839BA12BF1A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2A1F701D" w14:textId="3E644D6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03EFCA41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1428414218"/>
              <w:placeholder>
                <w:docPart w:val="4B7ED66CB20347EDAC725CE50CCF200D"/>
              </w:placeholder>
              <w:showingPlcHdr/>
              <w:text/>
            </w:sdtPr>
            <w:sdtEndPr/>
            <w:sdtContent>
              <w:p w14:paraId="67FED62D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F96A722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741749255"/>
            <w:placeholder>
              <w:docPart w:val="08E9008C73D4438C8B08853E4399B3C5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5B95CD12" w14:textId="7FA7ABEA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875387233"/>
            <w:placeholder>
              <w:docPart w:val="9CB96064E2954A5299F2A27CD1D1E4C0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220BBB2" w14:textId="4A7B75B0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13CB595B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480812753"/>
              <w:placeholder>
                <w:docPart w:val="B5A720EBABB0497EBDEEEC8A56286CDA"/>
              </w:placeholder>
              <w:showingPlcHdr/>
              <w:text/>
            </w:sdtPr>
            <w:sdtEndPr/>
            <w:sdtContent>
              <w:p w14:paraId="387D423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6D9C8D39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741137195"/>
            <w:placeholder>
              <w:docPart w:val="80D6E5FE089F4E9B8DD21915048F7A44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675E05EE" w14:textId="2C20184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307050079"/>
            <w:placeholder>
              <w:docPart w:val="F58801B1BF374D8D9CEB8F0974D43C97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2FC17F8B" w14:textId="3D2CF8B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</w:tbl>
    <w:p w14:paraId="3B4424B6" w14:textId="77777777" w:rsidR="00B57AC2" w:rsidRPr="00F83A19" w:rsidRDefault="00B57AC2" w:rsidP="00B57AC2">
      <w:pPr>
        <w:pStyle w:val="Heading7"/>
        <w:rPr>
          <w:rFonts w:ascii="Calibri" w:hAnsi="Calibri"/>
          <w:b/>
          <w:i/>
          <w:sz w:val="22"/>
          <w:szCs w:val="20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Outside Activities:</w:t>
      </w:r>
      <w:r w:rsidRPr="00F83A19">
        <w:rPr>
          <w:rFonts w:ascii="Calibri" w:hAnsi="Calibri"/>
          <w:b/>
          <w:i/>
          <w:sz w:val="22"/>
          <w:szCs w:val="20"/>
        </w:rPr>
        <w:t xml:space="preserve"> (Ex. church, community involvement, </w:t>
      </w:r>
      <w:r w:rsidR="00C737FC" w:rsidRPr="00F83A19">
        <w:rPr>
          <w:rFonts w:ascii="Calibri" w:hAnsi="Calibri"/>
          <w:b/>
          <w:i/>
          <w:sz w:val="22"/>
          <w:szCs w:val="20"/>
        </w:rPr>
        <w:t>etc.</w:t>
      </w:r>
      <w:r w:rsidRPr="00F83A19">
        <w:rPr>
          <w:rFonts w:ascii="Calibri" w:hAnsi="Calibri"/>
          <w:b/>
          <w:i/>
          <w:sz w:val="22"/>
          <w:szCs w:val="20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34"/>
        <w:gridCol w:w="2679"/>
        <w:gridCol w:w="4527"/>
      </w:tblGrid>
      <w:tr w:rsidR="00B57AC2" w:rsidRPr="00F83A19" w14:paraId="38759AE9" w14:textId="77777777" w:rsidTr="10E8B3D8">
        <w:tc>
          <w:tcPr>
            <w:tcW w:w="3168" w:type="dxa"/>
          </w:tcPr>
          <w:p w14:paraId="08A70B0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</w:t>
            </w:r>
          </w:p>
        </w:tc>
        <w:tc>
          <w:tcPr>
            <w:tcW w:w="2700" w:type="dxa"/>
          </w:tcPr>
          <w:p w14:paraId="19326CC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Grade or</w:t>
            </w:r>
            <w:r w:rsidRPr="00F83A19">
              <w:rPr>
                <w:rFonts w:ascii="Calibri" w:hAnsi="Calibri"/>
                <w:b/>
              </w:rPr>
              <w:t xml:space="preserve"> age participated</w:t>
            </w:r>
          </w:p>
        </w:tc>
        <w:tc>
          <w:tcPr>
            <w:tcW w:w="4572" w:type="dxa"/>
          </w:tcPr>
          <w:p w14:paraId="5D265D9C" w14:textId="1815444E" w:rsidR="00B57AC2" w:rsidRPr="00F83A19" w:rsidRDefault="00B57AC2" w:rsidP="60670411">
            <w:pPr>
              <w:pStyle w:val="BodyText"/>
              <w:rPr>
                <w:rFonts w:ascii="Calibri" w:hAnsi="Calibri"/>
                <w:b/>
                <w:bCs/>
              </w:rPr>
            </w:pPr>
            <w:r w:rsidRPr="10E8B3D8">
              <w:rPr>
                <w:rFonts w:ascii="Calibri" w:hAnsi="Calibri"/>
                <w:b/>
                <w:bCs/>
              </w:rPr>
              <w:t>Responsibilities (if applies)</w:t>
            </w:r>
          </w:p>
        </w:tc>
      </w:tr>
      <w:tr w:rsidR="00B57AC2" w:rsidRPr="00F83A19" w14:paraId="0A4F7224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211153619"/>
              <w:placeholder>
                <w:docPart w:val="FD23BE9CAF774F7B93DFB9E7CEDA0646"/>
              </w:placeholder>
              <w:showingPlcHdr/>
              <w:text/>
            </w:sdtPr>
            <w:sdtEndPr/>
            <w:sdtContent>
              <w:p w14:paraId="77451BC6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AE48A43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sdt>
            <w:sdtPr>
              <w:rPr>
                <w:rFonts w:ascii="Times New Roman" w:hAnsi="Times New Roman"/>
                <w:b/>
              </w:rPr>
              <w:id w:val="164210550"/>
              <w:placeholder>
                <w:docPart w:val="3CE6BC14032C44D68537C2F7AD87524A"/>
              </w:placeholder>
              <w:showingPlcHdr/>
              <w:text/>
            </w:sdtPr>
            <w:sdtEndPr/>
            <w:sdtContent>
              <w:p w14:paraId="63D938E7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0F40DEB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641697391"/>
            <w:placeholder>
              <w:docPart w:val="1313C5F3DAFE46A4802518C8097E1AB7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77A52294" w14:textId="54F18AE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774129223"/>
            <w:placeholder>
              <w:docPart w:val="FE05EEFB5DD94A2BB6F08A009B55D6FC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007DCDA8" w14:textId="62EE0ED1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450EA2D7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-718440096"/>
              <w:placeholder>
                <w:docPart w:val="CDB73504182C4BDC90B9E7EB0DDFA6B4"/>
              </w:placeholder>
              <w:showingPlcHdr/>
              <w:text/>
            </w:sdtPr>
            <w:sdtEndPr/>
            <w:sdtContent>
              <w:p w14:paraId="54B86171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DD355C9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1A81F0B1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421880901"/>
            <w:placeholder>
              <w:docPart w:val="05E3436B98C94A3691DE9D1022CFA05F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717AAFBA" w14:textId="58D2458A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357581246"/>
            <w:placeholder>
              <w:docPart w:val="83CECF91DC614AC4A5CDEF6878813FF1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56EE48EE" w14:textId="719662FF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2908EB2C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1387072483"/>
              <w:placeholder>
                <w:docPart w:val="54A4E71DB5294ACA97D379C44F058A8D"/>
              </w:placeholder>
              <w:showingPlcHdr/>
              <w:text/>
            </w:sdtPr>
            <w:sdtEndPr/>
            <w:sdtContent>
              <w:p w14:paraId="2F27F84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21FD38A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1FE2DD96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649977845"/>
            <w:placeholder>
              <w:docPart w:val="2C4FE5ED193645E5983A613C56334B6D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27357532" w14:textId="526AC56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061860238"/>
            <w:placeholder>
              <w:docPart w:val="B4F2C7D5403C41B18352A53D1ECAC82D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07F023C8" w14:textId="007FC5B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4BDB5498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-903525350"/>
              <w:placeholder>
                <w:docPart w:val="8E2EE88807134AF3A39CD19170581074"/>
              </w:placeholder>
              <w:showingPlcHdr/>
              <w:text/>
            </w:sdtPr>
            <w:sdtEndPr/>
            <w:sdtContent>
              <w:p w14:paraId="6559CD65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2916C19D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74869460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342552798"/>
            <w:placeholder>
              <w:docPart w:val="FFEA30D38277473FA8AF13A6734515B9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187F57B8" w14:textId="67404757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974418292"/>
            <w:placeholder>
              <w:docPart w:val="6AB70A0C399C4E568BC992A692634DD3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54738AF4" w14:textId="6AD61630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</w:tbl>
    <w:p w14:paraId="056CD0C3" w14:textId="77777777" w:rsidR="001F5526" w:rsidRDefault="001F5526" w:rsidP="00B57AC2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</w:p>
    <w:p w14:paraId="5ED4075B" w14:textId="684A4CAF" w:rsidR="00B57AC2" w:rsidRPr="004139C9" w:rsidRDefault="00B57AC2" w:rsidP="00B57AC2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Hobbies and/or Favorite Activitie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4950"/>
      </w:tblGrid>
      <w:tr w:rsidR="00B57AC2" w:rsidRPr="00EF6ADE" w14:paraId="46ABBD8F" w14:textId="77777777" w:rsidTr="1F23B236">
        <w:trPr>
          <w:trHeight w:hRule="exact" w:val="317"/>
        </w:trPr>
        <w:sdt>
          <w:sdtPr>
            <w:rPr>
              <w:rFonts w:ascii="Calibri" w:hAnsi="Calibri"/>
              <w:b/>
            </w:rPr>
            <w:id w:val="1153024242"/>
            <w:placeholder>
              <w:docPart w:val="ACC9A307A56E4CE185BE6DFC096FAAC2"/>
            </w:placeholder>
            <w:showingPlcHdr/>
          </w:sdtPr>
          <w:sdtEndPr/>
          <w:sdtContent>
            <w:tc>
              <w:tcPr>
                <w:tcW w:w="5508" w:type="dxa"/>
              </w:tcPr>
              <w:p w14:paraId="464FCBC1" w14:textId="319D5F60" w:rsidR="00B57AC2" w:rsidRPr="00EF6ADE" w:rsidRDefault="001F5526" w:rsidP="000469B5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  <w:tc>
          <w:tcPr>
            <w:tcW w:w="4950" w:type="dxa"/>
          </w:tcPr>
          <w:sdt>
            <w:sdtPr>
              <w:rPr>
                <w:rFonts w:ascii="Times New Roman" w:hAnsi="Times New Roman"/>
                <w:b/>
              </w:rPr>
              <w:id w:val="820624436"/>
              <w:placeholder>
                <w:docPart w:val="C7C4045C98534114A86B7372A12578E5"/>
              </w:placeholder>
              <w:showingPlcHdr/>
            </w:sdtPr>
            <w:sdtEndPr/>
            <w:sdtContent>
              <w:p w14:paraId="5C8C6B09" w14:textId="39E10455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382A365" w14:textId="77777777" w:rsidR="00B57AC2" w:rsidRPr="00B657AF" w:rsidRDefault="00B57AC2" w:rsidP="000469B5">
            <w:pPr>
              <w:pStyle w:val="BodyText"/>
              <w:rPr>
                <w:rFonts w:ascii="Times New Roman" w:hAnsi="Times New Roman"/>
                <w:b/>
              </w:rPr>
            </w:pPr>
          </w:p>
        </w:tc>
      </w:tr>
      <w:tr w:rsidR="00B57AC2" w:rsidRPr="00EF6ADE" w14:paraId="5C71F136" w14:textId="77777777" w:rsidTr="1F23B236">
        <w:trPr>
          <w:trHeight w:hRule="exact" w:val="317"/>
        </w:trPr>
        <w:tc>
          <w:tcPr>
            <w:tcW w:w="5508" w:type="dxa"/>
          </w:tcPr>
          <w:sdt>
            <w:sdtPr>
              <w:rPr>
                <w:rFonts w:ascii="Calibri" w:hAnsi="Calibri"/>
                <w:b/>
              </w:rPr>
              <w:id w:val="-1372614251"/>
              <w:placeholder>
                <w:docPart w:val="8C74585ACECD423BA61F1CBD590A448E"/>
              </w:placeholder>
              <w:showingPlcHdr/>
            </w:sdtPr>
            <w:sdtEndPr/>
            <w:sdtContent>
              <w:p w14:paraId="75BC1F29" w14:textId="2E148B01" w:rsidR="00B57AC2" w:rsidRDefault="00B657AF" w:rsidP="00B657AF">
                <w:pPr>
                  <w:pStyle w:val="BodyText"/>
                  <w:rPr>
                    <w:rFonts w:ascii="Calibri" w:hAnsi="Calibri"/>
                    <w:b/>
                    <w:bCs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14AA394" w14:textId="77777777" w:rsidR="001F5526" w:rsidRPr="00EF6ADE" w:rsidRDefault="001F5526" w:rsidP="001F5526">
            <w:pPr>
              <w:pStyle w:val="BodyText"/>
              <w:rPr>
                <w:rFonts w:ascii="Calibri" w:hAnsi="Calibri"/>
                <w:b/>
                <w:bCs/>
              </w:rPr>
            </w:pPr>
          </w:p>
          <w:p w14:paraId="62199465" w14:textId="6B9FC97B" w:rsidR="00B57AC2" w:rsidRPr="00EF6ADE" w:rsidRDefault="00B57AC2" w:rsidP="3C01ADF9">
            <w:pPr>
              <w:pStyle w:val="BodyText"/>
              <w:ind w:left="360"/>
              <w:rPr>
                <w:rFonts w:ascii="Calibri" w:hAnsi="Calibri"/>
                <w:b/>
                <w:bCs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1609004402"/>
            <w:placeholder>
              <w:docPart w:val="6F7F9CDD20A94BE2ABE4E9472BC1EBA1"/>
            </w:placeholder>
            <w:showingPlcHdr/>
          </w:sdtPr>
          <w:sdtEndPr/>
          <w:sdtContent>
            <w:tc>
              <w:tcPr>
                <w:tcW w:w="4950" w:type="dxa"/>
              </w:tcPr>
              <w:p w14:paraId="0DA123B1" w14:textId="79269FC7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B57AC2" w:rsidRPr="00EF6ADE" w14:paraId="4C4CEA3D" w14:textId="77777777" w:rsidTr="1F23B236">
        <w:trPr>
          <w:trHeight w:hRule="exact" w:val="317"/>
        </w:trPr>
        <w:tc>
          <w:tcPr>
            <w:tcW w:w="5508" w:type="dxa"/>
          </w:tcPr>
          <w:p w14:paraId="50895670" w14:textId="2C8A26E6" w:rsidR="00B57AC2" w:rsidRPr="00EF6ADE" w:rsidRDefault="008C1D9D" w:rsidP="00B657AF">
            <w:pPr>
              <w:pStyle w:val="BodyText"/>
              <w:rPr>
                <w:rFonts w:ascii="Calibri" w:hAnsi="Calibri"/>
                <w:b/>
                <w:bCs/>
              </w:rPr>
            </w:pPr>
            <w:sdt>
              <w:sdtPr>
                <w:rPr>
                  <w:rFonts w:ascii="Calibri" w:hAnsi="Calibri"/>
                  <w:b/>
                </w:rPr>
                <w:id w:val="1367641483"/>
                <w:placeholder>
                  <w:docPart w:val="1522E8A5130A4EA4A288FF558FAA7D78"/>
                </w:placeholder>
                <w:showingPlcHdr/>
              </w:sdtPr>
              <w:sdtEndPr/>
              <w:sdtContent>
                <w:r w:rsidR="00B657AF"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sdtContent>
            </w:sdt>
            <w:r w:rsidR="00B657AF" w:rsidRPr="00EF6ADE">
              <w:rPr>
                <w:rFonts w:ascii="Calibri" w:hAnsi="Calibri"/>
                <w:b/>
                <w:bCs/>
              </w:rPr>
              <w:t xml:space="preserve"> </w:t>
            </w:r>
          </w:p>
        </w:tc>
        <w:sdt>
          <w:sdtPr>
            <w:rPr>
              <w:rFonts w:ascii="Times New Roman" w:hAnsi="Times New Roman"/>
              <w:b/>
            </w:rPr>
            <w:id w:val="-899978405"/>
            <w:placeholder>
              <w:docPart w:val="20E750938F6347738CF7BC07787FE9CA"/>
            </w:placeholder>
            <w:showingPlcHdr/>
          </w:sdtPr>
          <w:sdtEndPr/>
          <w:sdtContent>
            <w:tc>
              <w:tcPr>
                <w:tcW w:w="4950" w:type="dxa"/>
              </w:tcPr>
              <w:p w14:paraId="38C1F859" w14:textId="7133BF5C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787CAEDE" w14:textId="77722ED4" w:rsidR="00F40CCB" w:rsidRPr="00F83A19" w:rsidRDefault="00F40CCB" w:rsidP="1ACC993C">
      <w:pPr>
        <w:pStyle w:val="Heading6"/>
        <w:rPr>
          <w:rFonts w:ascii="Calibri" w:hAnsi="Calibri"/>
          <w:i/>
          <w:iCs/>
        </w:rPr>
      </w:pPr>
      <w:r w:rsidRPr="1ACC993C">
        <w:rPr>
          <w:rFonts w:ascii="Calibri" w:hAnsi="Calibri"/>
          <w:i/>
          <w:iCs/>
          <w:u w:val="single"/>
        </w:rPr>
        <w:t>Honors and Awards</w:t>
      </w:r>
      <w:r w:rsidR="00981124" w:rsidRPr="1ACC993C">
        <w:rPr>
          <w:rFonts w:ascii="Calibri" w:hAnsi="Calibri"/>
          <w:i/>
          <w:iCs/>
          <w:u w:val="single"/>
        </w:rPr>
        <w:t xml:space="preserve"> in High School</w:t>
      </w:r>
      <w:r w:rsidRPr="1ACC993C">
        <w:rPr>
          <w:rFonts w:ascii="Calibri" w:hAnsi="Calibri"/>
          <w:i/>
          <w:iCs/>
          <w:u w:val="single"/>
        </w:rPr>
        <w:t>:</w:t>
      </w:r>
      <w:r w:rsidRPr="1ACC993C">
        <w:rPr>
          <w:rFonts w:ascii="Calibri" w:hAnsi="Calibri"/>
          <w:i/>
          <w:iCs/>
        </w:rPr>
        <w:t xml:space="preserve">  </w:t>
      </w:r>
      <w:r w:rsidR="008E3630" w:rsidRPr="1ACC993C">
        <w:rPr>
          <w:rFonts w:ascii="Calibri" w:hAnsi="Calibri"/>
          <w:i/>
          <w:iCs/>
        </w:rPr>
        <w:t>(</w:t>
      </w:r>
      <w:r w:rsidRPr="1ACC993C">
        <w:rPr>
          <w:rFonts w:ascii="Calibri" w:hAnsi="Calibri"/>
          <w:i/>
          <w:iCs/>
        </w:rPr>
        <w:t>Ex. Boy Scouts, church, community, job,</w:t>
      </w:r>
      <w:r w:rsidR="007D01D4" w:rsidRPr="1ACC993C">
        <w:rPr>
          <w:rFonts w:ascii="Calibri" w:hAnsi="Calibri"/>
          <w:i/>
          <w:iCs/>
        </w:rPr>
        <w:t xml:space="preserve"> </w:t>
      </w:r>
      <w:r w:rsidRPr="1ACC993C">
        <w:rPr>
          <w:rFonts w:ascii="Calibri" w:hAnsi="Calibri"/>
          <w:i/>
          <w:iCs/>
        </w:rPr>
        <w:t>school, etc.</w:t>
      </w:r>
      <w:r w:rsidR="008E3630" w:rsidRPr="1ACC993C">
        <w:rPr>
          <w:rFonts w:ascii="Calibri" w:hAnsi="Calibri"/>
          <w:i/>
          <w:i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0"/>
        <w:gridCol w:w="2678"/>
        <w:gridCol w:w="4590"/>
      </w:tblGrid>
      <w:tr w:rsidR="00F40CCB" w:rsidRPr="00F83A19" w14:paraId="0E06A169" w14:textId="77777777" w:rsidTr="00EF6ADE">
        <w:trPr>
          <w:trHeight w:val="220"/>
        </w:trPr>
        <w:tc>
          <w:tcPr>
            <w:tcW w:w="3190" w:type="dxa"/>
          </w:tcPr>
          <w:p w14:paraId="1C6D3F0A" w14:textId="77777777" w:rsidR="00F40CCB" w:rsidRPr="00F83A19" w:rsidRDefault="00F40CCB" w:rsidP="00EF6ADE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 or Organization</w:t>
            </w:r>
          </w:p>
        </w:tc>
        <w:tc>
          <w:tcPr>
            <w:tcW w:w="2678" w:type="dxa"/>
          </w:tcPr>
          <w:p w14:paraId="70146D1B" w14:textId="77777777" w:rsidR="00F40CCB" w:rsidRPr="00F83A19" w:rsidRDefault="008E3630" w:rsidP="00EF6ADE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/A</w:t>
            </w:r>
            <w:r w:rsidR="00F40CCB" w:rsidRPr="00F83A19">
              <w:rPr>
                <w:rFonts w:ascii="Calibri" w:hAnsi="Calibri"/>
                <w:b/>
              </w:rPr>
              <w:t xml:space="preserve">ge </w:t>
            </w:r>
            <w:r w:rsidRPr="00F83A19">
              <w:rPr>
                <w:rFonts w:ascii="Calibri" w:hAnsi="Calibri"/>
                <w:b/>
              </w:rPr>
              <w:t>Award Received</w:t>
            </w:r>
          </w:p>
        </w:tc>
        <w:tc>
          <w:tcPr>
            <w:tcW w:w="4590" w:type="dxa"/>
          </w:tcPr>
          <w:p w14:paraId="596EFFEC" w14:textId="77777777" w:rsidR="00F40CCB" w:rsidRPr="00F83A19" w:rsidRDefault="00F40CCB" w:rsidP="0074035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Award Received</w:t>
            </w:r>
          </w:p>
        </w:tc>
      </w:tr>
      <w:tr w:rsidR="00F40CCB" w:rsidRPr="00F83A19" w14:paraId="67C0C65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575349583"/>
              <w:placeholder>
                <w:docPart w:val="95DEBED513B14758A83CAEB5E74F601F"/>
              </w:placeholder>
              <w:showingPlcHdr/>
              <w:text/>
            </w:sdtPr>
            <w:sdtEndPr/>
            <w:sdtContent>
              <w:p w14:paraId="36362E9D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08D56CC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797E50C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06046023"/>
            <w:placeholder>
              <w:docPart w:val="C48934CD803D49B8ADF84F3476F0447E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7B04FA47" w14:textId="3D55819A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946422419"/>
            <w:placeholder>
              <w:docPart w:val="CB37C1CDC2604AD1AD547F98F6B18D90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68C698B" w14:textId="5917AEC5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1A939487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797124156"/>
              <w:placeholder>
                <w:docPart w:val="A31AAFA21D134ACF814023D834DB95CB"/>
              </w:placeholder>
              <w:showingPlcHdr/>
              <w:text/>
            </w:sdtPr>
            <w:sdtEndPr/>
            <w:sdtContent>
              <w:p w14:paraId="10950667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6FFBD3EC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775293759"/>
            <w:placeholder>
              <w:docPart w:val="BA96DDAFD5D94A0BB47183C5D2741EFB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30DCCCAD" w14:textId="58A4FCB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899621999"/>
            <w:placeholder>
              <w:docPart w:val="F69F31C9848442C78E9E68BD682B71C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6AF6883" w14:textId="426A41F4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54C529ED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009565293"/>
              <w:placeholder>
                <w:docPart w:val="DE270C307B97483EB14F92494A81C8D2"/>
              </w:placeholder>
              <w:showingPlcHdr/>
              <w:text/>
            </w:sdtPr>
            <w:sdtEndPr/>
            <w:sdtContent>
              <w:p w14:paraId="5CBF801D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691E7B2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324488567"/>
            <w:placeholder>
              <w:docPart w:val="B23E599FD00B4261801F373E17523939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26770CE" w14:textId="0C54DE2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791952957"/>
            <w:placeholder>
              <w:docPart w:val="2144DD9D22C9459F8AD92AB5AFFCEAFA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7CBEED82" w14:textId="00928DB4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6E36661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647319537"/>
              <w:placeholder>
                <w:docPart w:val="BC6E694B1BEC44F59048DCF680BFC306"/>
              </w:placeholder>
              <w:showingPlcHdr/>
              <w:text/>
            </w:sdtPr>
            <w:sdtEndPr/>
            <w:sdtContent>
              <w:p w14:paraId="38068CD4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8645DC7" w14:textId="77777777" w:rsidR="00F40CCB" w:rsidRPr="00F83A19" w:rsidRDefault="00F40CCB" w:rsidP="00B657AF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8930191"/>
              <w:placeholder>
                <w:docPart w:val="8BA4CB332ECF44B48C447AC6D597FA6E"/>
              </w:placeholder>
              <w:showingPlcHdr/>
              <w:text/>
            </w:sdtPr>
            <w:sdtEndPr/>
            <w:sdtContent>
              <w:p w14:paraId="135E58C4" w14:textId="69DE31BB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62EBF9A1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tc>
          <w:tcPr>
            <w:tcW w:w="4590" w:type="dxa"/>
          </w:tcPr>
          <w:sdt>
            <w:sdtPr>
              <w:rPr>
                <w:rFonts w:ascii="Times New Roman" w:hAnsi="Times New Roman"/>
                <w:b/>
              </w:rPr>
              <w:id w:val="1513038713"/>
              <w:placeholder>
                <w:docPart w:val="241BA2447E7449B891B26BB2573DD161"/>
              </w:placeholder>
              <w:showingPlcHdr/>
            </w:sdtPr>
            <w:sdtEndPr/>
            <w:sdtContent>
              <w:p w14:paraId="3590F894" w14:textId="165AB7C7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0C6C2CD5" w14:textId="1152EE69" w:rsidR="00B657AF" w:rsidRPr="00B657AF" w:rsidRDefault="00B657AF" w:rsidP="00B657AF">
            <w:pPr>
              <w:pStyle w:val="BodyText"/>
              <w:spacing w:line="276" w:lineRule="auto"/>
              <w:rPr>
                <w:rFonts w:ascii="Times New Roman" w:hAnsi="Times New Roman"/>
                <w:b/>
              </w:rPr>
            </w:pPr>
          </w:p>
        </w:tc>
      </w:tr>
      <w:tr w:rsidR="00F40CCB" w:rsidRPr="00F83A19" w14:paraId="709E88E4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346908384"/>
              <w:placeholder>
                <w:docPart w:val="6470F610675345D396F077A3530F4F7D"/>
              </w:placeholder>
              <w:showingPlcHdr/>
              <w:text/>
            </w:sdtPr>
            <w:sdtEndPr/>
            <w:sdtContent>
              <w:p w14:paraId="779F8E76" w14:textId="0510B195" w:rsidR="00F40CCB" w:rsidRPr="00B657AF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</w:tc>
        <w:sdt>
          <w:sdtPr>
            <w:rPr>
              <w:rFonts w:ascii="Calibri" w:hAnsi="Calibri"/>
              <w:b/>
            </w:rPr>
            <w:id w:val="1560443478"/>
            <w:placeholder>
              <w:docPart w:val="4E45E04B20F14C61B8DC9070337AC945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7818863E" w14:textId="4E4567F3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283088764"/>
            <w:placeholder>
              <w:docPart w:val="C584FF437A804F7B9BFC6FAB2CA0663F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44F69B9A" w14:textId="68A7EA7A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5F07D11E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513651372"/>
              <w:placeholder>
                <w:docPart w:val="F474055818B548BD9889DD81945AA633"/>
              </w:placeholder>
              <w:showingPlcHdr/>
              <w:text/>
            </w:sdtPr>
            <w:sdtEndPr/>
            <w:sdtContent>
              <w:p w14:paraId="671094E8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41508A3C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43D6B1D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200318484"/>
            <w:placeholder>
              <w:docPart w:val="3B454099B2B149CCB2F6B66EA4218899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17DBC151" w14:textId="4BC21E1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400792235"/>
            <w:placeholder>
              <w:docPart w:val="D71720A57CF94FA4BF814A0D231E520C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6F8BD81B" w14:textId="24FB8582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2613E9C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651359562"/>
              <w:placeholder>
                <w:docPart w:val="41942A9FF8274471A9F3EFC8C45B17AB"/>
              </w:placeholder>
              <w:showingPlcHdr/>
              <w:text/>
            </w:sdtPr>
            <w:sdtEndPr/>
            <w:sdtContent>
              <w:p w14:paraId="121D604A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037B8A3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687C6DE0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2097973270"/>
            <w:placeholder>
              <w:docPart w:val="B3CBD28A09E34F8BAF755227AFA1069F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B2F9378" w14:textId="11E484AF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408972033"/>
            <w:placeholder>
              <w:docPart w:val="CEDA946A8A5E4820B78A8CED75E74BE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58E6DD4E" w14:textId="2F416BD0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7D3BEE8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296140131"/>
              <w:placeholder>
                <w:docPart w:val="5730AE3EA813494A97083908C866192B"/>
              </w:placeholder>
              <w:showingPlcHdr/>
              <w:text/>
            </w:sdtPr>
            <w:sdtEndPr/>
            <w:sdtContent>
              <w:p w14:paraId="683CCDE8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B88899E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69E2BB2B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25794914"/>
            <w:placeholder>
              <w:docPart w:val="E5705934DBBB4255B2FA2AAC6B7BB83C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7C0D796" w14:textId="0173BF5A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838356977"/>
            <w:placeholder>
              <w:docPart w:val="C56D0826B3094622A88F5ABDE42215A9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0D142F6F" w14:textId="14131EC7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C56302" w:rsidRPr="00F83A19" w14:paraId="4475AD14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796669383"/>
              <w:placeholder>
                <w:docPart w:val="D75F2617B8DA473D879447966D6CFA1F"/>
              </w:placeholder>
              <w:showingPlcHdr/>
              <w:text/>
            </w:sdtPr>
            <w:sdtEndPr/>
            <w:sdtContent>
              <w:p w14:paraId="6A8BD4C2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20C4E94" w14:textId="77777777" w:rsidR="00C56302" w:rsidRPr="00F83A19" w:rsidRDefault="00C56302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887333152"/>
              <w:placeholder>
                <w:docPart w:val="58115B9EE59D48A4BC9591768EE926AE"/>
              </w:placeholder>
              <w:showingPlcHdr/>
              <w:text/>
            </w:sdtPr>
            <w:sdtEndPr/>
            <w:sdtContent>
              <w:p w14:paraId="42AFC42D" w14:textId="62D252BA" w:rsidR="00C56302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271CA723" w14:textId="77777777" w:rsidR="00C56302" w:rsidRPr="00F83A19" w:rsidRDefault="00C56302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-1961333929"/>
            <w:placeholder>
              <w:docPart w:val="8A5B3F53EDCF40828FD647BF764B9775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75FBE423" w14:textId="1E2D85CD" w:rsidR="00C56302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2BFECC68" w14:textId="77777777" w:rsidR="00F40CCB" w:rsidRPr="004139C9" w:rsidRDefault="00F40CCB" w:rsidP="00614C44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Work Experienc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0"/>
        <w:gridCol w:w="2678"/>
        <w:gridCol w:w="4590"/>
      </w:tblGrid>
      <w:tr w:rsidR="00F40CCB" w:rsidRPr="00F83A19" w14:paraId="7DD0C0DF" w14:textId="77777777" w:rsidTr="00EF6ADE">
        <w:trPr>
          <w:trHeight w:val="207"/>
        </w:trPr>
        <w:tc>
          <w:tcPr>
            <w:tcW w:w="3190" w:type="dxa"/>
          </w:tcPr>
          <w:p w14:paraId="4193056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Employer</w:t>
            </w:r>
          </w:p>
        </w:tc>
        <w:tc>
          <w:tcPr>
            <w:tcW w:w="2678" w:type="dxa"/>
          </w:tcPr>
          <w:p w14:paraId="3647951A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 or Age Worked</w:t>
            </w:r>
          </w:p>
        </w:tc>
        <w:tc>
          <w:tcPr>
            <w:tcW w:w="4590" w:type="dxa"/>
          </w:tcPr>
          <w:p w14:paraId="5EF8972E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Position</w:t>
            </w:r>
          </w:p>
        </w:tc>
      </w:tr>
      <w:tr w:rsidR="00F40CCB" w:rsidRPr="00F83A19" w14:paraId="2D3F0BEC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991636096"/>
              <w:placeholder>
                <w:docPart w:val="B13EBF9C754D45DFB46F456DBC65C11C"/>
              </w:placeholder>
              <w:showingPlcHdr/>
              <w:text/>
            </w:sdtPr>
            <w:sdtEndPr/>
            <w:sdtContent>
              <w:p w14:paraId="75CF4315" w14:textId="7CBF5821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CB648E9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700083673"/>
              <w:placeholder>
                <w:docPart w:val="5B65FE15F615475ABC4C06917C47D920"/>
              </w:placeholder>
              <w:showingPlcHdr/>
              <w:text/>
            </w:sdtPr>
            <w:sdtEndPr/>
            <w:sdtContent>
              <w:p w14:paraId="7291B7B0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0C178E9E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402422692"/>
            <w:placeholder>
              <w:docPart w:val="C49934827F3547FD93FB2C23FED9451F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C0395D3" w14:textId="52DE2820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3254BC2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</w:rPr>
              <w:id w:val="-1417090790"/>
              <w:placeholder>
                <w:docPart w:val="12C05D7819B943CCB00D0529C5F6C59D"/>
              </w:placeholder>
              <w:showingPlcHdr/>
            </w:sdtPr>
            <w:sdtEndPr/>
            <w:sdtContent>
              <w:p w14:paraId="651E9592" w14:textId="7E37B853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269E314A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47216273"/>
              <w:placeholder>
                <w:docPart w:val="A1C2341A0B0249959BC8598D403B3727"/>
              </w:placeholder>
              <w:showingPlcHdr/>
              <w:text/>
            </w:sdtPr>
            <w:sdtEndPr/>
            <w:sdtContent>
              <w:p w14:paraId="0AF40660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47341341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410044917"/>
            <w:placeholder>
              <w:docPart w:val="7B95FC76B56D49B6AD45556D0A8527C4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42EF2083" w14:textId="1912B15B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7B40C95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</w:rPr>
              <w:id w:val="-1342544120"/>
              <w:placeholder>
                <w:docPart w:val="2BF856B0BD0A4DBB9F1B560FB0057B95"/>
              </w:placeholder>
              <w:showingPlcHdr/>
            </w:sdtPr>
            <w:sdtEndPr/>
            <w:sdtContent>
              <w:p w14:paraId="4B4D7232" w14:textId="75398688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2093CA67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458867291"/>
              <w:placeholder>
                <w:docPart w:val="576EA75F297C4BB7A1C1B642D7F3C3EE"/>
              </w:placeholder>
              <w:showingPlcHdr/>
              <w:text/>
            </w:sdtPr>
            <w:sdtEndPr/>
            <w:sdtContent>
              <w:p w14:paraId="7204493F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2503B197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1656956093"/>
            <w:placeholder>
              <w:docPart w:val="AB21826EF92F4327B0EA8C6AD895530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8288749" w14:textId="640F0BD8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080884D0" w14:textId="4C004245" w:rsidR="005860A1" w:rsidRPr="00913AEC" w:rsidRDefault="005860A1" w:rsidP="00E00CA8">
      <w:pPr>
        <w:pStyle w:val="Heading7"/>
        <w:jc w:val="center"/>
        <w:rPr>
          <w:rFonts w:ascii="Calibri" w:hAnsi="Calibri"/>
          <w:bCs/>
          <w:i/>
          <w:sz w:val="20"/>
          <w:szCs w:val="20"/>
        </w:rPr>
      </w:pPr>
      <w:r w:rsidRPr="00913AEC">
        <w:rPr>
          <w:rFonts w:ascii="Calibri" w:hAnsi="Calibri"/>
          <w:bCs/>
          <w:i/>
          <w:sz w:val="20"/>
          <w:szCs w:val="20"/>
          <w:highlight w:val="yellow"/>
        </w:rPr>
        <w:t xml:space="preserve">REMEMBER – We are looking for information that will make you interesting, </w:t>
      </w:r>
      <w:r w:rsidR="00C954EE">
        <w:rPr>
          <w:rFonts w:ascii="Calibri" w:hAnsi="Calibri"/>
          <w:bCs/>
          <w:i/>
          <w:sz w:val="20"/>
          <w:szCs w:val="20"/>
          <w:highlight w:val="yellow"/>
        </w:rPr>
        <w:t xml:space="preserve">and </w:t>
      </w:r>
      <w:r w:rsidR="00E84914">
        <w:rPr>
          <w:rFonts w:ascii="Calibri" w:hAnsi="Calibri"/>
          <w:bCs/>
          <w:i/>
          <w:sz w:val="20"/>
          <w:szCs w:val="20"/>
          <w:highlight w:val="yellow"/>
        </w:rPr>
        <w:t xml:space="preserve">unique </w:t>
      </w:r>
      <w:r w:rsidR="00C954EE">
        <w:rPr>
          <w:rFonts w:ascii="Calibri" w:hAnsi="Calibri"/>
          <w:bCs/>
          <w:i/>
          <w:sz w:val="20"/>
          <w:szCs w:val="20"/>
          <w:highlight w:val="yellow"/>
        </w:rPr>
        <w:t>to</w:t>
      </w:r>
      <w:r w:rsidR="00AE4508">
        <w:rPr>
          <w:rFonts w:ascii="Calibri" w:hAnsi="Calibri"/>
          <w:bCs/>
          <w:i/>
          <w:sz w:val="20"/>
          <w:szCs w:val="20"/>
          <w:highlight w:val="yellow"/>
        </w:rPr>
        <w:t xml:space="preserve"> highlight your accomplishments</w:t>
      </w:r>
      <w:r w:rsidRPr="00913AEC">
        <w:rPr>
          <w:rFonts w:ascii="Calibri" w:hAnsi="Calibri"/>
          <w:bCs/>
          <w:i/>
          <w:sz w:val="20"/>
          <w:szCs w:val="20"/>
          <w:highlight w:val="yellow"/>
        </w:rPr>
        <w:t xml:space="preserve">. The more detailed the information you provide to the below questions, </w:t>
      </w:r>
      <w:r w:rsidR="00DC0A3E" w:rsidRPr="00DC0A3E">
        <w:rPr>
          <w:rFonts w:ascii="Calibri" w:hAnsi="Calibri"/>
          <w:bCs/>
          <w:i/>
          <w:sz w:val="20"/>
          <w:szCs w:val="20"/>
          <w:highlight w:val="yellow"/>
        </w:rPr>
        <w:t>the better we can write a wonderful letter for you.</w:t>
      </w:r>
    </w:p>
    <w:p w14:paraId="290583F9" w14:textId="77777777" w:rsidR="00F37F90" w:rsidRPr="00B57AC2" w:rsidRDefault="00F37F90" w:rsidP="00BC7D67">
      <w:pPr>
        <w:pStyle w:val="BodyText"/>
        <w:rPr>
          <w:rFonts w:ascii="Calibri" w:hAnsi="Calibri"/>
        </w:rPr>
      </w:pPr>
    </w:p>
    <w:p w14:paraId="4AAB0BA1" w14:textId="772FC988" w:rsidR="00BF31C7" w:rsidRPr="00E00CA8" w:rsidRDefault="00510A31" w:rsidP="00510A31">
      <w:p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b/>
          <w:bCs/>
          <w:color w:val="1F1F1F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1F1F1F"/>
          <w:sz w:val="24"/>
          <w:szCs w:val="24"/>
        </w:rPr>
        <w:t>1</w:t>
      </w:r>
      <w:r w:rsidR="003E2525">
        <w:rPr>
          <w:rFonts w:asciiTheme="minorHAnsi" w:hAnsiTheme="minorHAnsi" w:cstheme="minorHAnsi"/>
          <w:b/>
          <w:bCs/>
          <w:color w:val="1F1F1F"/>
          <w:sz w:val="24"/>
          <w:szCs w:val="24"/>
        </w:rPr>
        <w:t xml:space="preserve"> </w:t>
      </w:r>
      <w:r w:rsidRPr="00E00CA8">
        <w:rPr>
          <w:rFonts w:asciiTheme="minorHAnsi" w:hAnsiTheme="minorHAnsi" w:cstheme="minorHAnsi"/>
          <w:b/>
          <w:bCs/>
          <w:color w:val="1F1F1F"/>
          <w:sz w:val="24"/>
          <w:szCs w:val="24"/>
        </w:rPr>
        <w:t>.</w:t>
      </w:r>
      <w:r w:rsidR="004D671A" w:rsidRPr="00E00CA8">
        <w:rPr>
          <w:rFonts w:asciiTheme="minorHAnsi" w:hAnsiTheme="minorHAnsi" w:cstheme="minorHAnsi"/>
          <w:b/>
          <w:bCs/>
          <w:color w:val="1F1F1F"/>
          <w:sz w:val="24"/>
          <w:szCs w:val="24"/>
        </w:rPr>
        <w:t xml:space="preserve"> </w:t>
      </w:r>
      <w:r w:rsidR="00DE0704">
        <w:rPr>
          <w:rFonts w:asciiTheme="minorHAnsi" w:hAnsiTheme="minorHAnsi" w:cstheme="minorHAnsi"/>
          <w:b/>
          <w:bCs/>
          <w:color w:val="1F1F1F"/>
          <w:sz w:val="22"/>
          <w:szCs w:val="22"/>
        </w:rPr>
        <w:t xml:space="preserve">List 3 </w:t>
      </w:r>
      <w:r w:rsidR="00A8351D">
        <w:rPr>
          <w:rFonts w:asciiTheme="minorHAnsi" w:hAnsiTheme="minorHAnsi" w:cstheme="minorHAnsi"/>
          <w:b/>
          <w:bCs/>
          <w:color w:val="1F1F1F"/>
          <w:sz w:val="22"/>
          <w:szCs w:val="22"/>
        </w:rPr>
        <w:t>distinctive qualities you feel best describe you</w:t>
      </w:r>
      <w:r w:rsidR="00B76D59">
        <w:rPr>
          <w:rFonts w:asciiTheme="minorHAnsi" w:hAnsiTheme="minorHAnsi" w:cstheme="minorHAnsi"/>
          <w:b/>
          <w:bCs/>
          <w:color w:val="1F1F1F"/>
          <w:sz w:val="22"/>
          <w:szCs w:val="22"/>
        </w:rPr>
        <w:t>:</w:t>
      </w:r>
    </w:p>
    <w:p w14:paraId="32D4C30E" w14:textId="05C7A1AD" w:rsidR="009874B1" w:rsidRPr="00F76468" w:rsidRDefault="006D24BB" w:rsidP="009A4880">
      <w:pPr>
        <w:pStyle w:val="BodyText"/>
        <w:numPr>
          <w:ilvl w:val="0"/>
          <w:numId w:val="29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color w:val="262626" w:themeColor="text1" w:themeTint="D9"/>
          <w:sz w:val="22"/>
          <w:szCs w:val="22"/>
        </w:rPr>
        <w:t xml:space="preserve">Please </w:t>
      </w:r>
      <w:r w:rsidR="00DE0704">
        <w:rPr>
          <w:rFonts w:ascii="Calibri" w:hAnsi="Calibri"/>
          <w:color w:val="262626" w:themeColor="text1" w:themeTint="D9"/>
          <w:sz w:val="22"/>
          <w:szCs w:val="22"/>
        </w:rPr>
        <w:t>provide</w:t>
      </w:r>
      <w:r w:rsidR="00A7657A">
        <w:rPr>
          <w:rFonts w:ascii="Calibri" w:hAnsi="Calibri"/>
          <w:color w:val="262626" w:themeColor="text1" w:themeTint="D9"/>
          <w:sz w:val="22"/>
          <w:szCs w:val="22"/>
        </w:rPr>
        <w:t xml:space="preserve"> a</w:t>
      </w:r>
      <w:r w:rsidR="00DE0704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  <w:r w:rsidR="009635F6">
        <w:rPr>
          <w:rFonts w:ascii="Calibri" w:hAnsi="Calibri"/>
          <w:color w:val="262626" w:themeColor="text1" w:themeTint="D9"/>
          <w:sz w:val="22"/>
          <w:szCs w:val="22"/>
        </w:rPr>
        <w:t>specific example</w:t>
      </w:r>
      <w:r w:rsidR="00A7657A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  <w:r>
        <w:rPr>
          <w:rFonts w:ascii="Calibri" w:hAnsi="Calibri"/>
          <w:color w:val="262626" w:themeColor="text1" w:themeTint="D9"/>
          <w:sz w:val="22"/>
          <w:szCs w:val="22"/>
        </w:rPr>
        <w:t xml:space="preserve">for each </w:t>
      </w:r>
      <w:r w:rsidR="00A8351D">
        <w:rPr>
          <w:rFonts w:ascii="Calibri" w:hAnsi="Calibri"/>
          <w:color w:val="262626" w:themeColor="text1" w:themeTint="D9"/>
          <w:sz w:val="22"/>
          <w:szCs w:val="22"/>
        </w:rPr>
        <w:t>quality.</w:t>
      </w:r>
    </w:p>
    <w:p w14:paraId="237FFE37" w14:textId="33D22F08" w:rsidR="00474DD3" w:rsidRPr="00474DD3" w:rsidRDefault="00474DD3" w:rsidP="00E6605A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color w:val="262626" w:themeColor="text1" w:themeTint="D9"/>
          <w:sz w:val="22"/>
          <w:szCs w:val="22"/>
        </w:rPr>
        <w:t xml:space="preserve"> Quality</w:t>
      </w:r>
      <w:r w:rsidR="0017122E">
        <w:rPr>
          <w:rFonts w:ascii="Calibri" w:hAnsi="Calibri"/>
          <w:color w:val="262626" w:themeColor="text1" w:themeTint="D9"/>
          <w:sz w:val="22"/>
          <w:szCs w:val="22"/>
        </w:rPr>
        <w:t xml:space="preserve"> 1</w:t>
      </w:r>
      <w:r>
        <w:rPr>
          <w:rFonts w:ascii="Calibri" w:hAnsi="Calibri"/>
          <w:color w:val="262626" w:themeColor="text1" w:themeTint="D9"/>
          <w:sz w:val="22"/>
          <w:szCs w:val="22"/>
        </w:rPr>
        <w:t>:</w:t>
      </w:r>
      <w:r w:rsidR="009E5979" w:rsidRPr="009E5979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692350417"/>
          <w:placeholder>
            <w:docPart w:val="1447EC833E5E4DBD8AFF542B4182F18C"/>
          </w:placeholder>
          <w:showingPlcHdr/>
          <w:text w:multiLine="1"/>
        </w:sdtPr>
        <w:sdtEndPr/>
        <w:sdtContent>
          <w:r w:rsidR="009E5979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1BEF628C" w14:textId="0E02FBBB" w:rsidR="00B657AF" w:rsidRDefault="006A18F2" w:rsidP="00474DD3">
      <w:pPr>
        <w:pStyle w:val="BodyText"/>
        <w:numPr>
          <w:ilvl w:val="2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r w:rsidR="00B657AF" w:rsidRPr="00B657AF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-423113171"/>
          <w:placeholder>
            <w:docPart w:val="3814F8E50B3643EA8C968DABA7772C41"/>
          </w:placeholder>
          <w:showingPlcHdr/>
          <w:text w:multiLine="1"/>
        </w:sdtPr>
        <w:sdtEndPr/>
        <w:sdtContent>
          <w:r w:rsidR="003E5908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497350E6" w14:textId="4A5CE49A" w:rsidR="0017122E" w:rsidRPr="0017122E" w:rsidRDefault="0017122E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color w:val="262626" w:themeColor="text1" w:themeTint="D9"/>
          <w:sz w:val="22"/>
          <w:szCs w:val="22"/>
        </w:rPr>
        <w:t xml:space="preserve"> Quality 2: </w:t>
      </w:r>
      <w:sdt>
        <w:sdtPr>
          <w:rPr>
            <w:rFonts w:ascii="Times New Roman" w:hAnsi="Times New Roman"/>
            <w:b/>
          </w:rPr>
          <w:id w:val="1542021101"/>
          <w:placeholder>
            <w:docPart w:val="7C54F6A0342E4AF19A2171CD8ED63595"/>
          </w:placeholder>
          <w:showingPlcHdr/>
          <w:text w:multiLine="1"/>
        </w:sdtPr>
        <w:sdtEndPr/>
        <w:sdtContent>
          <w:r w:rsidR="00B76D59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E5789BE" w14:textId="6D35F134" w:rsidR="00B657AF" w:rsidRDefault="006A18F2" w:rsidP="0017122E">
      <w:pPr>
        <w:pStyle w:val="BodyText"/>
        <w:numPr>
          <w:ilvl w:val="2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-1885867761"/>
          <w:placeholder>
            <w:docPart w:val="070FFCC0501C4D0B899EEC0DB5F4A479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C6B6A86" w14:textId="611472BD" w:rsidR="0017122E" w:rsidRPr="0017122E" w:rsidRDefault="0017122E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color w:val="262626" w:themeColor="text1" w:themeTint="D9"/>
          <w:sz w:val="22"/>
          <w:szCs w:val="22"/>
        </w:rPr>
        <w:t xml:space="preserve"> Quality 3:</w:t>
      </w:r>
      <w:r w:rsidR="00B76D59" w:rsidRPr="00B76D59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245460999"/>
          <w:placeholder>
            <w:docPart w:val="084274624AE4441EA6F6BC67A932F75E"/>
          </w:placeholder>
          <w:showingPlcHdr/>
          <w:text w:multiLine="1"/>
        </w:sdtPr>
        <w:sdtEndPr/>
        <w:sdtContent>
          <w:r w:rsidR="00B76D59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57A49179" w14:textId="2A6193AF" w:rsidR="006A18F2" w:rsidRPr="00B657AF" w:rsidRDefault="006A18F2" w:rsidP="0017122E">
      <w:pPr>
        <w:pStyle w:val="BodyText"/>
        <w:numPr>
          <w:ilvl w:val="2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1982109070"/>
          <w:placeholder>
            <w:docPart w:val="35E09214491D4829B9A57FDB58330211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8F21D90" w14:textId="378FD389" w:rsidR="00614C44" w:rsidRDefault="48D86453" w:rsidP="60670411">
      <w:pPr>
        <w:pStyle w:val="BodyText"/>
        <w:rPr>
          <w:rFonts w:ascii="Calibri" w:hAnsi="Calibri"/>
          <w:color w:val="00B050"/>
        </w:rPr>
      </w:pPr>
      <w:r w:rsidRPr="00C00B34">
        <w:rPr>
          <w:rFonts w:ascii="Calibri" w:hAnsi="Calibri"/>
          <w:color w:val="00B050"/>
        </w:rPr>
        <w:t xml:space="preserve">    </w:t>
      </w:r>
    </w:p>
    <w:p w14:paraId="7073365C" w14:textId="77777777" w:rsidR="009D20C9" w:rsidRDefault="009D20C9" w:rsidP="60670411">
      <w:pPr>
        <w:pStyle w:val="BodyText"/>
        <w:rPr>
          <w:rFonts w:ascii="Calibri" w:hAnsi="Calibri"/>
          <w:sz w:val="22"/>
          <w:szCs w:val="22"/>
        </w:rPr>
      </w:pPr>
    </w:p>
    <w:p w14:paraId="55F7CDBB" w14:textId="6817B477" w:rsidR="00124A57" w:rsidRDefault="00D0453C" w:rsidP="60670411">
      <w:pPr>
        <w:pStyle w:val="BodyText"/>
        <w:rPr>
          <w:rFonts w:ascii="Calibri" w:hAnsi="Calibri"/>
          <w:color w:val="00B050"/>
        </w:rPr>
      </w:pPr>
      <w:r>
        <w:rPr>
          <w:rFonts w:ascii="Calibri" w:hAnsi="Calibri"/>
          <w:sz w:val="22"/>
          <w:szCs w:val="22"/>
        </w:rPr>
        <w:t xml:space="preserve">2. </w:t>
      </w:r>
      <w:r w:rsidRPr="00E00CA8">
        <w:rPr>
          <w:rFonts w:ascii="Calibri" w:hAnsi="Calibri"/>
          <w:b/>
          <w:bCs/>
          <w:sz w:val="22"/>
          <w:szCs w:val="22"/>
        </w:rPr>
        <w:t>Describe how you have grown as a student</w:t>
      </w:r>
      <w:r w:rsidR="00B607B3">
        <w:rPr>
          <w:rFonts w:ascii="Calibri" w:hAnsi="Calibri"/>
          <w:b/>
          <w:bCs/>
          <w:sz w:val="22"/>
          <w:szCs w:val="22"/>
        </w:rPr>
        <w:t>.</w:t>
      </w:r>
      <w:r w:rsidRPr="00E00CA8">
        <w:rPr>
          <w:rFonts w:ascii="Calibri" w:hAnsi="Calibri"/>
          <w:b/>
          <w:bCs/>
          <w:sz w:val="22"/>
          <w:szCs w:val="22"/>
        </w:rPr>
        <w:t xml:space="preserve"> Give specific examples of academic growth and intellectual growth</w:t>
      </w:r>
    </w:p>
    <w:p w14:paraId="70434ED3" w14:textId="4450430A" w:rsidR="00124A57" w:rsidRDefault="00124A57" w:rsidP="00963BE7">
      <w:pPr>
        <w:pStyle w:val="NormalWeb"/>
        <w:numPr>
          <w:ilvl w:val="0"/>
          <w:numId w:val="28"/>
        </w:numPr>
        <w:shd w:val="clear" w:color="auto" w:fill="FFFFFF"/>
        <w:rPr>
          <w:rFonts w:asciiTheme="minorHAnsi" w:hAnsiTheme="minorHAnsi" w:cstheme="minorHAnsi"/>
          <w:color w:val="1F1F1F"/>
          <w:sz w:val="22"/>
          <w:szCs w:val="22"/>
        </w:rPr>
      </w:pPr>
      <w:r w:rsidRPr="002F54B1">
        <w:rPr>
          <w:rStyle w:val="Strong"/>
          <w:rFonts w:asciiTheme="minorHAnsi" w:hAnsiTheme="minorHAnsi" w:cstheme="minorHAnsi"/>
          <w:color w:val="1F1F1F"/>
          <w:sz w:val="22"/>
          <w:szCs w:val="22"/>
        </w:rPr>
        <w:t>Academic Growth (Example):</w:t>
      </w:r>
      <w:r w:rsidRPr="002F54B1">
        <w:rPr>
          <w:rFonts w:asciiTheme="minorHAnsi" w:hAnsiTheme="minorHAnsi" w:cstheme="minorHAnsi"/>
          <w:color w:val="1F1F1F"/>
          <w:sz w:val="22"/>
          <w:szCs w:val="22"/>
        </w:rPr>
        <w:t xml:space="preserve"> Think about a time you overcame an academic challenge. Did you improve your study habits? Master a new learning style? Briefly describe the situation and how you tackled it.</w:t>
      </w:r>
      <w:r w:rsidR="00C460D4">
        <w:rPr>
          <w:rFonts w:asciiTheme="minorHAnsi" w:hAnsiTheme="minorHAnsi" w:cstheme="minorHAnsi"/>
          <w:color w:val="1F1F1F"/>
          <w:sz w:val="22"/>
          <w:szCs w:val="22"/>
        </w:rPr>
        <w:t xml:space="preserve"> </w:t>
      </w:r>
      <w:r w:rsidR="008D6F2A">
        <w:rPr>
          <w:rFonts w:asciiTheme="minorHAnsi" w:hAnsiTheme="minorHAnsi" w:cstheme="minorHAnsi"/>
          <w:color w:val="1F1F1F"/>
          <w:sz w:val="22"/>
          <w:szCs w:val="22"/>
        </w:rPr>
        <w:t>(100 words or less)</w:t>
      </w:r>
    </w:p>
    <w:p w14:paraId="7821F4C3" w14:textId="4510EEF0" w:rsidR="00144C32" w:rsidRDefault="00144C32" w:rsidP="00517DC4">
      <w:pPr>
        <w:pStyle w:val="BodyText"/>
        <w:numPr>
          <w:ilvl w:val="2"/>
          <w:numId w:val="25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r w:rsidRPr="00B657AF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-1028635358"/>
          <w:placeholder>
            <w:docPart w:val="CEF6EC39AB514EA3BD670EE213B55398"/>
          </w:placeholder>
          <w:showingPlcHdr/>
          <w:text w:multiLine="1"/>
        </w:sdtPr>
        <w:sdtEndPr/>
        <w:sdtContent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49B7CDD5" w14:textId="77777777" w:rsidR="00144C32" w:rsidRDefault="00144C32" w:rsidP="00517DC4">
      <w:pPr>
        <w:pStyle w:val="BodyText"/>
        <w:numPr>
          <w:ilvl w:val="2"/>
          <w:numId w:val="25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-2078043420"/>
          <w:placeholder>
            <w:docPart w:val="A9FAD2E1D58D45308F9CEDF87B7F648F"/>
          </w:placeholder>
          <w:showingPlcHdr/>
          <w:text/>
        </w:sdtPr>
        <w:sdtEndPr/>
        <w:sdtContent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2B603AEC" w14:textId="1189EE4F" w:rsidR="00144C32" w:rsidRPr="00B657AF" w:rsidRDefault="00144C32" w:rsidP="00144C32">
      <w:pPr>
        <w:pStyle w:val="BodyText"/>
        <w:ind w:left="1440"/>
        <w:rPr>
          <w:rFonts w:ascii="Calibri" w:hAnsi="Calibri"/>
          <w:sz w:val="22"/>
          <w:szCs w:val="22"/>
        </w:rPr>
      </w:pPr>
    </w:p>
    <w:p w14:paraId="6133F228" w14:textId="3531948B" w:rsidR="00124A57" w:rsidRDefault="00124A57" w:rsidP="00D0453C">
      <w:pPr>
        <w:pStyle w:val="NormalWeb"/>
        <w:numPr>
          <w:ilvl w:val="0"/>
          <w:numId w:val="25"/>
        </w:numPr>
        <w:shd w:val="clear" w:color="auto" w:fill="FFFFFF"/>
        <w:rPr>
          <w:rFonts w:asciiTheme="minorHAnsi" w:hAnsiTheme="minorHAnsi" w:cstheme="minorHAnsi"/>
          <w:color w:val="1F1F1F"/>
          <w:sz w:val="22"/>
          <w:szCs w:val="22"/>
        </w:rPr>
      </w:pPr>
      <w:r w:rsidRPr="002F54B1">
        <w:rPr>
          <w:rStyle w:val="Strong"/>
          <w:rFonts w:asciiTheme="minorHAnsi" w:hAnsiTheme="minorHAnsi" w:cstheme="minorHAnsi"/>
          <w:color w:val="1F1F1F"/>
          <w:sz w:val="22"/>
          <w:szCs w:val="22"/>
        </w:rPr>
        <w:lastRenderedPageBreak/>
        <w:t>Intellectual Growth (Example):</w:t>
      </w:r>
      <w:r w:rsidRPr="002F54B1">
        <w:rPr>
          <w:rFonts w:asciiTheme="minorHAnsi" w:hAnsiTheme="minorHAnsi" w:cstheme="minorHAnsi"/>
          <w:color w:val="1F1F1F"/>
          <w:sz w:val="22"/>
          <w:szCs w:val="22"/>
        </w:rPr>
        <w:t xml:space="preserve"> Growth isn't confined to textbooks. Have your interests broadened? Did a particular experience spark a new way of thinking? Share a story that demonstrates your intellectual curiosity and openness to new ideas.</w:t>
      </w:r>
      <w:r w:rsidR="00C460D4">
        <w:rPr>
          <w:rFonts w:asciiTheme="minorHAnsi" w:hAnsiTheme="minorHAnsi" w:cstheme="minorHAnsi"/>
          <w:color w:val="1F1F1F"/>
          <w:sz w:val="22"/>
          <w:szCs w:val="22"/>
        </w:rPr>
        <w:t xml:space="preserve"> (100 words or less)</w:t>
      </w:r>
    </w:p>
    <w:p w14:paraId="27F44F95" w14:textId="77777777" w:rsidR="00380CFC" w:rsidRDefault="00380CFC" w:rsidP="00517DC4">
      <w:pPr>
        <w:pStyle w:val="BodyText"/>
        <w:numPr>
          <w:ilvl w:val="2"/>
          <w:numId w:val="25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r w:rsidRPr="00B657AF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-1921557289"/>
          <w:placeholder>
            <w:docPart w:val="E6555A3766954DF7AB33941C9B3B054E"/>
          </w:placeholder>
          <w:showingPlcHdr/>
          <w:text w:multiLine="1"/>
        </w:sdtPr>
        <w:sdtEndPr/>
        <w:sdtContent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29DCC10" w14:textId="77777777" w:rsidR="00380CFC" w:rsidRDefault="00380CFC" w:rsidP="00517DC4">
      <w:pPr>
        <w:pStyle w:val="BodyText"/>
        <w:numPr>
          <w:ilvl w:val="2"/>
          <w:numId w:val="25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176540789"/>
          <w:placeholder>
            <w:docPart w:val="7FF9A804CCE8450986BEBB1DCA397BEF"/>
          </w:placeholder>
          <w:showingPlcHdr/>
          <w:text/>
        </w:sdtPr>
        <w:sdtEndPr/>
        <w:sdtContent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469C97FB" w14:textId="54686789" w:rsidR="00951C20" w:rsidRPr="002F54B1" w:rsidRDefault="00951C20" w:rsidP="00380CFC">
      <w:pPr>
        <w:pStyle w:val="NormalWeb"/>
        <w:shd w:val="clear" w:color="auto" w:fill="FFFFFF"/>
        <w:rPr>
          <w:rFonts w:asciiTheme="minorHAnsi" w:hAnsiTheme="minorHAnsi" w:cstheme="minorHAnsi"/>
          <w:color w:val="1F1F1F"/>
          <w:sz w:val="22"/>
          <w:szCs w:val="22"/>
        </w:rPr>
      </w:pPr>
    </w:p>
    <w:p w14:paraId="0CF9A419" w14:textId="20DDCBF7" w:rsidR="00124A57" w:rsidRPr="002F54B1" w:rsidRDefault="00124A57" w:rsidP="60670411">
      <w:pPr>
        <w:pStyle w:val="BodyText"/>
        <w:rPr>
          <w:rFonts w:asciiTheme="minorHAnsi" w:hAnsiTheme="minorHAnsi" w:cstheme="minorHAnsi"/>
          <w:color w:val="00B050"/>
          <w:sz w:val="22"/>
          <w:szCs w:val="22"/>
        </w:rPr>
      </w:pPr>
    </w:p>
    <w:p w14:paraId="79545DF7" w14:textId="77777777" w:rsidR="006A18F2" w:rsidRDefault="006A18F2" w:rsidP="006A18F2">
      <w:pPr>
        <w:pStyle w:val="ListParagraph"/>
        <w:rPr>
          <w:rFonts w:ascii="Calibri" w:hAnsi="Calibri"/>
          <w:sz w:val="22"/>
          <w:szCs w:val="22"/>
        </w:rPr>
      </w:pPr>
    </w:p>
    <w:p w14:paraId="7E576C75" w14:textId="77777777" w:rsidR="006A18F2" w:rsidRDefault="006A18F2" w:rsidP="006A18F2">
      <w:pPr>
        <w:pStyle w:val="ListParagraph"/>
        <w:rPr>
          <w:rFonts w:ascii="Calibri" w:hAnsi="Calibri"/>
          <w:sz w:val="22"/>
          <w:szCs w:val="22"/>
        </w:rPr>
      </w:pPr>
    </w:p>
    <w:p w14:paraId="5A7383C9" w14:textId="5A692496" w:rsidR="00EB417D" w:rsidRPr="008D6F2A" w:rsidRDefault="00CF46E3" w:rsidP="009D20C9">
      <w:pPr>
        <w:pStyle w:val="Lis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3</w:t>
      </w:r>
      <w:r w:rsidRPr="00E00CA8">
        <w:rPr>
          <w:rFonts w:ascii="Calibri" w:hAnsi="Calibri"/>
          <w:b/>
          <w:bCs/>
          <w:sz w:val="22"/>
          <w:szCs w:val="22"/>
        </w:rPr>
        <w:t xml:space="preserve">. </w:t>
      </w:r>
      <w:r w:rsidR="006A18F2" w:rsidRPr="008D6F2A">
        <w:rPr>
          <w:rFonts w:ascii="Calibri" w:hAnsi="Calibri"/>
          <w:sz w:val="22"/>
          <w:szCs w:val="22"/>
        </w:rPr>
        <w:t>D</w:t>
      </w:r>
      <w:r w:rsidR="00A937FF" w:rsidRPr="008D6F2A">
        <w:rPr>
          <w:rFonts w:ascii="Calibri" w:hAnsi="Calibri"/>
          <w:sz w:val="22"/>
          <w:szCs w:val="22"/>
        </w:rPr>
        <w:t>escribe</w:t>
      </w:r>
      <w:r w:rsidR="00DB4A27" w:rsidRPr="008D6F2A">
        <w:rPr>
          <w:rFonts w:ascii="Calibri" w:hAnsi="Calibri"/>
          <w:sz w:val="22"/>
          <w:szCs w:val="22"/>
        </w:rPr>
        <w:t xml:space="preserve"> areas</w:t>
      </w:r>
      <w:r w:rsidR="00A937FF" w:rsidRPr="008D6F2A">
        <w:rPr>
          <w:rFonts w:ascii="Calibri" w:hAnsi="Calibri"/>
          <w:sz w:val="22"/>
          <w:szCs w:val="22"/>
        </w:rPr>
        <w:t xml:space="preserve"> </w:t>
      </w:r>
      <w:r w:rsidR="00DB4A27" w:rsidRPr="008D6F2A">
        <w:rPr>
          <w:rFonts w:ascii="Calibri" w:hAnsi="Calibri"/>
          <w:sz w:val="22"/>
          <w:szCs w:val="22"/>
        </w:rPr>
        <w:t>where you have made a difference</w:t>
      </w:r>
      <w:r w:rsidR="00E112D3" w:rsidRPr="008D6F2A">
        <w:rPr>
          <w:rFonts w:ascii="Calibri" w:hAnsi="Calibri"/>
          <w:sz w:val="22"/>
          <w:szCs w:val="22"/>
        </w:rPr>
        <w:t xml:space="preserve">/impact. </w:t>
      </w:r>
      <w:r w:rsidR="00DB4A27" w:rsidRPr="008D6F2A">
        <w:rPr>
          <w:rFonts w:ascii="Calibri" w:hAnsi="Calibri"/>
          <w:sz w:val="22"/>
          <w:szCs w:val="22"/>
        </w:rPr>
        <w:t>Give specific examples</w:t>
      </w:r>
      <w:r w:rsidR="006A18F2" w:rsidRPr="008D6F2A">
        <w:rPr>
          <w:rFonts w:ascii="Calibri" w:hAnsi="Calibri"/>
          <w:sz w:val="22"/>
          <w:szCs w:val="22"/>
        </w:rPr>
        <w:t xml:space="preserve"> of your impact on our school campus, and/or in the East Cobb community and beyond.</w:t>
      </w:r>
      <w:r w:rsidR="00EB417D" w:rsidRPr="008D6F2A">
        <w:rPr>
          <w:rFonts w:ascii="Calibri" w:hAnsi="Calibri"/>
          <w:sz w:val="22"/>
          <w:szCs w:val="22"/>
        </w:rPr>
        <w:t xml:space="preserve"> Be specific and focus on concrete </w:t>
      </w:r>
      <w:r w:rsidR="002D78CF" w:rsidRPr="008D6F2A">
        <w:rPr>
          <w:rFonts w:ascii="Calibri" w:hAnsi="Calibri"/>
          <w:sz w:val="22"/>
          <w:szCs w:val="22"/>
        </w:rPr>
        <w:t>details a</w:t>
      </w:r>
      <w:r w:rsidR="00EB417D" w:rsidRPr="008D6F2A">
        <w:rPr>
          <w:rFonts w:ascii="Calibri" w:hAnsi="Calibri"/>
          <w:sz w:val="22"/>
          <w:szCs w:val="22"/>
        </w:rPr>
        <w:t>bout your project, ac</w:t>
      </w:r>
      <w:r w:rsidR="002D78CF" w:rsidRPr="008D6F2A">
        <w:rPr>
          <w:rFonts w:ascii="Calibri" w:hAnsi="Calibri"/>
          <w:sz w:val="22"/>
          <w:szCs w:val="22"/>
        </w:rPr>
        <w:t>tivity</w:t>
      </w:r>
      <w:r w:rsidRPr="008D6F2A">
        <w:rPr>
          <w:rFonts w:ascii="Calibri" w:hAnsi="Calibri"/>
          <w:sz w:val="22"/>
          <w:szCs w:val="22"/>
        </w:rPr>
        <w:t>,</w:t>
      </w:r>
      <w:r w:rsidR="00EB417D" w:rsidRPr="008D6F2A">
        <w:rPr>
          <w:rFonts w:ascii="Calibri" w:hAnsi="Calibri"/>
          <w:sz w:val="22"/>
          <w:szCs w:val="22"/>
        </w:rPr>
        <w:t xml:space="preserve"> or </w:t>
      </w:r>
      <w:r w:rsidR="002D78CF" w:rsidRPr="008D6F2A">
        <w:rPr>
          <w:rFonts w:ascii="Calibri" w:hAnsi="Calibri"/>
          <w:sz w:val="22"/>
          <w:szCs w:val="22"/>
        </w:rPr>
        <w:t>contribution</w:t>
      </w:r>
      <w:r w:rsidR="008D6F2A" w:rsidRPr="008D6F2A">
        <w:rPr>
          <w:rFonts w:ascii="Calibri" w:hAnsi="Calibri"/>
          <w:sz w:val="22"/>
          <w:szCs w:val="22"/>
        </w:rPr>
        <w:t xml:space="preserve"> (100 words or less)</w:t>
      </w:r>
    </w:p>
    <w:p w14:paraId="4A1E0112" w14:textId="77777777" w:rsidR="00E30B85" w:rsidRPr="008D6F2A" w:rsidRDefault="00E30B85" w:rsidP="00CF46E3">
      <w:pPr>
        <w:pStyle w:val="List"/>
        <w:ind w:firstLine="0"/>
        <w:rPr>
          <w:rFonts w:ascii="Calibri" w:hAnsi="Calibri"/>
          <w:sz w:val="22"/>
          <w:szCs w:val="22"/>
        </w:rPr>
      </w:pPr>
    </w:p>
    <w:p w14:paraId="0BDC7BB6" w14:textId="695962BB" w:rsidR="00B657AF" w:rsidRDefault="00607668" w:rsidP="00517DC4">
      <w:pPr>
        <w:pStyle w:val="List"/>
        <w:numPr>
          <w:ilvl w:val="0"/>
          <w:numId w:val="27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>Impact on our campus</w:t>
      </w:r>
      <w:r w:rsidR="00A47ED1" w:rsidRPr="00B657AF">
        <w:rPr>
          <w:rFonts w:ascii="Calibri" w:hAnsi="Calibri"/>
          <w:sz w:val="22"/>
          <w:szCs w:val="22"/>
        </w:rPr>
        <w:t xml:space="preserve"> -</w:t>
      </w:r>
      <w:r w:rsidRPr="00B657AF">
        <w:rPr>
          <w:rFonts w:ascii="Calibri" w:hAnsi="Calibri"/>
          <w:sz w:val="22"/>
          <w:szCs w:val="22"/>
        </w:rPr>
        <w:t xml:space="preserve"> Example/Story</w:t>
      </w:r>
      <w:r w:rsidR="00B657AF">
        <w:rPr>
          <w:rFonts w:ascii="Calibri" w:hAnsi="Calibri"/>
          <w:sz w:val="22"/>
          <w:szCs w:val="22"/>
        </w:rPr>
        <w:t>: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225100396"/>
          <w:placeholder>
            <w:docPart w:val="12B81290B6BB4574955B6401CA54ACD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B398758" w14:textId="2BEA8624" w:rsidR="00607668" w:rsidRPr="00B657AF" w:rsidRDefault="00607668" w:rsidP="00996824">
      <w:pPr>
        <w:pStyle w:val="List"/>
        <w:numPr>
          <w:ilvl w:val="0"/>
          <w:numId w:val="27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 xml:space="preserve">Impact on community </w:t>
      </w:r>
      <w:r w:rsidR="00A47ED1" w:rsidRPr="00B657AF">
        <w:rPr>
          <w:rFonts w:ascii="Calibri" w:hAnsi="Calibri"/>
          <w:sz w:val="22"/>
          <w:szCs w:val="22"/>
        </w:rPr>
        <w:t xml:space="preserve">- </w:t>
      </w:r>
      <w:r w:rsidRPr="00B657AF">
        <w:rPr>
          <w:rFonts w:ascii="Calibri" w:hAnsi="Calibri"/>
          <w:sz w:val="22"/>
          <w:szCs w:val="22"/>
        </w:rPr>
        <w:t>Example/Story</w:t>
      </w:r>
      <w:r w:rsidR="00B657AF">
        <w:rPr>
          <w:rFonts w:ascii="Calibri" w:hAnsi="Calibri"/>
          <w:sz w:val="22"/>
          <w:szCs w:val="22"/>
        </w:rPr>
        <w:t>: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372694914"/>
          <w:placeholder>
            <w:docPart w:val="44DD06FD0A744BE185328E13BC929325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4A0B2E8" w14:textId="77777777" w:rsidR="00A47ED1" w:rsidRDefault="00A47ED1" w:rsidP="00A47ED1">
      <w:pPr>
        <w:pStyle w:val="ListParagraph"/>
        <w:rPr>
          <w:rFonts w:ascii="Calibri" w:hAnsi="Calibri"/>
          <w:sz w:val="22"/>
          <w:szCs w:val="22"/>
        </w:rPr>
      </w:pPr>
    </w:p>
    <w:p w14:paraId="1F0D847F" w14:textId="77777777" w:rsidR="00A47ED1" w:rsidRDefault="00A47ED1" w:rsidP="00A47ED1">
      <w:pPr>
        <w:pStyle w:val="List"/>
        <w:ind w:left="720" w:firstLine="0"/>
        <w:rPr>
          <w:rFonts w:ascii="Calibri" w:hAnsi="Calibri"/>
          <w:sz w:val="22"/>
          <w:szCs w:val="22"/>
        </w:rPr>
      </w:pPr>
    </w:p>
    <w:p w14:paraId="4F4C49DD" w14:textId="77777777" w:rsidR="00AD7A91" w:rsidRDefault="00AD7A91" w:rsidP="00A47ED1">
      <w:pPr>
        <w:pStyle w:val="List"/>
        <w:ind w:left="720" w:firstLine="0"/>
        <w:rPr>
          <w:rFonts w:ascii="Calibri" w:hAnsi="Calibri"/>
          <w:sz w:val="22"/>
          <w:szCs w:val="22"/>
        </w:rPr>
      </w:pPr>
    </w:p>
    <w:p w14:paraId="011A5C45" w14:textId="77777777" w:rsidR="00607668" w:rsidRDefault="00607668" w:rsidP="00607668">
      <w:pPr>
        <w:pStyle w:val="List"/>
        <w:ind w:firstLine="0"/>
        <w:rPr>
          <w:rFonts w:ascii="Calibri" w:hAnsi="Calibri"/>
          <w:sz w:val="22"/>
          <w:szCs w:val="22"/>
        </w:rPr>
      </w:pPr>
    </w:p>
    <w:p w14:paraId="1BA68FE3" w14:textId="227725F1" w:rsidR="00B657AF" w:rsidRDefault="009D20C9" w:rsidP="009D20C9">
      <w:pPr>
        <w:pStyle w:val="List"/>
        <w:rPr>
          <w:rFonts w:ascii="Calibri" w:hAnsi="Calibri"/>
          <w:sz w:val="22"/>
          <w:szCs w:val="22"/>
        </w:rPr>
      </w:pPr>
      <w:r>
        <w:rPr>
          <w:rFonts w:ascii="Calibri" w:hAnsi="Calibri"/>
          <w:color w:val="262626"/>
          <w:sz w:val="22"/>
        </w:rPr>
        <w:t xml:space="preserve">4. </w:t>
      </w:r>
      <w:r w:rsidR="00CF08E2" w:rsidRPr="00607668">
        <w:rPr>
          <w:rFonts w:ascii="Calibri" w:hAnsi="Calibri"/>
          <w:color w:val="262626"/>
          <w:sz w:val="22"/>
        </w:rPr>
        <w:t xml:space="preserve">Is there any outside </w:t>
      </w:r>
      <w:r w:rsidR="00607668" w:rsidRPr="00607668">
        <w:rPr>
          <w:rFonts w:ascii="Calibri" w:hAnsi="Calibri"/>
          <w:color w:val="262626"/>
          <w:sz w:val="22"/>
        </w:rPr>
        <w:t>circumstance, health</w:t>
      </w:r>
      <w:r w:rsidR="00CF08E2" w:rsidRPr="00607668">
        <w:rPr>
          <w:rFonts w:ascii="Calibri" w:hAnsi="Calibri"/>
          <w:color w:val="262626"/>
          <w:sz w:val="22"/>
        </w:rPr>
        <w:t xml:space="preserve"> </w:t>
      </w:r>
      <w:r w:rsidR="00A47ED1">
        <w:rPr>
          <w:rFonts w:ascii="Calibri" w:hAnsi="Calibri"/>
          <w:color w:val="262626"/>
          <w:sz w:val="22"/>
        </w:rPr>
        <w:t>concern</w:t>
      </w:r>
      <w:r w:rsidR="00CF08E2" w:rsidRPr="00607668">
        <w:rPr>
          <w:rFonts w:ascii="Calibri" w:hAnsi="Calibri"/>
          <w:color w:val="262626"/>
          <w:sz w:val="22"/>
        </w:rPr>
        <w:t xml:space="preserve"> </w:t>
      </w:r>
      <w:r w:rsidR="00607668" w:rsidRPr="00607668">
        <w:rPr>
          <w:rFonts w:ascii="Calibri" w:hAnsi="Calibri"/>
          <w:color w:val="262626"/>
          <w:sz w:val="22"/>
        </w:rPr>
        <w:t xml:space="preserve">or challenge </w:t>
      </w:r>
      <w:r w:rsidR="00CF08E2" w:rsidRPr="00607668">
        <w:rPr>
          <w:rFonts w:ascii="Calibri" w:hAnsi="Calibri"/>
          <w:color w:val="262626"/>
          <w:sz w:val="22"/>
        </w:rPr>
        <w:t xml:space="preserve">that has </w:t>
      </w:r>
      <w:r w:rsidR="005860A1" w:rsidRPr="00607668">
        <w:rPr>
          <w:rFonts w:ascii="Calibri" w:hAnsi="Calibri"/>
          <w:color w:val="262626"/>
          <w:sz w:val="22"/>
        </w:rPr>
        <w:t>impacted</w:t>
      </w:r>
      <w:r w:rsidR="00CF08E2" w:rsidRPr="00607668">
        <w:rPr>
          <w:rFonts w:ascii="Calibri" w:hAnsi="Calibri"/>
          <w:color w:val="262626"/>
          <w:sz w:val="22"/>
        </w:rPr>
        <w:t xml:space="preserve"> your academic</w:t>
      </w:r>
      <w:r w:rsidR="00A122CC">
        <w:rPr>
          <w:rFonts w:ascii="Calibri" w:hAnsi="Calibri"/>
          <w:color w:val="262626"/>
          <w:sz w:val="22"/>
        </w:rPr>
        <w:t xml:space="preserve"> </w:t>
      </w:r>
      <w:r w:rsidR="00CF08E2" w:rsidRPr="00607668">
        <w:rPr>
          <w:rFonts w:ascii="Calibri" w:hAnsi="Calibri"/>
          <w:color w:val="262626"/>
          <w:sz w:val="22"/>
        </w:rPr>
        <w:t>performance?</w:t>
      </w:r>
      <w:r w:rsidR="00A122CC">
        <w:rPr>
          <w:rFonts w:ascii="Calibri" w:hAnsi="Calibri"/>
          <w:color w:val="262626"/>
          <w:sz w:val="22"/>
        </w:rPr>
        <w:t xml:space="preserve"> </w:t>
      </w:r>
      <w:r w:rsidR="00325D99">
        <w:rPr>
          <w:rFonts w:ascii="Calibri" w:hAnsi="Calibri"/>
          <w:color w:val="262626"/>
          <w:sz w:val="22"/>
        </w:rPr>
        <w:t>(100 words or less)</w:t>
      </w:r>
    </w:p>
    <w:p w14:paraId="50E02F23" w14:textId="77777777" w:rsidR="00B657AF" w:rsidRDefault="005860A1" w:rsidP="00706CB3">
      <w:pPr>
        <w:pStyle w:val="List"/>
        <w:numPr>
          <w:ilvl w:val="0"/>
          <w:numId w:val="30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/>
          <w:sz w:val="22"/>
        </w:rPr>
        <w:t>If YES</w:t>
      </w:r>
      <w:r w:rsidR="00B657AF">
        <w:rPr>
          <w:rFonts w:ascii="Calibri" w:hAnsi="Calibri"/>
          <w:color w:val="262626"/>
          <w:sz w:val="22"/>
        </w:rPr>
        <w:t xml:space="preserve">: </w:t>
      </w:r>
      <w:r w:rsidR="00CF08E2" w:rsidRPr="00B657AF">
        <w:rPr>
          <w:rFonts w:ascii="Calibri" w:hAnsi="Calibri"/>
          <w:color w:val="262626"/>
          <w:sz w:val="22"/>
        </w:rPr>
        <w:t>How did yo</w:t>
      </w:r>
      <w:r w:rsidRPr="00B657AF">
        <w:rPr>
          <w:rFonts w:ascii="Calibri" w:hAnsi="Calibri"/>
          <w:color w:val="262626"/>
          <w:sz w:val="22"/>
        </w:rPr>
        <w:t xml:space="preserve">u </w:t>
      </w:r>
      <w:r w:rsidR="00CF08E2" w:rsidRPr="00B657AF">
        <w:rPr>
          <w:rFonts w:ascii="Calibri" w:hAnsi="Calibri"/>
          <w:color w:val="262626"/>
          <w:sz w:val="22"/>
        </w:rPr>
        <w:t>hand</w:t>
      </w:r>
      <w:r w:rsidR="008F0157" w:rsidRPr="00B657AF">
        <w:rPr>
          <w:rFonts w:ascii="Calibri" w:hAnsi="Calibri"/>
          <w:color w:val="262626"/>
          <w:sz w:val="22"/>
        </w:rPr>
        <w:t xml:space="preserve">le this </w:t>
      </w:r>
      <w:r w:rsidR="00607668" w:rsidRPr="00B657AF">
        <w:rPr>
          <w:rFonts w:ascii="Calibri" w:hAnsi="Calibri"/>
          <w:color w:val="262626"/>
          <w:sz w:val="22"/>
        </w:rPr>
        <w:t>issue</w:t>
      </w:r>
      <w:r w:rsidR="008F0157" w:rsidRPr="00B657AF">
        <w:rPr>
          <w:rFonts w:ascii="Calibri" w:hAnsi="Calibri"/>
          <w:color w:val="262626"/>
          <w:sz w:val="22"/>
        </w:rPr>
        <w:t>? Please explain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-1269704459"/>
          <w:placeholder>
            <w:docPart w:val="00F3E48E661A421BBB5D205F9E60B411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07333F14" w14:textId="12CEE42A" w:rsidR="00E31F76" w:rsidRPr="00B657AF" w:rsidRDefault="008F0157" w:rsidP="00B2061D">
      <w:pPr>
        <w:pStyle w:val="List"/>
        <w:numPr>
          <w:ilvl w:val="0"/>
          <w:numId w:val="30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/>
          <w:sz w:val="22"/>
        </w:rPr>
        <w:t xml:space="preserve">Do you want us </w:t>
      </w:r>
      <w:r w:rsidR="00CF08E2" w:rsidRPr="00B657AF">
        <w:rPr>
          <w:rFonts w:ascii="Calibri" w:hAnsi="Calibri"/>
          <w:color w:val="262626"/>
          <w:sz w:val="22"/>
        </w:rPr>
        <w:t xml:space="preserve">to include this information in your letter of </w:t>
      </w:r>
      <w:r w:rsidR="00EF6ADE" w:rsidRPr="00B657AF">
        <w:rPr>
          <w:rFonts w:ascii="Calibri" w:hAnsi="Calibri"/>
          <w:color w:val="262626"/>
          <w:sz w:val="22"/>
        </w:rPr>
        <w:t>recommendation?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Calibri" w:hAnsi="Calibri"/>
            <w:color w:val="262626"/>
            <w:sz w:val="22"/>
          </w:rPr>
          <w:id w:val="1369949912"/>
          <w:placeholder>
            <w:docPart w:val="A5EC54B4973D4912AC80D743E739F51C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hoose an item</w:t>
          </w:r>
          <w:r w:rsidR="00B657AF" w:rsidRPr="004A1D99">
            <w:rPr>
              <w:rStyle w:val="PlaceholderText"/>
            </w:rPr>
            <w:t>.</w:t>
          </w:r>
        </w:sdtContent>
      </w:sdt>
    </w:p>
    <w:p w14:paraId="5A25747A" w14:textId="5932D85C" w:rsidR="00E31F76" w:rsidRDefault="00E31F76" w:rsidP="00E31F76">
      <w:pPr>
        <w:pStyle w:val="List"/>
        <w:rPr>
          <w:rFonts w:ascii="Calibri" w:hAnsi="Calibri"/>
          <w:color w:val="262626"/>
          <w:sz w:val="22"/>
        </w:rPr>
      </w:pPr>
    </w:p>
    <w:p w14:paraId="0EA324B5" w14:textId="77777777" w:rsidR="005860A1" w:rsidRPr="00B57AC2" w:rsidRDefault="005860A1" w:rsidP="00E31F76">
      <w:pPr>
        <w:pStyle w:val="List"/>
        <w:rPr>
          <w:rFonts w:ascii="Calibri" w:hAnsi="Calibri"/>
          <w:color w:val="262626"/>
          <w:sz w:val="22"/>
        </w:rPr>
      </w:pPr>
    </w:p>
    <w:p w14:paraId="790FADEF" w14:textId="7A4E4781" w:rsidR="002628C6" w:rsidRDefault="009D20C9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5</w:t>
      </w:r>
      <w:r w:rsidR="005860A1">
        <w:rPr>
          <w:rFonts w:ascii="Calibri" w:hAnsi="Calibri"/>
          <w:sz w:val="22"/>
        </w:rPr>
        <w:t xml:space="preserve">. </w:t>
      </w:r>
      <w:r w:rsidR="00D638CB" w:rsidRPr="00B57AC2">
        <w:rPr>
          <w:rFonts w:ascii="Calibri" w:hAnsi="Calibri"/>
          <w:sz w:val="22"/>
        </w:rPr>
        <w:t xml:space="preserve">   </w:t>
      </w:r>
      <w:r w:rsidR="00E31F76" w:rsidRPr="00B57AC2">
        <w:rPr>
          <w:rFonts w:ascii="Calibri" w:hAnsi="Calibri"/>
          <w:sz w:val="22"/>
        </w:rPr>
        <w:t>College majors you are considering.</w:t>
      </w:r>
    </w:p>
    <w:p w14:paraId="5AF186E7" w14:textId="2B28B60B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1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509415743"/>
          <w:placeholder>
            <w:docPart w:val="CC694ADE5B7E4A8BAF7EFB06DBFCEA52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2041FFC6" w14:textId="2AE842BC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2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1481073195"/>
          <w:placeholder>
            <w:docPart w:val="B3CAD441B12843A5946BB38C2DEED341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9AB477F" w14:textId="1ED05064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3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453976405"/>
          <w:placeholder>
            <w:docPart w:val="2ABF634C96154D9093C03D11BC87CACC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202753C8" w14:textId="53680271" w:rsidR="004623B1" w:rsidRPr="00C00B34" w:rsidRDefault="004623B1" w:rsidP="00C00B34"/>
    <w:p w14:paraId="0E5AB02F" w14:textId="09E742BA" w:rsidR="00F82244" w:rsidRDefault="00F82244" w:rsidP="00C00B34">
      <w:pPr>
        <w:rPr>
          <w:rFonts w:ascii="Calibri" w:hAnsi="Calibri"/>
          <w:i/>
          <w:sz w:val="22"/>
        </w:rPr>
      </w:pPr>
    </w:p>
    <w:p w14:paraId="4AF7C640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4CD7EE74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47829593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5DC98985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7AB36AAE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252A2D50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026D1ADA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0ED05AEA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2D8BB9DB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332ABD0E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642EA9F1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749AE71E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4870E73B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40D05FAF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611A63F4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689A71F9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6750CCD8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2D1287A5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52DD92BA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6F2A25DF" w14:textId="77777777" w:rsidR="002B1010" w:rsidRDefault="002B1010" w:rsidP="00C00B34">
      <w:pPr>
        <w:rPr>
          <w:rFonts w:ascii="Calibri" w:hAnsi="Calibri"/>
          <w:i/>
          <w:sz w:val="22"/>
        </w:rPr>
      </w:pPr>
    </w:p>
    <w:p w14:paraId="5C171FF0" w14:textId="77777777" w:rsidR="002B1010" w:rsidRPr="00C00B34" w:rsidRDefault="002B1010" w:rsidP="00C00B34">
      <w:pPr>
        <w:rPr>
          <w:rFonts w:ascii="Calibri" w:hAnsi="Calibri"/>
          <w:i/>
          <w:sz w:val="22"/>
        </w:rPr>
      </w:pPr>
    </w:p>
    <w:p w14:paraId="3ACD1A01" w14:textId="07F797C4" w:rsidR="00F40CCB" w:rsidRPr="00F83A19" w:rsidRDefault="002628C6" w:rsidP="00140C02">
      <w:pPr>
        <w:pStyle w:val="Heading8"/>
        <w:jc w:val="center"/>
        <w:rPr>
          <w:rFonts w:ascii="Calibri" w:hAnsi="Calibri"/>
          <w:b/>
          <w:i w:val="0"/>
          <w:sz w:val="28"/>
          <w:szCs w:val="20"/>
        </w:rPr>
      </w:pPr>
      <w:r>
        <w:rPr>
          <w:rFonts w:ascii="Calibri" w:hAnsi="Calibri"/>
          <w:b/>
          <w:i w:val="0"/>
          <w:sz w:val="28"/>
          <w:szCs w:val="20"/>
        </w:rPr>
        <w:t>P</w:t>
      </w:r>
      <w:r w:rsidR="00BC7D67" w:rsidRPr="00F83A19">
        <w:rPr>
          <w:rFonts w:ascii="Calibri" w:hAnsi="Calibri"/>
          <w:b/>
          <w:i w:val="0"/>
          <w:sz w:val="28"/>
          <w:szCs w:val="20"/>
        </w:rPr>
        <w:t>ARENT/GUARDIAN WORKSHEET</w:t>
      </w:r>
    </w:p>
    <w:p w14:paraId="49206A88" w14:textId="77777777" w:rsidR="00823542" w:rsidRPr="00B57AC2" w:rsidRDefault="00823542" w:rsidP="003B5357">
      <w:pPr>
        <w:pStyle w:val="BodyText"/>
        <w:rPr>
          <w:rFonts w:ascii="Calibri" w:hAnsi="Calibri"/>
        </w:rPr>
      </w:pPr>
    </w:p>
    <w:p w14:paraId="67B7A70C" w14:textId="77777777" w:rsidR="00EF6ADE" w:rsidRPr="00B57AC2" w:rsidRDefault="00EF6ADE" w:rsidP="003B5357">
      <w:pPr>
        <w:pStyle w:val="BodyText"/>
        <w:rPr>
          <w:rFonts w:ascii="Calibri" w:hAnsi="Calibri"/>
          <w:sz w:val="22"/>
        </w:rPr>
      </w:pPr>
    </w:p>
    <w:p w14:paraId="419B9C6A" w14:textId="5AFDFB43" w:rsidR="00B657AF" w:rsidRPr="00B657AF" w:rsidRDefault="00892390" w:rsidP="00B657AF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 w:themeColor="text1" w:themeTint="D9"/>
          <w:sz w:val="22"/>
          <w:szCs w:val="22"/>
        </w:rPr>
      </w:pPr>
      <w:r>
        <w:rPr>
          <w:rFonts w:ascii="Calibri" w:hAnsi="Calibri"/>
          <w:color w:val="262626" w:themeColor="text1" w:themeTint="D9"/>
          <w:sz w:val="22"/>
          <w:szCs w:val="22"/>
        </w:rPr>
        <w:t>D</w:t>
      </w:r>
      <w:r w:rsidR="44077BE9" w:rsidRPr="44077BE9">
        <w:rPr>
          <w:rFonts w:ascii="Calibri" w:hAnsi="Calibri"/>
          <w:color w:val="262626" w:themeColor="text1" w:themeTint="D9"/>
          <w:sz w:val="22"/>
          <w:szCs w:val="22"/>
        </w:rPr>
        <w:t>escribe your child in 3 or 4 adjectives and explain why you chose those words.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1219623800"/>
          <w:placeholder>
            <w:docPart w:val="594BB3B66E634F9E90256E6A5C27F99B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1887C79" w14:textId="77777777" w:rsidR="00AE5304" w:rsidRPr="00B57AC2" w:rsidRDefault="00AE5304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3B7FD67C" w14:textId="77777777" w:rsidR="00EF6ADE" w:rsidRPr="00B57AC2" w:rsidRDefault="00EF6ADE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209BFD35" w14:textId="26366AE5" w:rsidR="00AE5304" w:rsidRPr="00B57AC2" w:rsidRDefault="004613E7" w:rsidP="34CDB43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  <w:szCs w:val="22"/>
        </w:rPr>
      </w:pPr>
      <w:r w:rsidRPr="34CDB437">
        <w:rPr>
          <w:rFonts w:ascii="Calibri" w:hAnsi="Calibri"/>
          <w:color w:val="262626" w:themeColor="text1" w:themeTint="D9"/>
          <w:sz w:val="22"/>
          <w:szCs w:val="22"/>
        </w:rPr>
        <w:t>What are some significant ways in which your child has changed</w:t>
      </w:r>
      <w:r w:rsidR="7B843971" w:rsidRPr="34CDB437">
        <w:rPr>
          <w:rFonts w:ascii="Calibri" w:hAnsi="Calibri"/>
          <w:color w:val="262626" w:themeColor="text1" w:themeTint="D9"/>
          <w:sz w:val="22"/>
          <w:szCs w:val="22"/>
        </w:rPr>
        <w:t>/grown</w:t>
      </w:r>
      <w:r w:rsidRPr="34CDB437">
        <w:rPr>
          <w:rFonts w:ascii="Calibri" w:hAnsi="Calibri"/>
          <w:color w:val="262626" w:themeColor="text1" w:themeTint="D9"/>
          <w:sz w:val="22"/>
          <w:szCs w:val="22"/>
        </w:rPr>
        <w:t xml:space="preserve"> since entering high school?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                 </w:t>
      </w:r>
      <w:sdt>
        <w:sdtPr>
          <w:rPr>
            <w:rFonts w:ascii="Times New Roman" w:hAnsi="Times New Roman"/>
            <w:b/>
          </w:rPr>
          <w:id w:val="479038983"/>
          <w:placeholder>
            <w:docPart w:val="D024EAC014AD4A038427FD810AF6075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8D6B9B6" w14:textId="77777777" w:rsidR="00637ED0" w:rsidRPr="00B57AC2" w:rsidRDefault="00637ED0" w:rsidP="003B5357">
      <w:pPr>
        <w:pStyle w:val="BodyText"/>
        <w:rPr>
          <w:rFonts w:ascii="Calibri" w:hAnsi="Calibri"/>
        </w:rPr>
      </w:pPr>
    </w:p>
    <w:p w14:paraId="22F860BB" w14:textId="77777777" w:rsidR="00BC7D67" w:rsidRPr="00B57AC2" w:rsidRDefault="00BC7D67" w:rsidP="003B5357">
      <w:pPr>
        <w:pStyle w:val="BodyText"/>
        <w:rPr>
          <w:rFonts w:ascii="Calibri" w:hAnsi="Calibri"/>
          <w:sz w:val="22"/>
        </w:rPr>
      </w:pPr>
    </w:p>
    <w:p w14:paraId="0A47F26A" w14:textId="05D2C864" w:rsidR="00637ED0" w:rsidRPr="00B57AC2" w:rsidRDefault="00823542" w:rsidP="003B535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 xml:space="preserve">Describe a characteristic or accomplishment that we might not know about - something that won't show up on your </w:t>
      </w:r>
      <w:r w:rsidR="004613E7" w:rsidRPr="00B57AC2">
        <w:rPr>
          <w:rFonts w:ascii="Calibri" w:hAnsi="Calibri"/>
          <w:color w:val="262626"/>
          <w:sz w:val="22"/>
        </w:rPr>
        <w:t>child’s</w:t>
      </w:r>
      <w:r w:rsidRPr="00B57AC2">
        <w:rPr>
          <w:rFonts w:ascii="Calibri" w:hAnsi="Calibri"/>
          <w:color w:val="262626"/>
          <w:sz w:val="22"/>
        </w:rPr>
        <w:t xml:space="preserve"> activity record.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1912427174"/>
          <w:placeholder>
            <w:docPart w:val="F0C3DE4E5B7F46029BE6DC353AC4F58D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98536F5" w14:textId="48CA747B" w:rsidR="00637ED0" w:rsidRDefault="00637ED0" w:rsidP="00591D10">
      <w:pPr>
        <w:pStyle w:val="BodyText"/>
        <w:tabs>
          <w:tab w:val="left" w:pos="2600"/>
        </w:tabs>
        <w:rPr>
          <w:rFonts w:ascii="Calibri" w:hAnsi="Calibri"/>
        </w:rPr>
      </w:pPr>
    </w:p>
    <w:p w14:paraId="2205E137" w14:textId="77777777" w:rsidR="00591D10" w:rsidRPr="00B57AC2" w:rsidRDefault="00591D10" w:rsidP="00591D10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569DCA67" w14:textId="1E8F426D" w:rsidR="00591D10" w:rsidRDefault="00591D10" w:rsidP="00591D10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>What is something your child might not tell us, but you feel is important for us to know?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745455897"/>
          <w:placeholder>
            <w:docPart w:val="0A4B36D278DD4DCCAAFAA0C18A6ACD98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ED23390" w14:textId="77777777" w:rsidR="00591D10" w:rsidRDefault="00591D10" w:rsidP="00591D10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42575E6A" w14:textId="77777777" w:rsidR="00D13139" w:rsidRDefault="00D13139" w:rsidP="00591D10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69BDD8A9" w14:textId="29B3DE7F" w:rsidR="00591D10" w:rsidRDefault="00591D10" w:rsidP="00591D10">
      <w:pPr>
        <w:pStyle w:val="List"/>
        <w:numPr>
          <w:ilvl w:val="0"/>
          <w:numId w:val="14"/>
        </w:numPr>
        <w:rPr>
          <w:rFonts w:ascii="Calibri" w:hAnsi="Calibri"/>
          <w:sz w:val="22"/>
        </w:rPr>
      </w:pPr>
      <w:r w:rsidRPr="00B57AC2">
        <w:rPr>
          <w:rFonts w:ascii="Calibri" w:hAnsi="Calibri"/>
          <w:sz w:val="22"/>
        </w:rPr>
        <w:t>What do you consider the most important achievement of your child during high school?  Why did you select this as important?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936138426"/>
          <w:placeholder>
            <w:docPart w:val="D1D81EB4220540F8B69AB183F1B5BBE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9EBC577" w14:textId="77777777" w:rsidR="00034E68" w:rsidRDefault="00034E68" w:rsidP="00034E68">
      <w:pPr>
        <w:pStyle w:val="ListParagraph"/>
        <w:rPr>
          <w:rFonts w:ascii="Calibri" w:hAnsi="Calibri"/>
          <w:sz w:val="22"/>
        </w:rPr>
      </w:pPr>
    </w:p>
    <w:p w14:paraId="73290E37" w14:textId="77777777" w:rsidR="00D13139" w:rsidRDefault="00D13139" w:rsidP="00034E68">
      <w:pPr>
        <w:pStyle w:val="ListParagraph"/>
        <w:rPr>
          <w:rFonts w:ascii="Calibri" w:hAnsi="Calibri"/>
          <w:sz w:val="22"/>
        </w:rPr>
      </w:pPr>
    </w:p>
    <w:p w14:paraId="141F48EE" w14:textId="77777777" w:rsidR="00034E68" w:rsidRPr="00B57AC2" w:rsidRDefault="00034E68" w:rsidP="00034E68">
      <w:pPr>
        <w:pStyle w:val="BodyText"/>
        <w:numPr>
          <w:ilvl w:val="0"/>
          <w:numId w:val="14"/>
        </w:numPr>
        <w:rPr>
          <w:rFonts w:ascii="Calibri" w:hAnsi="Calibri"/>
          <w:sz w:val="22"/>
          <w:szCs w:val="22"/>
        </w:rPr>
      </w:pPr>
      <w:r w:rsidRPr="00B57AC2">
        <w:rPr>
          <w:rFonts w:ascii="Calibri" w:hAnsi="Calibri"/>
          <w:sz w:val="22"/>
          <w:szCs w:val="22"/>
        </w:rPr>
        <w:t xml:space="preserve">As a parent or guardian, please indicate any significant information that you feel would be helpful to include in </w:t>
      </w:r>
    </w:p>
    <w:p w14:paraId="0F3D96B9" w14:textId="0E277449" w:rsidR="00034E68" w:rsidRDefault="00034E68" w:rsidP="00034E68">
      <w:pPr>
        <w:pStyle w:val="BodyText"/>
        <w:rPr>
          <w:rFonts w:ascii="Calibri" w:hAnsi="Calibri"/>
          <w:sz w:val="22"/>
          <w:szCs w:val="22"/>
        </w:rPr>
      </w:pPr>
      <w:r w:rsidRPr="00B57AC2">
        <w:rPr>
          <w:rFonts w:ascii="Calibri" w:hAnsi="Calibri"/>
          <w:sz w:val="22"/>
          <w:szCs w:val="22"/>
        </w:rPr>
        <w:t xml:space="preserve">       your student’s recommendation letter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388581547"/>
          <w:placeholder>
            <w:docPart w:val="B90D77A47B7944EEAA2F54E0EF7C73AF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BC1BAF2" w14:textId="77777777" w:rsidR="00EF6ADE" w:rsidRDefault="00EF6ADE" w:rsidP="00034E68">
      <w:pPr>
        <w:pStyle w:val="List"/>
        <w:ind w:firstLine="0"/>
        <w:rPr>
          <w:rFonts w:ascii="Calibri" w:hAnsi="Calibri"/>
          <w:sz w:val="22"/>
        </w:rPr>
      </w:pPr>
    </w:p>
    <w:p w14:paraId="42FF1E83" w14:textId="77777777" w:rsidR="00D13139" w:rsidRPr="00034E68" w:rsidRDefault="00D13139" w:rsidP="00034E68">
      <w:pPr>
        <w:pStyle w:val="List"/>
        <w:ind w:firstLine="0"/>
        <w:rPr>
          <w:rFonts w:ascii="Calibri" w:hAnsi="Calibri"/>
          <w:sz w:val="22"/>
        </w:rPr>
      </w:pPr>
    </w:p>
    <w:p w14:paraId="5CC3DCAD" w14:textId="4C10C90F" w:rsidR="00823542" w:rsidRPr="00B57AC2" w:rsidRDefault="00823542" w:rsidP="00BC7D6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>How has y</w:t>
      </w:r>
      <w:r w:rsidR="004613E7" w:rsidRPr="00B57AC2">
        <w:rPr>
          <w:rFonts w:ascii="Calibri" w:hAnsi="Calibri"/>
          <w:color w:val="262626"/>
          <w:sz w:val="22"/>
        </w:rPr>
        <w:t>our child overcome obstacles/adversity and</w:t>
      </w:r>
      <w:r w:rsidRPr="00B57AC2">
        <w:rPr>
          <w:rFonts w:ascii="Calibri" w:hAnsi="Calibri"/>
          <w:color w:val="262626"/>
          <w:sz w:val="22"/>
        </w:rPr>
        <w:t xml:space="preserve"> demonstrated strength, courage, </w:t>
      </w:r>
      <w:r w:rsidR="004613E7" w:rsidRPr="00B57AC2">
        <w:rPr>
          <w:rFonts w:ascii="Calibri" w:hAnsi="Calibri"/>
          <w:color w:val="262626"/>
          <w:sz w:val="22"/>
        </w:rPr>
        <w:t xml:space="preserve">or </w:t>
      </w:r>
      <w:r w:rsidRPr="00B57AC2">
        <w:rPr>
          <w:rFonts w:ascii="Calibri" w:hAnsi="Calibri"/>
          <w:color w:val="262626"/>
          <w:sz w:val="22"/>
        </w:rPr>
        <w:t>resiliency?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894008700"/>
          <w:placeholder>
            <w:docPart w:val="AD6E0545ABF14AD7B248E00E4712190D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1C988F9" w14:textId="77777777" w:rsidR="00637ED0" w:rsidRPr="00B57AC2" w:rsidRDefault="00637ED0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</w:rPr>
      </w:pPr>
    </w:p>
    <w:p w14:paraId="54A3D73B" w14:textId="77777777" w:rsidR="00BF00DF" w:rsidRDefault="00BF00DF" w:rsidP="00B657AF">
      <w:pPr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37597D92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65B27A67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4DBF9E1C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5CFD3050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1D6CB010" w14:textId="13ECCE82" w:rsidR="000F522F" w:rsidRDefault="000F522F" w:rsidP="000F522F">
      <w:pPr>
        <w:pStyle w:val="Default"/>
        <w:rPr>
          <w:rFonts w:ascii="Calibri" w:hAnsi="Calibri"/>
          <w:sz w:val="22"/>
          <w:szCs w:val="22"/>
        </w:rPr>
      </w:pPr>
    </w:p>
    <w:p w14:paraId="4B23D4FE" w14:textId="77777777" w:rsidR="00030056" w:rsidRDefault="00030056" w:rsidP="000F522F">
      <w:pPr>
        <w:pStyle w:val="Default"/>
        <w:rPr>
          <w:rFonts w:ascii="Calibri" w:hAnsi="Calibri"/>
          <w:sz w:val="22"/>
          <w:szCs w:val="22"/>
        </w:rPr>
      </w:pPr>
    </w:p>
    <w:p w14:paraId="2D053CC6" w14:textId="77777777" w:rsidR="00030056" w:rsidRDefault="00030056" w:rsidP="000F522F">
      <w:pPr>
        <w:pStyle w:val="Default"/>
        <w:rPr>
          <w:rFonts w:ascii="Calibri" w:hAnsi="Calibri"/>
          <w:sz w:val="22"/>
          <w:szCs w:val="22"/>
        </w:rPr>
      </w:pPr>
    </w:p>
    <w:p w14:paraId="413361BA" w14:textId="77777777" w:rsidR="00030056" w:rsidRPr="00AD262B" w:rsidRDefault="00030056" w:rsidP="000F522F">
      <w:pPr>
        <w:pStyle w:val="Default"/>
        <w:rPr>
          <w:rFonts w:ascii="Calibri" w:hAnsi="Calibri"/>
          <w:sz w:val="22"/>
          <w:szCs w:val="22"/>
        </w:rPr>
      </w:pPr>
    </w:p>
    <w:p w14:paraId="6DAB1EB7" w14:textId="77777777" w:rsidR="000F522F" w:rsidRDefault="000F522F" w:rsidP="000F522F">
      <w:pPr>
        <w:pStyle w:val="Default"/>
        <w:rPr>
          <w:rFonts w:ascii="Calibri" w:hAnsi="Calibri"/>
          <w:b/>
          <w:bCs/>
        </w:rPr>
      </w:pPr>
    </w:p>
    <w:p w14:paraId="095FAF50" w14:textId="77777777" w:rsidR="00AD7A91" w:rsidRDefault="00AD7A91" w:rsidP="000F522F">
      <w:pPr>
        <w:pStyle w:val="BodyText"/>
        <w:rPr>
          <w:rFonts w:ascii="Calibri" w:hAnsi="Calibri"/>
          <w:b/>
          <w:bCs/>
          <w:sz w:val="24"/>
          <w:szCs w:val="24"/>
        </w:rPr>
      </w:pPr>
    </w:p>
    <w:p w14:paraId="303083ED" w14:textId="77777777" w:rsidR="00AD7A91" w:rsidRDefault="00AD7A91" w:rsidP="000F522F">
      <w:pPr>
        <w:pStyle w:val="BodyText"/>
        <w:rPr>
          <w:rFonts w:ascii="Calibri" w:hAnsi="Calibri"/>
          <w:b/>
          <w:bCs/>
          <w:sz w:val="24"/>
          <w:szCs w:val="24"/>
        </w:rPr>
      </w:pPr>
    </w:p>
    <w:p w14:paraId="3C55F6BC" w14:textId="77777777" w:rsidR="00390E5F" w:rsidRDefault="00390E5F" w:rsidP="000F522F">
      <w:pPr>
        <w:pStyle w:val="BodyText"/>
        <w:rPr>
          <w:rFonts w:ascii="Calibri" w:hAnsi="Calibri"/>
          <w:b/>
          <w:bCs/>
          <w:sz w:val="24"/>
          <w:szCs w:val="24"/>
        </w:rPr>
      </w:pPr>
    </w:p>
    <w:p w14:paraId="6CE8A7B1" w14:textId="77777777" w:rsidR="00390E5F" w:rsidRDefault="00390E5F" w:rsidP="000F522F">
      <w:pPr>
        <w:pStyle w:val="BodyText"/>
        <w:rPr>
          <w:rFonts w:ascii="Calibri" w:hAnsi="Calibri"/>
          <w:b/>
          <w:bCs/>
          <w:sz w:val="24"/>
          <w:szCs w:val="24"/>
        </w:rPr>
      </w:pPr>
    </w:p>
    <w:p w14:paraId="316500EE" w14:textId="77777777" w:rsidR="00390E5F" w:rsidRDefault="00390E5F" w:rsidP="000F522F">
      <w:pPr>
        <w:pStyle w:val="BodyText"/>
        <w:rPr>
          <w:rFonts w:ascii="Calibri" w:hAnsi="Calibri"/>
          <w:b/>
          <w:bCs/>
          <w:sz w:val="24"/>
          <w:szCs w:val="24"/>
        </w:rPr>
      </w:pPr>
    </w:p>
    <w:p w14:paraId="06DA03F4" w14:textId="77777777" w:rsidR="00390E5F" w:rsidRDefault="00390E5F" w:rsidP="000F522F">
      <w:pPr>
        <w:pStyle w:val="BodyText"/>
        <w:rPr>
          <w:rFonts w:ascii="Calibri" w:hAnsi="Calibri"/>
          <w:b/>
          <w:bCs/>
          <w:sz w:val="24"/>
          <w:szCs w:val="24"/>
        </w:rPr>
      </w:pPr>
    </w:p>
    <w:p w14:paraId="5D9AC945" w14:textId="77777777" w:rsidR="00390E5F" w:rsidRDefault="00390E5F" w:rsidP="000F522F">
      <w:pPr>
        <w:pStyle w:val="BodyText"/>
        <w:rPr>
          <w:rFonts w:ascii="Calibri" w:hAnsi="Calibri"/>
          <w:b/>
          <w:bCs/>
          <w:sz w:val="24"/>
          <w:szCs w:val="24"/>
        </w:rPr>
      </w:pPr>
    </w:p>
    <w:p w14:paraId="1FEDD3DA" w14:textId="77777777" w:rsidR="00390E5F" w:rsidRDefault="00390E5F" w:rsidP="000F522F">
      <w:pPr>
        <w:pStyle w:val="BodyText"/>
        <w:rPr>
          <w:rFonts w:ascii="Calibri" w:hAnsi="Calibri"/>
          <w:b/>
          <w:bCs/>
          <w:sz w:val="24"/>
          <w:szCs w:val="24"/>
        </w:rPr>
      </w:pPr>
    </w:p>
    <w:p w14:paraId="095F1AE7" w14:textId="77777777" w:rsidR="00AD7A91" w:rsidRDefault="00AD7A91" w:rsidP="000F522F">
      <w:pPr>
        <w:pStyle w:val="BodyText"/>
        <w:rPr>
          <w:rFonts w:ascii="Calibri" w:hAnsi="Calibri"/>
          <w:b/>
          <w:bCs/>
          <w:sz w:val="24"/>
          <w:szCs w:val="24"/>
        </w:rPr>
      </w:pPr>
    </w:p>
    <w:p w14:paraId="6905D409" w14:textId="5041DA43" w:rsidR="000F522F" w:rsidRPr="006A7E99" w:rsidRDefault="001B3F6F" w:rsidP="00E76266">
      <w:pPr>
        <w:pStyle w:val="BodyText"/>
        <w:jc w:val="center"/>
        <w:rPr>
          <w:rFonts w:ascii="Calibri" w:hAnsi="Calibri"/>
          <w:b/>
          <w:bCs/>
          <w:sz w:val="24"/>
          <w:szCs w:val="24"/>
        </w:rPr>
      </w:pPr>
      <w:r w:rsidRPr="00E76266">
        <w:rPr>
          <w:rFonts w:ascii="Calibri" w:hAnsi="Calibri"/>
          <w:b/>
          <w:bCs/>
          <w:sz w:val="24"/>
          <w:szCs w:val="24"/>
          <w:highlight w:val="yellow"/>
        </w:rPr>
        <w:lastRenderedPageBreak/>
        <w:t xml:space="preserve">For all </w:t>
      </w:r>
      <w:r w:rsidRPr="00E76266">
        <w:rPr>
          <w:rFonts w:ascii="Calibri" w:hAnsi="Calibri"/>
          <w:b/>
          <w:bCs/>
          <w:sz w:val="24"/>
          <w:szCs w:val="24"/>
          <w:highlight w:val="yellow"/>
          <w:u w:val="single"/>
        </w:rPr>
        <w:t>COLLEGE</w:t>
      </w:r>
      <w:r w:rsidR="00373DDF" w:rsidRPr="00E76266">
        <w:rPr>
          <w:rFonts w:ascii="Calibri" w:hAnsi="Calibri"/>
          <w:b/>
          <w:bCs/>
          <w:sz w:val="24"/>
          <w:szCs w:val="24"/>
          <w:highlight w:val="yellow"/>
          <w:u w:val="single"/>
        </w:rPr>
        <w:t xml:space="preserve"> or TECHNICAL COLLEGE</w:t>
      </w:r>
      <w:r w:rsidRPr="00E76266">
        <w:rPr>
          <w:rFonts w:ascii="Calibri" w:hAnsi="Calibri"/>
          <w:b/>
          <w:bCs/>
          <w:sz w:val="24"/>
          <w:szCs w:val="24"/>
          <w:highlight w:val="yellow"/>
          <w:u w:val="single"/>
        </w:rPr>
        <w:t xml:space="preserve"> BOUND</w:t>
      </w:r>
      <w:r w:rsidRPr="00E76266">
        <w:rPr>
          <w:rFonts w:ascii="Calibri" w:hAnsi="Calibri"/>
          <w:b/>
          <w:bCs/>
          <w:sz w:val="24"/>
          <w:szCs w:val="24"/>
          <w:highlight w:val="yellow"/>
        </w:rPr>
        <w:t xml:space="preserve"> students – complete this page</w:t>
      </w:r>
    </w:p>
    <w:p w14:paraId="1FA445A6" w14:textId="77777777" w:rsidR="000F522F" w:rsidRDefault="000F522F" w:rsidP="000F522F">
      <w:pPr>
        <w:pStyle w:val="BodyText"/>
        <w:rPr>
          <w:rFonts w:ascii="Calibri" w:hAnsi="Calibri"/>
          <w:b/>
          <w:bCs/>
          <w:sz w:val="24"/>
          <w:szCs w:val="24"/>
        </w:rPr>
      </w:pPr>
    </w:p>
    <w:p w14:paraId="7C10A5C0" w14:textId="77777777" w:rsidR="000F522F" w:rsidRDefault="000F522F" w:rsidP="000F522F">
      <w:pPr>
        <w:pStyle w:val="BodyText"/>
        <w:jc w:val="center"/>
        <w:rPr>
          <w:rFonts w:ascii="Times New Roman" w:hAnsi="Times New Roman"/>
          <w:b/>
          <w:bCs/>
          <w:sz w:val="28"/>
          <w:szCs w:val="28"/>
        </w:rPr>
      </w:pPr>
      <w:r w:rsidRPr="60670411">
        <w:rPr>
          <w:rFonts w:ascii="Times New Roman" w:hAnsi="Times New Roman"/>
          <w:b/>
          <w:bCs/>
          <w:sz w:val="28"/>
          <w:szCs w:val="28"/>
        </w:rPr>
        <w:t>COLLEGES TO WHICH YOU ARE APPLYING</w:t>
      </w:r>
    </w:p>
    <w:p w14:paraId="25B3BCA6" w14:textId="77777777" w:rsidR="000F522F" w:rsidRPr="00981124" w:rsidRDefault="000F522F" w:rsidP="000F522F">
      <w:pPr>
        <w:pStyle w:val="BodyText"/>
        <w:jc w:val="center"/>
        <w:rPr>
          <w:rFonts w:ascii="Times New Roman" w:hAnsi="Times New Roman"/>
          <w:b/>
          <w:bCs/>
          <w:sz w:val="24"/>
          <w:szCs w:val="24"/>
        </w:rPr>
      </w:pPr>
      <w:r w:rsidRPr="60670411">
        <w:rPr>
          <w:rFonts w:ascii="Times New Roman" w:hAnsi="Times New Roman"/>
          <w:b/>
          <w:bCs/>
          <w:sz w:val="24"/>
          <w:szCs w:val="24"/>
        </w:rPr>
        <w:t>Please complete this to the best of your ability now.</w:t>
      </w:r>
    </w:p>
    <w:p w14:paraId="7B58F68E" w14:textId="77777777" w:rsidR="000F522F" w:rsidRPr="00981124" w:rsidRDefault="000F522F" w:rsidP="000F522F">
      <w:pPr>
        <w:pStyle w:val="BodyText"/>
        <w:jc w:val="center"/>
        <w:rPr>
          <w:rFonts w:ascii="Times New Roman" w:hAnsi="Times New Roman"/>
          <w:b/>
          <w:bCs/>
          <w:sz w:val="24"/>
          <w:szCs w:val="24"/>
        </w:rPr>
      </w:pPr>
      <w:r w:rsidRPr="60670411">
        <w:rPr>
          <w:rFonts w:ascii="Times New Roman" w:hAnsi="Times New Roman"/>
          <w:b/>
          <w:bCs/>
          <w:sz w:val="24"/>
          <w:szCs w:val="24"/>
        </w:rPr>
        <w:t>As you make changes, provide your School Counselor with an updated page.</w:t>
      </w:r>
    </w:p>
    <w:p w14:paraId="1EF7A604" w14:textId="77777777" w:rsidR="000F522F" w:rsidRDefault="000F522F" w:rsidP="000F522F">
      <w:pPr>
        <w:pStyle w:val="BodyText"/>
        <w:jc w:val="center"/>
        <w:rPr>
          <w:rFonts w:ascii="Times New Roman" w:hAnsi="Times New Roman"/>
          <w:b/>
          <w:bCs/>
        </w:rPr>
      </w:pPr>
      <w:r w:rsidRPr="60670411">
        <w:rPr>
          <w:rFonts w:ascii="Times New Roman" w:hAnsi="Times New Roman"/>
          <w:b/>
          <w:bCs/>
        </w:rPr>
        <w:t>Teacher recommendation requests must be made in Naviance</w:t>
      </w:r>
      <w:r>
        <w:rPr>
          <w:rFonts w:ascii="Times New Roman" w:hAnsi="Times New Roman"/>
          <w:b/>
          <w:bCs/>
        </w:rPr>
        <w:t>, also complete a Teacher Form for each request- page 5</w:t>
      </w:r>
    </w:p>
    <w:p w14:paraId="1DA8A7D2" w14:textId="77777777" w:rsidR="000F522F" w:rsidRDefault="000F522F" w:rsidP="000F522F">
      <w:pPr>
        <w:pStyle w:val="BodyText"/>
        <w:jc w:val="center"/>
        <w:rPr>
          <w:rFonts w:ascii="Times New Roman" w:hAnsi="Times New Roman"/>
          <w:b/>
          <w:bCs/>
        </w:rPr>
      </w:pPr>
    </w:p>
    <w:tbl>
      <w:tblPr>
        <w:tblW w:w="103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1"/>
        <w:gridCol w:w="1514"/>
        <w:gridCol w:w="2144"/>
        <w:gridCol w:w="1053"/>
        <w:gridCol w:w="2317"/>
      </w:tblGrid>
      <w:tr w:rsidR="000F522F" w:rsidRPr="002214CB" w14:paraId="5DC85627" w14:textId="77777777" w:rsidTr="0028093C">
        <w:trPr>
          <w:trHeight w:val="592"/>
          <w:jc w:val="center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3AD7E3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>College Names</w:t>
            </w:r>
          </w:p>
          <w:p w14:paraId="6E790CE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  <w:i/>
                <w:iCs/>
              </w:rPr>
            </w:pPr>
            <w:r w:rsidRPr="1F23B236">
              <w:rPr>
                <w:rFonts w:ascii="Calibri" w:hAnsi="Calibri"/>
                <w:b/>
                <w:bCs/>
                <w:i/>
                <w:iCs/>
              </w:rPr>
              <w:t>Add schools in Naviance under</w:t>
            </w:r>
          </w:p>
          <w:p w14:paraId="34F21520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  <w:i/>
                <w:iCs/>
              </w:rPr>
              <w:t>“Colleges I’m Applying To”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14078" w14:textId="77777777" w:rsidR="000F522F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Decision Type</w:t>
            </w:r>
          </w:p>
          <w:p w14:paraId="04B31F41" w14:textId="77777777" w:rsidR="000F522F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44077BE9">
              <w:rPr>
                <w:rFonts w:ascii="Calibri" w:hAnsi="Calibri"/>
                <w:b/>
                <w:bCs/>
              </w:rPr>
              <w:t xml:space="preserve">(EA, ED, ED II, RD, </w:t>
            </w:r>
          </w:p>
          <w:p w14:paraId="66C2A40D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Rolling)</w:t>
            </w:r>
          </w:p>
        </w:tc>
        <w:tc>
          <w:tcPr>
            <w:tcW w:w="2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C83B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Due Date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5695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 xml:space="preserve">Counselor </w:t>
            </w:r>
          </w:p>
          <w:p w14:paraId="35D6ACA9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 xml:space="preserve">Letter </w:t>
            </w:r>
          </w:p>
          <w:p w14:paraId="07AA8D8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60670411">
              <w:rPr>
                <w:rFonts w:ascii="Calibri" w:hAnsi="Calibri"/>
                <w:b/>
                <w:bCs/>
              </w:rPr>
              <w:t>Y/N</w:t>
            </w:r>
          </w:p>
        </w:tc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3A452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Application Type-</w:t>
            </w:r>
          </w:p>
          <w:p w14:paraId="67C3AD70" w14:textId="77777777" w:rsidR="000F522F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chool App</w:t>
            </w:r>
            <w:r w:rsidRPr="002214CB">
              <w:rPr>
                <w:rFonts w:ascii="Calibri" w:hAnsi="Calibri"/>
                <w:b/>
              </w:rPr>
              <w:t>/Common App/</w:t>
            </w:r>
          </w:p>
          <w:p w14:paraId="58E17EB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or Coalition?</w:t>
            </w:r>
          </w:p>
        </w:tc>
      </w:tr>
      <w:tr w:rsidR="000F522F" w:rsidRPr="002214CB" w14:paraId="7D35961C" w14:textId="77777777" w:rsidTr="0028093C">
        <w:trPr>
          <w:trHeight w:val="1452"/>
          <w:jc w:val="center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716622444"/>
              <w:placeholder>
                <w:docPart w:val="14F109665F554C04A161347AB62BF61B"/>
              </w:placeholder>
              <w:showingPlcHdr/>
              <w:text/>
            </w:sdtPr>
            <w:sdtEndPr/>
            <w:sdtContent>
              <w:p w14:paraId="699DFE2B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6D2C95F4" w14:textId="77777777" w:rsidR="000F522F" w:rsidRPr="002214CB" w:rsidRDefault="000F522F" w:rsidP="0028093C">
            <w:pPr>
              <w:pStyle w:val="BodyText"/>
              <w:ind w:left="432"/>
              <w:rPr>
                <w:rFonts w:ascii="Calibri" w:hAnsi="Calibri"/>
                <w:b/>
                <w:bCs/>
              </w:rPr>
            </w:pPr>
          </w:p>
        </w:tc>
        <w:sdt>
          <w:sdtPr>
            <w:rPr>
              <w:rFonts w:ascii="Calibri" w:hAnsi="Calibri"/>
              <w:b/>
            </w:rPr>
            <w:id w:val="-334698676"/>
            <w:placeholder>
              <w:docPart w:val="A065CE9E0B654C2F84F013732BB9EAB8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281A5C7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1274080087"/>
            <w:placeholder>
              <w:docPart w:val="9BBDDF92A38845FCAA9992DCCE675F93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2C1B21D" w14:textId="77777777" w:rsidR="000F522F" w:rsidRPr="007F2314" w:rsidRDefault="000F522F" w:rsidP="0028093C">
                <w:pPr>
                  <w:pStyle w:val="BodyText"/>
                  <w:rPr>
                    <w:rFonts w:ascii="Times New Roman" w:hAnsi="Times New Roman"/>
                    <w:bCs/>
                    <w:color w:val="7F7F7F" w:themeColor="text1" w:themeTint="80"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346869680"/>
            <w:placeholder>
              <w:docPart w:val="23C5B8ECA2FF44B4810D2395DA376F9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BDACECF" w14:textId="77777777" w:rsidR="000F522F" w:rsidRPr="008D7834" w:rsidRDefault="000F522F" w:rsidP="0028093C">
                <w:pPr>
                  <w:pStyle w:val="BodyText"/>
                  <w:rPr>
                    <w:rFonts w:ascii="Times New Roman" w:hAnsi="Times New Roman"/>
                    <w:bCs/>
                    <w:color w:val="7F7F7F" w:themeColor="text1" w:themeTint="80"/>
                  </w:rPr>
                </w:pPr>
                <w:r w:rsidRPr="007F2314">
                  <w:rPr>
                    <w:rFonts w:ascii="Times New Roman" w:hAnsi="Times New Roman"/>
                    <w:bCs/>
                    <w:color w:val="7F7F7F" w:themeColor="text1" w:themeTint="80"/>
                  </w:rPr>
                  <w:t>Choose</w:t>
                </w:r>
                <w:r w:rsidRPr="008D7834">
                  <w:rPr>
                    <w:rStyle w:val="PlaceholderText"/>
                    <w:rFonts w:ascii="Times New Roman" w:hAnsi="Times New Roman"/>
                  </w:rPr>
                  <w:t xml:space="preserve"> </w:t>
                </w:r>
                <w:r>
                  <w:rPr>
                    <w:rStyle w:val="PlaceholderText"/>
                    <w:rFonts w:ascii="Times New Roman" w:hAnsi="Times New Roman"/>
                  </w:rPr>
                  <w:t>one</w:t>
                </w:r>
                <w:r w:rsidRPr="008D7834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018148654"/>
            <w:placeholder>
              <w:docPart w:val="CDFC7AE47E8F4185B85BC7752D273078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43CD7F5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2B9D0A6D" w14:textId="77777777" w:rsidTr="0028093C">
        <w:trPr>
          <w:trHeight w:val="1452"/>
          <w:jc w:val="center"/>
        </w:trPr>
        <w:tc>
          <w:tcPr>
            <w:tcW w:w="3321" w:type="dxa"/>
            <w:tcBorders>
              <w:top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-76907724"/>
              <w:placeholder>
                <w:docPart w:val="CCB64452932D4FBFAB99A0652FE42170"/>
              </w:placeholder>
              <w:showingPlcHdr/>
              <w:text/>
            </w:sdtPr>
            <w:sdtEndPr/>
            <w:sdtContent>
              <w:p w14:paraId="0BCCB4A6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473AFD2D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749666744"/>
            <w:placeholder>
              <w:docPart w:val="DDA775E86BCE4992986BCD5FF52F50EF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tcBorders>
                  <w:top w:val="single" w:sz="4" w:space="0" w:color="auto"/>
                </w:tcBorders>
                <w:shd w:val="clear" w:color="auto" w:fill="auto"/>
              </w:tcPr>
              <w:p w14:paraId="3D0F7C04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919516715"/>
            <w:placeholder>
              <w:docPart w:val="A6F0F2BFF55242A7917B9FB1E8BC569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tcBorders>
                  <w:top w:val="single" w:sz="4" w:space="0" w:color="auto"/>
                </w:tcBorders>
                <w:shd w:val="clear" w:color="auto" w:fill="auto"/>
              </w:tcPr>
              <w:p w14:paraId="16158909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1429081143"/>
            <w:placeholder>
              <w:docPart w:val="89A25EB352FF4A6E895937387371F11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tcBorders>
                  <w:top w:val="single" w:sz="4" w:space="0" w:color="auto"/>
                </w:tcBorders>
                <w:shd w:val="clear" w:color="auto" w:fill="auto"/>
              </w:tcPr>
              <w:p w14:paraId="5336E11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269631348"/>
            <w:placeholder>
              <w:docPart w:val="B60BDA27B77343AC8D830FA52C64398E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tcBorders>
                  <w:top w:val="single" w:sz="4" w:space="0" w:color="auto"/>
                </w:tcBorders>
                <w:shd w:val="clear" w:color="auto" w:fill="auto"/>
              </w:tcPr>
              <w:p w14:paraId="7B66A38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6659B4E8" w14:textId="77777777" w:rsidTr="0028093C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295807946"/>
              <w:placeholder>
                <w:docPart w:val="75BD5F28A7954D238B08D9515C23BB1A"/>
              </w:placeholder>
              <w:showingPlcHdr/>
              <w:text/>
            </w:sdtPr>
            <w:sdtEndPr/>
            <w:sdtContent>
              <w:p w14:paraId="42A5C60C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6CAB9B0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790440329"/>
            <w:placeholder>
              <w:docPart w:val="0CC252EFABEE4B4E9D376581CDF766F4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0E66CE6F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211386951"/>
            <w:placeholder>
              <w:docPart w:val="85EC22C11FC441C29A8884FF726B3DD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190A340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958153540"/>
            <w:placeholder>
              <w:docPart w:val="0F5FB8C3D294428DB339462113153C50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377B5AE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654299040"/>
            <w:placeholder>
              <w:docPart w:val="EB3D00B31BC4410C9039BCB36692094B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125BC9CF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317767CC" w14:textId="77777777" w:rsidTr="0028093C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420529718"/>
              <w:placeholder>
                <w:docPart w:val="5FA837E685AE429B9D1965023DA03438"/>
              </w:placeholder>
              <w:showingPlcHdr/>
              <w:text/>
            </w:sdtPr>
            <w:sdtEndPr/>
            <w:sdtContent>
              <w:p w14:paraId="1A7E16A7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7237CD7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721937455"/>
            <w:placeholder>
              <w:docPart w:val="DC2B0D9B88924AA781C7DF21479026D9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61D37041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744629502"/>
            <w:placeholder>
              <w:docPart w:val="1386D6A02AC44593A0C227EDA4A719A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078655D8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793058678"/>
            <w:placeholder>
              <w:docPart w:val="6A2E2C9BBA724EF09A304C2FE8C8563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4797E5F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713470991"/>
            <w:placeholder>
              <w:docPart w:val="2A085FB0C2FE40A8BA69104BD1DFA6AD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295EB5F6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27EC8D99" w14:textId="77777777" w:rsidTr="0028093C">
        <w:trPr>
          <w:trHeight w:val="1524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400188462"/>
              <w:placeholder>
                <w:docPart w:val="2F6FEF3B7C7F4E86BB68B324E64A22F7"/>
              </w:placeholder>
              <w:showingPlcHdr/>
              <w:text/>
            </w:sdtPr>
            <w:sdtEndPr/>
            <w:sdtContent>
              <w:p w14:paraId="4CD5D73F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42AF796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610810864"/>
            <w:placeholder>
              <w:docPart w:val="2ADBEA38B8FC409CACCC07E2516946A9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60D2603A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2129433373"/>
            <w:placeholder>
              <w:docPart w:val="136EF56249B440C0846B10A135B53C9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01C28729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279779563"/>
            <w:placeholder>
              <w:docPart w:val="5243760D2B8B4A8B9144CC5A16845717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1EC7ED90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064920693"/>
            <w:placeholder>
              <w:docPart w:val="548819047E2D4B19B0A7D3FB8565AB03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76F17398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6BEB1250" w14:textId="77777777" w:rsidTr="0028093C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-187675402"/>
              <w:placeholder>
                <w:docPart w:val="6BC4F7BFE7104356A53DF5DA7FE69F19"/>
              </w:placeholder>
              <w:showingPlcHdr/>
              <w:text/>
            </w:sdtPr>
            <w:sdtEndPr/>
            <w:sdtContent>
              <w:p w14:paraId="3900F854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75438ED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805305031"/>
            <w:placeholder>
              <w:docPart w:val="0CCFDB0AB6034CE69578182EC6A17A4D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3BCCF17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657678727"/>
            <w:placeholder>
              <w:docPart w:val="4CA8BB736D8A4D9A8BE6D11E9B661B93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4058C7E3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1846094034"/>
            <w:placeholder>
              <w:docPart w:val="08790C35D7FA4BD5AE23C65BE76101C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28F91EE4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832412457"/>
            <w:placeholder>
              <w:docPart w:val="DA3E95A44902416584E5AA6436402689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7822D8F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</w:tbl>
    <w:p w14:paraId="2AEABE34" w14:textId="15D6A0D7" w:rsidR="000F522F" w:rsidRPr="00030056" w:rsidRDefault="000F522F" w:rsidP="00030056">
      <w:pPr>
        <w:pStyle w:val="BodyText"/>
        <w:rPr>
          <w:rFonts w:ascii="Calibri" w:hAnsi="Calibri"/>
          <w:bCs/>
        </w:rPr>
      </w:pPr>
    </w:p>
    <w:sectPr w:rsidR="000F522F" w:rsidRPr="00030056" w:rsidSect="00DC015D">
      <w:footerReference w:type="even" r:id="rId11"/>
      <w:footerReference w:type="default" r:id="rId12"/>
      <w:pgSz w:w="12240" w:h="15840"/>
      <w:pgMar w:top="720" w:right="117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16D8D" w14:textId="77777777" w:rsidR="003A0B53" w:rsidRDefault="003A0B53">
      <w:r>
        <w:separator/>
      </w:r>
    </w:p>
  </w:endnote>
  <w:endnote w:type="continuationSeparator" w:id="0">
    <w:p w14:paraId="22E4A89B" w14:textId="77777777" w:rsidR="003A0B53" w:rsidRDefault="003A0B53">
      <w:r>
        <w:continuationSeparator/>
      </w:r>
    </w:p>
  </w:endnote>
  <w:endnote w:type="continuationNotice" w:id="1">
    <w:p w14:paraId="5BB65D84" w14:textId="77777777" w:rsidR="003A0B53" w:rsidRDefault="003A0B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B657AF" w:rsidRDefault="00B657A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536548" w14:textId="77777777" w:rsidR="00B657AF" w:rsidRDefault="00B657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BA1D" w14:textId="618AD224" w:rsidR="00B657AF" w:rsidRPr="001F5526" w:rsidRDefault="00B657AF">
    <w:pPr>
      <w:pStyle w:val="Footer"/>
      <w:framePr w:wrap="around" w:vAnchor="text" w:hAnchor="margin" w:xAlign="center" w:y="1"/>
      <w:rPr>
        <w:rStyle w:val="PageNumber"/>
        <w:rFonts w:ascii="Times New Roman" w:hAnsi="Times New Roman"/>
      </w:rPr>
    </w:pPr>
    <w:r w:rsidRPr="001F5526">
      <w:rPr>
        <w:rStyle w:val="PageNumber"/>
        <w:rFonts w:ascii="Times New Roman" w:hAnsi="Times New Roman"/>
      </w:rPr>
      <w:fldChar w:fldCharType="begin"/>
    </w:r>
    <w:r w:rsidRPr="001F5526">
      <w:rPr>
        <w:rStyle w:val="PageNumber"/>
        <w:rFonts w:ascii="Times New Roman" w:hAnsi="Times New Roman"/>
      </w:rPr>
      <w:instrText xml:space="preserve">PAGE  </w:instrText>
    </w:r>
    <w:r w:rsidRPr="001F5526">
      <w:rPr>
        <w:rStyle w:val="PageNumber"/>
        <w:rFonts w:ascii="Times New Roman" w:hAnsi="Times New Roman"/>
      </w:rPr>
      <w:fldChar w:fldCharType="separate"/>
    </w:r>
    <w:r w:rsidRPr="001F5526">
      <w:rPr>
        <w:rStyle w:val="PageNumber"/>
        <w:rFonts w:ascii="Times New Roman" w:hAnsi="Times New Roman"/>
        <w:noProof/>
      </w:rPr>
      <w:t>1</w:t>
    </w:r>
    <w:r w:rsidRPr="001F5526">
      <w:rPr>
        <w:rStyle w:val="PageNumber"/>
        <w:rFonts w:ascii="Times New Roman" w:hAnsi="Times New Roman"/>
      </w:rPr>
      <w:fldChar w:fldCharType="end"/>
    </w:r>
  </w:p>
  <w:p w14:paraId="63966B72" w14:textId="77777777" w:rsidR="00B657AF" w:rsidRDefault="00B657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AFEE6" w14:textId="77777777" w:rsidR="003A0B53" w:rsidRDefault="003A0B53">
      <w:r>
        <w:separator/>
      </w:r>
    </w:p>
  </w:footnote>
  <w:footnote w:type="continuationSeparator" w:id="0">
    <w:p w14:paraId="059B86B8" w14:textId="77777777" w:rsidR="003A0B53" w:rsidRDefault="003A0B53">
      <w:r>
        <w:continuationSeparator/>
      </w:r>
    </w:p>
  </w:footnote>
  <w:footnote w:type="continuationNotice" w:id="1">
    <w:p w14:paraId="25F501CA" w14:textId="77777777" w:rsidR="003A0B53" w:rsidRDefault="003A0B5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65C71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A6269DE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182A01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492912"/>
    <w:multiLevelType w:val="hybridMultilevel"/>
    <w:tmpl w:val="9196A9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1217D8E"/>
    <w:multiLevelType w:val="hybridMultilevel"/>
    <w:tmpl w:val="148A6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D1D18"/>
    <w:multiLevelType w:val="hybridMultilevel"/>
    <w:tmpl w:val="B9208840"/>
    <w:lvl w:ilvl="0" w:tplc="67720A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D1EA83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A304D5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CF0A9C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C1963B4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929CA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677696E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9EB2AF7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19BCBC6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6" w15:restartNumberingAfterBreak="0">
    <w:nsid w:val="0B6D12A6"/>
    <w:multiLevelType w:val="singleLevel"/>
    <w:tmpl w:val="41D4C49A"/>
    <w:lvl w:ilvl="0">
      <w:numFmt w:val="bullet"/>
      <w:lvlText w:val="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7" w15:restartNumberingAfterBreak="0">
    <w:nsid w:val="0F515051"/>
    <w:multiLevelType w:val="hybridMultilevel"/>
    <w:tmpl w:val="F6DE2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AB0756"/>
    <w:multiLevelType w:val="hybridMultilevel"/>
    <w:tmpl w:val="D2EC69BC"/>
    <w:lvl w:ilvl="0" w:tplc="2BDA94F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F9244E"/>
    <w:multiLevelType w:val="multilevel"/>
    <w:tmpl w:val="0B4CA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641670"/>
    <w:multiLevelType w:val="hybridMultilevel"/>
    <w:tmpl w:val="EDA8D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6A7814"/>
    <w:multiLevelType w:val="hybridMultilevel"/>
    <w:tmpl w:val="1C9AC4AC"/>
    <w:lvl w:ilvl="0" w:tplc="DFDA57F8">
      <w:start w:val="2"/>
      <w:numFmt w:val="decimal"/>
      <w:lvlText w:val="%1."/>
      <w:lvlJc w:val="left"/>
      <w:pPr>
        <w:tabs>
          <w:tab w:val="num" w:pos="1680"/>
        </w:tabs>
        <w:ind w:left="1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00"/>
        </w:tabs>
        <w:ind w:left="24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20"/>
        </w:tabs>
        <w:ind w:left="31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40"/>
        </w:tabs>
        <w:ind w:left="38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60"/>
        </w:tabs>
        <w:ind w:left="45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80"/>
        </w:tabs>
        <w:ind w:left="52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00"/>
        </w:tabs>
        <w:ind w:left="60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20"/>
        </w:tabs>
        <w:ind w:left="67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40"/>
        </w:tabs>
        <w:ind w:left="7440" w:hanging="180"/>
      </w:pPr>
    </w:lvl>
  </w:abstractNum>
  <w:abstractNum w:abstractNumId="12" w15:restartNumberingAfterBreak="0">
    <w:nsid w:val="2E4705C4"/>
    <w:multiLevelType w:val="hybridMultilevel"/>
    <w:tmpl w:val="6E7AD1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B91272"/>
    <w:multiLevelType w:val="hybridMultilevel"/>
    <w:tmpl w:val="3FE6EB40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4E40AA"/>
    <w:multiLevelType w:val="hybridMultilevel"/>
    <w:tmpl w:val="12F80E00"/>
    <w:lvl w:ilvl="0" w:tplc="F1F6258E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262626" w:themeColor="text1" w:themeTint="D9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7D64B76"/>
    <w:multiLevelType w:val="multilevel"/>
    <w:tmpl w:val="4E709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C90301"/>
    <w:multiLevelType w:val="hybridMultilevel"/>
    <w:tmpl w:val="FCEEE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F1379C4"/>
    <w:multiLevelType w:val="hybridMultilevel"/>
    <w:tmpl w:val="FFFFFFFF"/>
    <w:lvl w:ilvl="0" w:tplc="6A70CF04">
      <w:start w:val="1"/>
      <w:numFmt w:val="decimal"/>
      <w:lvlText w:val="%1."/>
      <w:lvlJc w:val="left"/>
      <w:pPr>
        <w:ind w:left="720" w:hanging="360"/>
      </w:pPr>
    </w:lvl>
    <w:lvl w:ilvl="1" w:tplc="6660050C">
      <w:start w:val="1"/>
      <w:numFmt w:val="lowerLetter"/>
      <w:lvlText w:val="%2."/>
      <w:lvlJc w:val="left"/>
      <w:pPr>
        <w:ind w:left="1440" w:hanging="360"/>
      </w:pPr>
    </w:lvl>
    <w:lvl w:ilvl="2" w:tplc="ECBC84C8">
      <w:start w:val="1"/>
      <w:numFmt w:val="lowerRoman"/>
      <w:lvlText w:val="%3."/>
      <w:lvlJc w:val="right"/>
      <w:pPr>
        <w:ind w:left="2160" w:hanging="180"/>
      </w:pPr>
    </w:lvl>
    <w:lvl w:ilvl="3" w:tplc="898AF3CA">
      <w:start w:val="1"/>
      <w:numFmt w:val="decimal"/>
      <w:lvlText w:val="%4."/>
      <w:lvlJc w:val="left"/>
      <w:pPr>
        <w:ind w:left="2880" w:hanging="360"/>
      </w:pPr>
    </w:lvl>
    <w:lvl w:ilvl="4" w:tplc="48101534">
      <w:start w:val="1"/>
      <w:numFmt w:val="lowerLetter"/>
      <w:lvlText w:val="%5."/>
      <w:lvlJc w:val="left"/>
      <w:pPr>
        <w:ind w:left="3600" w:hanging="360"/>
      </w:pPr>
    </w:lvl>
    <w:lvl w:ilvl="5" w:tplc="C5C81256">
      <w:start w:val="1"/>
      <w:numFmt w:val="lowerRoman"/>
      <w:lvlText w:val="%6."/>
      <w:lvlJc w:val="right"/>
      <w:pPr>
        <w:ind w:left="4320" w:hanging="180"/>
      </w:pPr>
    </w:lvl>
    <w:lvl w:ilvl="6" w:tplc="E4368BD2">
      <w:start w:val="1"/>
      <w:numFmt w:val="decimal"/>
      <w:lvlText w:val="%7."/>
      <w:lvlJc w:val="left"/>
      <w:pPr>
        <w:ind w:left="5040" w:hanging="360"/>
      </w:pPr>
    </w:lvl>
    <w:lvl w:ilvl="7" w:tplc="73587D66">
      <w:start w:val="1"/>
      <w:numFmt w:val="lowerLetter"/>
      <w:lvlText w:val="%8."/>
      <w:lvlJc w:val="left"/>
      <w:pPr>
        <w:ind w:left="5760" w:hanging="360"/>
      </w:pPr>
    </w:lvl>
    <w:lvl w:ilvl="8" w:tplc="0E08C80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776CE2"/>
    <w:multiLevelType w:val="hybridMultilevel"/>
    <w:tmpl w:val="6B540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1C6D42">
      <w:start w:val="1"/>
      <w:numFmt w:val="lowerLetter"/>
      <w:lvlText w:val="%2."/>
      <w:lvlJc w:val="left"/>
      <w:pPr>
        <w:ind w:left="1440" w:hanging="360"/>
      </w:pPr>
      <w:rPr>
        <w:rFonts w:ascii="Calibri" w:eastAsia="Times New Roman" w:hAnsi="Calibri" w:cs="Times New Roman"/>
      </w:rPr>
    </w:lvl>
    <w:lvl w:ilvl="2" w:tplc="F0A2F9FA">
      <w:start w:val="1"/>
      <w:numFmt w:val="lowerLetter"/>
      <w:lvlText w:val="%3."/>
      <w:lvlJc w:val="left"/>
      <w:pPr>
        <w:ind w:left="2160" w:hanging="360"/>
      </w:pPr>
      <w:rPr>
        <w:rFonts w:ascii="Calibri" w:eastAsia="Times New Roman" w:hAnsi="Calibri" w:cs="Times New Roman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163502"/>
    <w:multiLevelType w:val="hybridMultilevel"/>
    <w:tmpl w:val="F244C69A"/>
    <w:lvl w:ilvl="0" w:tplc="879A832E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412F0C"/>
    <w:multiLevelType w:val="hybridMultilevel"/>
    <w:tmpl w:val="1042267E"/>
    <w:lvl w:ilvl="0" w:tplc="094ADAF2">
      <w:start w:val="2"/>
      <w:numFmt w:val="decimal"/>
      <w:lvlText w:val="%1."/>
      <w:lvlJc w:val="left"/>
      <w:pPr>
        <w:tabs>
          <w:tab w:val="num" w:pos="1740"/>
        </w:tabs>
        <w:ind w:left="17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60"/>
        </w:tabs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80"/>
        </w:tabs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00"/>
        </w:tabs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20"/>
        </w:tabs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40"/>
        </w:tabs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60"/>
        </w:tabs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80"/>
        </w:tabs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00"/>
        </w:tabs>
        <w:ind w:left="7500" w:hanging="180"/>
      </w:pPr>
    </w:lvl>
  </w:abstractNum>
  <w:abstractNum w:abstractNumId="21" w15:restartNumberingAfterBreak="0">
    <w:nsid w:val="4BF24C5E"/>
    <w:multiLevelType w:val="hybridMultilevel"/>
    <w:tmpl w:val="78A271D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4FCF00AB"/>
    <w:multiLevelType w:val="hybridMultilevel"/>
    <w:tmpl w:val="81EE2D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25068E"/>
    <w:multiLevelType w:val="hybridMultilevel"/>
    <w:tmpl w:val="039E472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2D41A6"/>
    <w:multiLevelType w:val="hybridMultilevel"/>
    <w:tmpl w:val="DB3AD5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F283CED"/>
    <w:multiLevelType w:val="hybridMultilevel"/>
    <w:tmpl w:val="7674C73A"/>
    <w:lvl w:ilvl="0" w:tplc="38C67D6A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6" w15:restartNumberingAfterBreak="0">
    <w:nsid w:val="640B3B98"/>
    <w:multiLevelType w:val="singleLevel"/>
    <w:tmpl w:val="D22C6836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27" w15:restartNumberingAfterBreak="0">
    <w:nsid w:val="68346B61"/>
    <w:multiLevelType w:val="hybridMultilevel"/>
    <w:tmpl w:val="12C8F3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7A0D6B"/>
    <w:multiLevelType w:val="hybridMultilevel"/>
    <w:tmpl w:val="FD6E13AC"/>
    <w:lvl w:ilvl="0" w:tplc="F3B4FB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7A96B90"/>
    <w:multiLevelType w:val="hybridMultilevel"/>
    <w:tmpl w:val="20AE20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6"/>
  </w:num>
  <w:num w:numId="3">
    <w:abstractNumId w:val="26"/>
  </w:num>
  <w:num w:numId="4">
    <w:abstractNumId w:val="20"/>
  </w:num>
  <w:num w:numId="5">
    <w:abstractNumId w:val="11"/>
  </w:num>
  <w:num w:numId="6">
    <w:abstractNumId w:val="29"/>
  </w:num>
  <w:num w:numId="7">
    <w:abstractNumId w:val="2"/>
  </w:num>
  <w:num w:numId="8">
    <w:abstractNumId w:val="1"/>
  </w:num>
  <w:num w:numId="9">
    <w:abstractNumId w:val="0"/>
  </w:num>
  <w:num w:numId="10">
    <w:abstractNumId w:val="22"/>
  </w:num>
  <w:num w:numId="11">
    <w:abstractNumId w:val="7"/>
  </w:num>
  <w:num w:numId="12">
    <w:abstractNumId w:val="24"/>
  </w:num>
  <w:num w:numId="13">
    <w:abstractNumId w:val="23"/>
  </w:num>
  <w:num w:numId="14">
    <w:abstractNumId w:val="3"/>
  </w:num>
  <w:num w:numId="15">
    <w:abstractNumId w:val="28"/>
  </w:num>
  <w:num w:numId="16">
    <w:abstractNumId w:val="5"/>
  </w:num>
  <w:num w:numId="17">
    <w:abstractNumId w:val="13"/>
  </w:num>
  <w:num w:numId="18">
    <w:abstractNumId w:val="19"/>
  </w:num>
  <w:num w:numId="19">
    <w:abstractNumId w:val="14"/>
  </w:num>
  <w:num w:numId="20">
    <w:abstractNumId w:val="27"/>
  </w:num>
  <w:num w:numId="21">
    <w:abstractNumId w:val="8"/>
  </w:num>
  <w:num w:numId="22">
    <w:abstractNumId w:val="12"/>
  </w:num>
  <w:num w:numId="23">
    <w:abstractNumId w:val="9"/>
  </w:num>
  <w:num w:numId="24">
    <w:abstractNumId w:val="16"/>
  </w:num>
  <w:num w:numId="25">
    <w:abstractNumId w:val="18"/>
  </w:num>
  <w:num w:numId="26">
    <w:abstractNumId w:val="15"/>
  </w:num>
  <w:num w:numId="27">
    <w:abstractNumId w:val="25"/>
  </w:num>
  <w:num w:numId="28">
    <w:abstractNumId w:val="10"/>
  </w:num>
  <w:num w:numId="29">
    <w:abstractNumId w:val="4"/>
  </w:num>
  <w:num w:numId="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tDC2sLC0NLcwNjZT0lEKTi0uzszPAykwrgUAIjAyuCwAAAA="/>
  </w:docVars>
  <w:rsids>
    <w:rsidRoot w:val="008F07E0"/>
    <w:rsid w:val="000115C3"/>
    <w:rsid w:val="000177B0"/>
    <w:rsid w:val="00022440"/>
    <w:rsid w:val="00022B46"/>
    <w:rsid w:val="00026DF6"/>
    <w:rsid w:val="00030056"/>
    <w:rsid w:val="00034E68"/>
    <w:rsid w:val="00037FC8"/>
    <w:rsid w:val="000469B5"/>
    <w:rsid w:val="00065AB0"/>
    <w:rsid w:val="00067E53"/>
    <w:rsid w:val="00084945"/>
    <w:rsid w:val="0008788E"/>
    <w:rsid w:val="00091379"/>
    <w:rsid w:val="000A3607"/>
    <w:rsid w:val="000B0FA2"/>
    <w:rsid w:val="000B73A4"/>
    <w:rsid w:val="000E34B7"/>
    <w:rsid w:val="000F0D32"/>
    <w:rsid w:val="000F522F"/>
    <w:rsid w:val="000F7C20"/>
    <w:rsid w:val="00101683"/>
    <w:rsid w:val="00102011"/>
    <w:rsid w:val="00103A04"/>
    <w:rsid w:val="00104E48"/>
    <w:rsid w:val="0010622F"/>
    <w:rsid w:val="0011463E"/>
    <w:rsid w:val="00114CA8"/>
    <w:rsid w:val="00122D06"/>
    <w:rsid w:val="00124A57"/>
    <w:rsid w:val="00135725"/>
    <w:rsid w:val="00140C02"/>
    <w:rsid w:val="00144C32"/>
    <w:rsid w:val="00153B47"/>
    <w:rsid w:val="00154912"/>
    <w:rsid w:val="00154DFA"/>
    <w:rsid w:val="00160494"/>
    <w:rsid w:val="00162596"/>
    <w:rsid w:val="00163968"/>
    <w:rsid w:val="0017122E"/>
    <w:rsid w:val="001921C9"/>
    <w:rsid w:val="001960DA"/>
    <w:rsid w:val="00196991"/>
    <w:rsid w:val="00196DC9"/>
    <w:rsid w:val="001A09FF"/>
    <w:rsid w:val="001A220D"/>
    <w:rsid w:val="001B1BD3"/>
    <w:rsid w:val="001B3F6F"/>
    <w:rsid w:val="001B5018"/>
    <w:rsid w:val="001C3BF5"/>
    <w:rsid w:val="001F25F5"/>
    <w:rsid w:val="001F32B1"/>
    <w:rsid w:val="001F5526"/>
    <w:rsid w:val="00210085"/>
    <w:rsid w:val="002173F0"/>
    <w:rsid w:val="002214CB"/>
    <w:rsid w:val="0022376D"/>
    <w:rsid w:val="00234C4E"/>
    <w:rsid w:val="00237E3E"/>
    <w:rsid w:val="0024208A"/>
    <w:rsid w:val="002428FC"/>
    <w:rsid w:val="00243077"/>
    <w:rsid w:val="002628C6"/>
    <w:rsid w:val="00263118"/>
    <w:rsid w:val="00275F12"/>
    <w:rsid w:val="00280CB7"/>
    <w:rsid w:val="002816A8"/>
    <w:rsid w:val="002848B9"/>
    <w:rsid w:val="002922FC"/>
    <w:rsid w:val="002A6066"/>
    <w:rsid w:val="002B1010"/>
    <w:rsid w:val="002B627E"/>
    <w:rsid w:val="002D78CF"/>
    <w:rsid w:val="002E6349"/>
    <w:rsid w:val="002F0D82"/>
    <w:rsid w:val="002F3597"/>
    <w:rsid w:val="002F47C5"/>
    <w:rsid w:val="002F524C"/>
    <w:rsid w:val="002F54B1"/>
    <w:rsid w:val="002F76E5"/>
    <w:rsid w:val="003164B9"/>
    <w:rsid w:val="003210CB"/>
    <w:rsid w:val="003239C0"/>
    <w:rsid w:val="00325D99"/>
    <w:rsid w:val="0032658A"/>
    <w:rsid w:val="00327F83"/>
    <w:rsid w:val="003557B0"/>
    <w:rsid w:val="00373DDF"/>
    <w:rsid w:val="00380CFC"/>
    <w:rsid w:val="003816DA"/>
    <w:rsid w:val="00390E5F"/>
    <w:rsid w:val="003A0B53"/>
    <w:rsid w:val="003A49AE"/>
    <w:rsid w:val="003B1EE5"/>
    <w:rsid w:val="003B4138"/>
    <w:rsid w:val="003B5357"/>
    <w:rsid w:val="003B5594"/>
    <w:rsid w:val="003C0B23"/>
    <w:rsid w:val="003C798B"/>
    <w:rsid w:val="003D3883"/>
    <w:rsid w:val="003D7BD9"/>
    <w:rsid w:val="003E2525"/>
    <w:rsid w:val="003E5908"/>
    <w:rsid w:val="003F0605"/>
    <w:rsid w:val="0040400B"/>
    <w:rsid w:val="00412348"/>
    <w:rsid w:val="004139C9"/>
    <w:rsid w:val="00417DA4"/>
    <w:rsid w:val="004204ED"/>
    <w:rsid w:val="0042204C"/>
    <w:rsid w:val="0043260D"/>
    <w:rsid w:val="004332BB"/>
    <w:rsid w:val="00434BFB"/>
    <w:rsid w:val="00436818"/>
    <w:rsid w:val="004470BF"/>
    <w:rsid w:val="00450EFD"/>
    <w:rsid w:val="0045346D"/>
    <w:rsid w:val="004613E7"/>
    <w:rsid w:val="004623B1"/>
    <w:rsid w:val="004679AD"/>
    <w:rsid w:val="00474DD3"/>
    <w:rsid w:val="00486548"/>
    <w:rsid w:val="00487CDD"/>
    <w:rsid w:val="004948E2"/>
    <w:rsid w:val="004953EF"/>
    <w:rsid w:val="004A142A"/>
    <w:rsid w:val="004A202A"/>
    <w:rsid w:val="004B38FB"/>
    <w:rsid w:val="004B3BAD"/>
    <w:rsid w:val="004D671A"/>
    <w:rsid w:val="004E2900"/>
    <w:rsid w:val="004E5CDD"/>
    <w:rsid w:val="004F5AFB"/>
    <w:rsid w:val="0050173A"/>
    <w:rsid w:val="00502DAE"/>
    <w:rsid w:val="00510A31"/>
    <w:rsid w:val="005118B2"/>
    <w:rsid w:val="005153EA"/>
    <w:rsid w:val="0051724C"/>
    <w:rsid w:val="00517DC4"/>
    <w:rsid w:val="00534451"/>
    <w:rsid w:val="00534AD9"/>
    <w:rsid w:val="00536B41"/>
    <w:rsid w:val="00537C71"/>
    <w:rsid w:val="00541379"/>
    <w:rsid w:val="00541731"/>
    <w:rsid w:val="00545275"/>
    <w:rsid w:val="00551928"/>
    <w:rsid w:val="00566B8F"/>
    <w:rsid w:val="0057665C"/>
    <w:rsid w:val="005860A1"/>
    <w:rsid w:val="00591D10"/>
    <w:rsid w:val="0059353E"/>
    <w:rsid w:val="005950C8"/>
    <w:rsid w:val="005A3915"/>
    <w:rsid w:val="005D56F9"/>
    <w:rsid w:val="005F0B18"/>
    <w:rsid w:val="005F64C2"/>
    <w:rsid w:val="005F6D42"/>
    <w:rsid w:val="00607668"/>
    <w:rsid w:val="00612700"/>
    <w:rsid w:val="00614C44"/>
    <w:rsid w:val="00621D74"/>
    <w:rsid w:val="00632263"/>
    <w:rsid w:val="00634CCF"/>
    <w:rsid w:val="00634F93"/>
    <w:rsid w:val="00637ED0"/>
    <w:rsid w:val="00653A5B"/>
    <w:rsid w:val="00656BA5"/>
    <w:rsid w:val="0067409E"/>
    <w:rsid w:val="0067477D"/>
    <w:rsid w:val="00675C06"/>
    <w:rsid w:val="006839D8"/>
    <w:rsid w:val="006A0915"/>
    <w:rsid w:val="006A18F2"/>
    <w:rsid w:val="006A7E99"/>
    <w:rsid w:val="006B3940"/>
    <w:rsid w:val="006B7F05"/>
    <w:rsid w:val="006C19C5"/>
    <w:rsid w:val="006D24BB"/>
    <w:rsid w:val="006D6070"/>
    <w:rsid w:val="006E0B66"/>
    <w:rsid w:val="006F274B"/>
    <w:rsid w:val="00704DEC"/>
    <w:rsid w:val="00706B4C"/>
    <w:rsid w:val="00706CB3"/>
    <w:rsid w:val="00706F2A"/>
    <w:rsid w:val="007148B6"/>
    <w:rsid w:val="00721A03"/>
    <w:rsid w:val="00721D88"/>
    <w:rsid w:val="00723186"/>
    <w:rsid w:val="007264CD"/>
    <w:rsid w:val="00730358"/>
    <w:rsid w:val="00740355"/>
    <w:rsid w:val="00740D05"/>
    <w:rsid w:val="00741325"/>
    <w:rsid w:val="00742B3B"/>
    <w:rsid w:val="00747CDF"/>
    <w:rsid w:val="007523B5"/>
    <w:rsid w:val="00774ADA"/>
    <w:rsid w:val="00775F57"/>
    <w:rsid w:val="00776C04"/>
    <w:rsid w:val="00776DC8"/>
    <w:rsid w:val="00782809"/>
    <w:rsid w:val="0078561A"/>
    <w:rsid w:val="007901DD"/>
    <w:rsid w:val="007A1C88"/>
    <w:rsid w:val="007A2704"/>
    <w:rsid w:val="007C1768"/>
    <w:rsid w:val="007C4449"/>
    <w:rsid w:val="007C770C"/>
    <w:rsid w:val="007D01D4"/>
    <w:rsid w:val="007D05B5"/>
    <w:rsid w:val="007D3CED"/>
    <w:rsid w:val="007D4F1C"/>
    <w:rsid w:val="007E39E8"/>
    <w:rsid w:val="007E4906"/>
    <w:rsid w:val="007F046C"/>
    <w:rsid w:val="007F2314"/>
    <w:rsid w:val="008016EA"/>
    <w:rsid w:val="00802742"/>
    <w:rsid w:val="00807DB3"/>
    <w:rsid w:val="008154CC"/>
    <w:rsid w:val="00820EB9"/>
    <w:rsid w:val="00823542"/>
    <w:rsid w:val="00832CA0"/>
    <w:rsid w:val="00836395"/>
    <w:rsid w:val="00837A39"/>
    <w:rsid w:val="00846517"/>
    <w:rsid w:val="00852550"/>
    <w:rsid w:val="0086124B"/>
    <w:rsid w:val="00867C13"/>
    <w:rsid w:val="00867E8B"/>
    <w:rsid w:val="0088738F"/>
    <w:rsid w:val="008875F8"/>
    <w:rsid w:val="00892390"/>
    <w:rsid w:val="008A2017"/>
    <w:rsid w:val="008B2D68"/>
    <w:rsid w:val="008C1C95"/>
    <w:rsid w:val="008C1D9D"/>
    <w:rsid w:val="008C35A7"/>
    <w:rsid w:val="008C3AA8"/>
    <w:rsid w:val="008C7572"/>
    <w:rsid w:val="008D6F2A"/>
    <w:rsid w:val="008D7834"/>
    <w:rsid w:val="008E0EA4"/>
    <w:rsid w:val="008E3630"/>
    <w:rsid w:val="008F0157"/>
    <w:rsid w:val="008F07E0"/>
    <w:rsid w:val="008F4306"/>
    <w:rsid w:val="008F488D"/>
    <w:rsid w:val="008F7915"/>
    <w:rsid w:val="00903DAE"/>
    <w:rsid w:val="009044F4"/>
    <w:rsid w:val="00913AEC"/>
    <w:rsid w:val="0091423A"/>
    <w:rsid w:val="009156F2"/>
    <w:rsid w:val="00920903"/>
    <w:rsid w:val="00941211"/>
    <w:rsid w:val="00947ECD"/>
    <w:rsid w:val="00951C20"/>
    <w:rsid w:val="009635F6"/>
    <w:rsid w:val="00963BE7"/>
    <w:rsid w:val="009658F7"/>
    <w:rsid w:val="0097142D"/>
    <w:rsid w:val="00981124"/>
    <w:rsid w:val="009850BF"/>
    <w:rsid w:val="009874B1"/>
    <w:rsid w:val="009944B4"/>
    <w:rsid w:val="00996824"/>
    <w:rsid w:val="009A4880"/>
    <w:rsid w:val="009A4A8F"/>
    <w:rsid w:val="009D20C9"/>
    <w:rsid w:val="009D26B4"/>
    <w:rsid w:val="009D2A79"/>
    <w:rsid w:val="009E5979"/>
    <w:rsid w:val="009F44B2"/>
    <w:rsid w:val="009F5E47"/>
    <w:rsid w:val="00A122CC"/>
    <w:rsid w:val="00A23736"/>
    <w:rsid w:val="00A2668B"/>
    <w:rsid w:val="00A2687A"/>
    <w:rsid w:val="00A30783"/>
    <w:rsid w:val="00A341C6"/>
    <w:rsid w:val="00A46870"/>
    <w:rsid w:val="00A47ED1"/>
    <w:rsid w:val="00A64946"/>
    <w:rsid w:val="00A678FE"/>
    <w:rsid w:val="00A7657A"/>
    <w:rsid w:val="00A80332"/>
    <w:rsid w:val="00A8351D"/>
    <w:rsid w:val="00A858F6"/>
    <w:rsid w:val="00A86DDF"/>
    <w:rsid w:val="00A9210D"/>
    <w:rsid w:val="00A937FF"/>
    <w:rsid w:val="00AA1B94"/>
    <w:rsid w:val="00AA5EDD"/>
    <w:rsid w:val="00AA6DA7"/>
    <w:rsid w:val="00AC04AC"/>
    <w:rsid w:val="00AC5F9C"/>
    <w:rsid w:val="00AC6C6B"/>
    <w:rsid w:val="00AD262B"/>
    <w:rsid w:val="00AD7A91"/>
    <w:rsid w:val="00AE4508"/>
    <w:rsid w:val="00AE4BB3"/>
    <w:rsid w:val="00AE5304"/>
    <w:rsid w:val="00AE55BB"/>
    <w:rsid w:val="00B04C7E"/>
    <w:rsid w:val="00B10720"/>
    <w:rsid w:val="00B15B81"/>
    <w:rsid w:val="00B16F46"/>
    <w:rsid w:val="00B2061D"/>
    <w:rsid w:val="00B37110"/>
    <w:rsid w:val="00B4204E"/>
    <w:rsid w:val="00B50D65"/>
    <w:rsid w:val="00B54556"/>
    <w:rsid w:val="00B57AC2"/>
    <w:rsid w:val="00B607B3"/>
    <w:rsid w:val="00B657AF"/>
    <w:rsid w:val="00B76D59"/>
    <w:rsid w:val="00BA68EC"/>
    <w:rsid w:val="00BA7B96"/>
    <w:rsid w:val="00BB0F9D"/>
    <w:rsid w:val="00BC3A68"/>
    <w:rsid w:val="00BC7D67"/>
    <w:rsid w:val="00BD0E85"/>
    <w:rsid w:val="00BE27CB"/>
    <w:rsid w:val="00BE4E39"/>
    <w:rsid w:val="00BE6875"/>
    <w:rsid w:val="00BF00DF"/>
    <w:rsid w:val="00BF31C7"/>
    <w:rsid w:val="00C00B34"/>
    <w:rsid w:val="00C03324"/>
    <w:rsid w:val="00C21538"/>
    <w:rsid w:val="00C225BF"/>
    <w:rsid w:val="00C22F06"/>
    <w:rsid w:val="00C231D5"/>
    <w:rsid w:val="00C3101B"/>
    <w:rsid w:val="00C353D8"/>
    <w:rsid w:val="00C4146F"/>
    <w:rsid w:val="00C460D4"/>
    <w:rsid w:val="00C4734C"/>
    <w:rsid w:val="00C55AB3"/>
    <w:rsid w:val="00C56302"/>
    <w:rsid w:val="00C616DA"/>
    <w:rsid w:val="00C737FC"/>
    <w:rsid w:val="00C815BA"/>
    <w:rsid w:val="00C85789"/>
    <w:rsid w:val="00C868B1"/>
    <w:rsid w:val="00C95188"/>
    <w:rsid w:val="00C954EE"/>
    <w:rsid w:val="00C97AC3"/>
    <w:rsid w:val="00CC15F6"/>
    <w:rsid w:val="00CC267D"/>
    <w:rsid w:val="00CD2694"/>
    <w:rsid w:val="00CD7707"/>
    <w:rsid w:val="00CE3930"/>
    <w:rsid w:val="00CF08E2"/>
    <w:rsid w:val="00CF4054"/>
    <w:rsid w:val="00CF46E3"/>
    <w:rsid w:val="00D00A77"/>
    <w:rsid w:val="00D0453C"/>
    <w:rsid w:val="00D13139"/>
    <w:rsid w:val="00D460CA"/>
    <w:rsid w:val="00D60397"/>
    <w:rsid w:val="00D638CB"/>
    <w:rsid w:val="00D676DE"/>
    <w:rsid w:val="00D81522"/>
    <w:rsid w:val="00D821FC"/>
    <w:rsid w:val="00D83314"/>
    <w:rsid w:val="00D94655"/>
    <w:rsid w:val="00D94848"/>
    <w:rsid w:val="00D94CF2"/>
    <w:rsid w:val="00D99573"/>
    <w:rsid w:val="00DA3E36"/>
    <w:rsid w:val="00DB1FBC"/>
    <w:rsid w:val="00DB42EA"/>
    <w:rsid w:val="00DB4A27"/>
    <w:rsid w:val="00DC015D"/>
    <w:rsid w:val="00DC0A3E"/>
    <w:rsid w:val="00DC64A3"/>
    <w:rsid w:val="00DD30EE"/>
    <w:rsid w:val="00DD4ACE"/>
    <w:rsid w:val="00DE0704"/>
    <w:rsid w:val="00E0084E"/>
    <w:rsid w:val="00E00CA8"/>
    <w:rsid w:val="00E06ADA"/>
    <w:rsid w:val="00E112D3"/>
    <w:rsid w:val="00E14906"/>
    <w:rsid w:val="00E17888"/>
    <w:rsid w:val="00E20025"/>
    <w:rsid w:val="00E20E68"/>
    <w:rsid w:val="00E259A2"/>
    <w:rsid w:val="00E30B85"/>
    <w:rsid w:val="00E31F76"/>
    <w:rsid w:val="00E33A79"/>
    <w:rsid w:val="00E57ACF"/>
    <w:rsid w:val="00E60311"/>
    <w:rsid w:val="00E6605A"/>
    <w:rsid w:val="00E70636"/>
    <w:rsid w:val="00E76266"/>
    <w:rsid w:val="00E84914"/>
    <w:rsid w:val="00E84948"/>
    <w:rsid w:val="00E960BA"/>
    <w:rsid w:val="00EA4FA8"/>
    <w:rsid w:val="00EB417D"/>
    <w:rsid w:val="00EC3DC3"/>
    <w:rsid w:val="00EC75FA"/>
    <w:rsid w:val="00EC7D29"/>
    <w:rsid w:val="00EE16D1"/>
    <w:rsid w:val="00EE3E67"/>
    <w:rsid w:val="00EF2730"/>
    <w:rsid w:val="00EF6ADE"/>
    <w:rsid w:val="00F0165D"/>
    <w:rsid w:val="00F054FA"/>
    <w:rsid w:val="00F1121A"/>
    <w:rsid w:val="00F21E1F"/>
    <w:rsid w:val="00F24F2F"/>
    <w:rsid w:val="00F37F90"/>
    <w:rsid w:val="00F40831"/>
    <w:rsid w:val="00F40CCB"/>
    <w:rsid w:val="00F46FC9"/>
    <w:rsid w:val="00F55EF5"/>
    <w:rsid w:val="00F57860"/>
    <w:rsid w:val="00F61B4F"/>
    <w:rsid w:val="00F70C10"/>
    <w:rsid w:val="00F76468"/>
    <w:rsid w:val="00F80EAF"/>
    <w:rsid w:val="00F82244"/>
    <w:rsid w:val="00F83A19"/>
    <w:rsid w:val="00F84182"/>
    <w:rsid w:val="00F9411D"/>
    <w:rsid w:val="00FA3322"/>
    <w:rsid w:val="00FB0731"/>
    <w:rsid w:val="00FB53B7"/>
    <w:rsid w:val="00FB6ABD"/>
    <w:rsid w:val="00FC2AF8"/>
    <w:rsid w:val="00FC4A23"/>
    <w:rsid w:val="00FC51CC"/>
    <w:rsid w:val="00FD233D"/>
    <w:rsid w:val="00FD7840"/>
    <w:rsid w:val="00FD7DC8"/>
    <w:rsid w:val="00FE50AB"/>
    <w:rsid w:val="00FE5FA7"/>
    <w:rsid w:val="0139A81F"/>
    <w:rsid w:val="02192882"/>
    <w:rsid w:val="04C6CBD0"/>
    <w:rsid w:val="04FA904F"/>
    <w:rsid w:val="059EABEF"/>
    <w:rsid w:val="0686F0FD"/>
    <w:rsid w:val="092C8970"/>
    <w:rsid w:val="092EA2D8"/>
    <w:rsid w:val="0957D845"/>
    <w:rsid w:val="09D74B18"/>
    <w:rsid w:val="0A9584F7"/>
    <w:rsid w:val="0AC7BCAA"/>
    <w:rsid w:val="0BFAD66B"/>
    <w:rsid w:val="0C41910C"/>
    <w:rsid w:val="0CA53E03"/>
    <w:rsid w:val="0CC13666"/>
    <w:rsid w:val="0D50C364"/>
    <w:rsid w:val="0D8EC8C6"/>
    <w:rsid w:val="0E2D6B9E"/>
    <w:rsid w:val="0EC07821"/>
    <w:rsid w:val="0F8B6EC8"/>
    <w:rsid w:val="1044964A"/>
    <w:rsid w:val="10E8B3D8"/>
    <w:rsid w:val="1112B1FB"/>
    <w:rsid w:val="112CB943"/>
    <w:rsid w:val="117E796D"/>
    <w:rsid w:val="11C30EAA"/>
    <w:rsid w:val="1202669F"/>
    <w:rsid w:val="12832E0E"/>
    <w:rsid w:val="130A2A92"/>
    <w:rsid w:val="1350EA7A"/>
    <w:rsid w:val="14F538B7"/>
    <w:rsid w:val="158FA5CC"/>
    <w:rsid w:val="1665B947"/>
    <w:rsid w:val="1939F183"/>
    <w:rsid w:val="19AEFB0C"/>
    <w:rsid w:val="1A35AED8"/>
    <w:rsid w:val="1ACC993C"/>
    <w:rsid w:val="1B2881B9"/>
    <w:rsid w:val="1C0554B0"/>
    <w:rsid w:val="1CCAEF4E"/>
    <w:rsid w:val="1F23B236"/>
    <w:rsid w:val="1F61D5F6"/>
    <w:rsid w:val="1FB08120"/>
    <w:rsid w:val="2060D3C0"/>
    <w:rsid w:val="207F3ECA"/>
    <w:rsid w:val="20F1F494"/>
    <w:rsid w:val="21034676"/>
    <w:rsid w:val="216D62C3"/>
    <w:rsid w:val="21773C44"/>
    <w:rsid w:val="2184DC46"/>
    <w:rsid w:val="21AD0B92"/>
    <w:rsid w:val="229D79F5"/>
    <w:rsid w:val="22B74064"/>
    <w:rsid w:val="2372902A"/>
    <w:rsid w:val="25211869"/>
    <w:rsid w:val="258DB748"/>
    <w:rsid w:val="266A63F8"/>
    <w:rsid w:val="26F06994"/>
    <w:rsid w:val="2748AE23"/>
    <w:rsid w:val="27F33E51"/>
    <w:rsid w:val="27F78DED"/>
    <w:rsid w:val="27F829CC"/>
    <w:rsid w:val="27FF2DC2"/>
    <w:rsid w:val="28EB2778"/>
    <w:rsid w:val="2A9BAAF6"/>
    <w:rsid w:val="2B6C8301"/>
    <w:rsid w:val="2BBB0F0A"/>
    <w:rsid w:val="2C42089C"/>
    <w:rsid w:val="2C4AECFC"/>
    <w:rsid w:val="2CEE8094"/>
    <w:rsid w:val="2D64F261"/>
    <w:rsid w:val="2D6C9460"/>
    <w:rsid w:val="2DB56887"/>
    <w:rsid w:val="2E4B2BD1"/>
    <w:rsid w:val="30578080"/>
    <w:rsid w:val="308019CF"/>
    <w:rsid w:val="3182CC1F"/>
    <w:rsid w:val="31D4EA1D"/>
    <w:rsid w:val="320784EE"/>
    <w:rsid w:val="32AB4161"/>
    <w:rsid w:val="32DC8883"/>
    <w:rsid w:val="3344420A"/>
    <w:rsid w:val="34CDB437"/>
    <w:rsid w:val="35620CA4"/>
    <w:rsid w:val="3634B8F0"/>
    <w:rsid w:val="37EC3707"/>
    <w:rsid w:val="38BE45E9"/>
    <w:rsid w:val="396E0BAE"/>
    <w:rsid w:val="396F4119"/>
    <w:rsid w:val="39EEB0F3"/>
    <w:rsid w:val="3A9B5445"/>
    <w:rsid w:val="3AF01E98"/>
    <w:rsid w:val="3BBA520F"/>
    <w:rsid w:val="3C01ADF9"/>
    <w:rsid w:val="3C202EF8"/>
    <w:rsid w:val="3C6E619C"/>
    <w:rsid w:val="3C767F39"/>
    <w:rsid w:val="3CD125AF"/>
    <w:rsid w:val="3E45124B"/>
    <w:rsid w:val="3E93D18C"/>
    <w:rsid w:val="3FB6EC88"/>
    <w:rsid w:val="403873D5"/>
    <w:rsid w:val="403BB3F6"/>
    <w:rsid w:val="4040CF9F"/>
    <w:rsid w:val="416C1BAB"/>
    <w:rsid w:val="4244451D"/>
    <w:rsid w:val="424CB64C"/>
    <w:rsid w:val="44077BE9"/>
    <w:rsid w:val="442D2E17"/>
    <w:rsid w:val="44421E65"/>
    <w:rsid w:val="45CB05BB"/>
    <w:rsid w:val="4601B949"/>
    <w:rsid w:val="465B4E53"/>
    <w:rsid w:val="467A1282"/>
    <w:rsid w:val="46A57B20"/>
    <w:rsid w:val="46F5A754"/>
    <w:rsid w:val="4744E018"/>
    <w:rsid w:val="477DE796"/>
    <w:rsid w:val="47E47D50"/>
    <w:rsid w:val="48677E83"/>
    <w:rsid w:val="487DB188"/>
    <w:rsid w:val="48D86453"/>
    <w:rsid w:val="48DE5F70"/>
    <w:rsid w:val="48DEB9FA"/>
    <w:rsid w:val="4956371D"/>
    <w:rsid w:val="4A986745"/>
    <w:rsid w:val="4B4F04ED"/>
    <w:rsid w:val="4BA70E5D"/>
    <w:rsid w:val="4C1515C7"/>
    <w:rsid w:val="4CAC0E56"/>
    <w:rsid w:val="4D7EF5AD"/>
    <w:rsid w:val="4ECF6EB5"/>
    <w:rsid w:val="4EECCD1C"/>
    <w:rsid w:val="502F5B81"/>
    <w:rsid w:val="505F5936"/>
    <w:rsid w:val="507540E1"/>
    <w:rsid w:val="520CA56B"/>
    <w:rsid w:val="5277ACF1"/>
    <w:rsid w:val="5436D26D"/>
    <w:rsid w:val="54802B43"/>
    <w:rsid w:val="5483C4DC"/>
    <w:rsid w:val="54C12EFC"/>
    <w:rsid w:val="560A64FF"/>
    <w:rsid w:val="560E2378"/>
    <w:rsid w:val="56D70256"/>
    <w:rsid w:val="577FD823"/>
    <w:rsid w:val="586BC6E3"/>
    <w:rsid w:val="58EB42FF"/>
    <w:rsid w:val="59D871F2"/>
    <w:rsid w:val="5A11B63A"/>
    <w:rsid w:val="5A294803"/>
    <w:rsid w:val="5A95AB46"/>
    <w:rsid w:val="5A9601BF"/>
    <w:rsid w:val="5BC654E9"/>
    <w:rsid w:val="5DFBFC46"/>
    <w:rsid w:val="5E1BF2D5"/>
    <w:rsid w:val="5F41290C"/>
    <w:rsid w:val="5F969BA0"/>
    <w:rsid w:val="5FA1956D"/>
    <w:rsid w:val="60670411"/>
    <w:rsid w:val="606FA29F"/>
    <w:rsid w:val="611B0041"/>
    <w:rsid w:val="61FBD982"/>
    <w:rsid w:val="62839D2D"/>
    <w:rsid w:val="6286501B"/>
    <w:rsid w:val="62DD571E"/>
    <w:rsid w:val="634764A7"/>
    <w:rsid w:val="638642EF"/>
    <w:rsid w:val="63DC3604"/>
    <w:rsid w:val="64C16C51"/>
    <w:rsid w:val="6596743B"/>
    <w:rsid w:val="659FF2D9"/>
    <w:rsid w:val="662941FB"/>
    <w:rsid w:val="680DC30E"/>
    <w:rsid w:val="688B4A38"/>
    <w:rsid w:val="6BEFA544"/>
    <w:rsid w:val="6CAAFAEE"/>
    <w:rsid w:val="6D7985C6"/>
    <w:rsid w:val="6E23EA80"/>
    <w:rsid w:val="6EE0C454"/>
    <w:rsid w:val="6F0EBBA5"/>
    <w:rsid w:val="71C8561C"/>
    <w:rsid w:val="728FE6DD"/>
    <w:rsid w:val="732C2F2E"/>
    <w:rsid w:val="73FDD042"/>
    <w:rsid w:val="746F3614"/>
    <w:rsid w:val="74D6E175"/>
    <w:rsid w:val="757BDB22"/>
    <w:rsid w:val="75D0D8AB"/>
    <w:rsid w:val="75EF2CC5"/>
    <w:rsid w:val="760EA6A0"/>
    <w:rsid w:val="766A8941"/>
    <w:rsid w:val="768F87CE"/>
    <w:rsid w:val="76EEF915"/>
    <w:rsid w:val="779D12FD"/>
    <w:rsid w:val="77B71C92"/>
    <w:rsid w:val="785991EE"/>
    <w:rsid w:val="785A1867"/>
    <w:rsid w:val="797AB84B"/>
    <w:rsid w:val="79840A71"/>
    <w:rsid w:val="79E5493B"/>
    <w:rsid w:val="79F5FEE2"/>
    <w:rsid w:val="7A8BBAB8"/>
    <w:rsid w:val="7A980EFD"/>
    <w:rsid w:val="7B3F072C"/>
    <w:rsid w:val="7B843971"/>
    <w:rsid w:val="7C03CA5E"/>
    <w:rsid w:val="7D57873A"/>
    <w:rsid w:val="7E60FCB1"/>
    <w:rsid w:val="7E82B531"/>
    <w:rsid w:val="7ED81181"/>
    <w:rsid w:val="7EDFB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E426AF"/>
  <w14:defaultImageDpi w14:val="330"/>
  <w15:chartTrackingRefBased/>
  <w15:docId w15:val="{BE1BC4AE-A216-4B30-9DE8-08FED3AA1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Definition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omic Sans MS" w:hAnsi="Comic Sans MS"/>
      <w:lang w:eastAsia="en-US"/>
    </w:rPr>
  </w:style>
  <w:style w:type="paragraph" w:styleId="Heading1">
    <w:name w:val="heading 1"/>
    <w:basedOn w:val="Normal"/>
    <w:next w:val="Normal"/>
    <w:qFormat/>
    <w:pPr>
      <w:keepNext/>
      <w:ind w:right="-108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13572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3572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35725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3572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35725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35725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rsid w:val="00135725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ind w:right="-1080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pPr>
      <w:ind w:right="-108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rsid w:val="002E634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D05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A5EDD"/>
    <w:rPr>
      <w:rFonts w:ascii="Tahoma" w:hAnsi="Tahoma" w:cs="Tahoma"/>
      <w:sz w:val="16"/>
      <w:szCs w:val="16"/>
    </w:rPr>
  </w:style>
  <w:style w:type="paragraph" w:styleId="List">
    <w:name w:val="List"/>
    <w:basedOn w:val="Normal"/>
    <w:rsid w:val="00135725"/>
    <w:pPr>
      <w:ind w:left="360" w:hanging="360"/>
    </w:pPr>
  </w:style>
  <w:style w:type="paragraph" w:styleId="List2">
    <w:name w:val="List 2"/>
    <w:basedOn w:val="Normal"/>
    <w:rsid w:val="00135725"/>
    <w:pPr>
      <w:ind w:left="720" w:hanging="360"/>
    </w:pPr>
  </w:style>
  <w:style w:type="paragraph" w:styleId="ListBullet">
    <w:name w:val="List Bullet"/>
    <w:basedOn w:val="Normal"/>
    <w:rsid w:val="00135725"/>
    <w:pPr>
      <w:numPr>
        <w:numId w:val="7"/>
      </w:numPr>
    </w:pPr>
  </w:style>
  <w:style w:type="paragraph" w:styleId="ListBullet2">
    <w:name w:val="List Bullet 2"/>
    <w:basedOn w:val="Normal"/>
    <w:rsid w:val="00135725"/>
    <w:pPr>
      <w:numPr>
        <w:numId w:val="8"/>
      </w:numPr>
    </w:pPr>
  </w:style>
  <w:style w:type="paragraph" w:customStyle="1" w:styleId="InsideAddress">
    <w:name w:val="Inside Address"/>
    <w:basedOn w:val="Normal"/>
    <w:rsid w:val="00135725"/>
  </w:style>
  <w:style w:type="paragraph" w:styleId="Subtitle">
    <w:name w:val="Subtitle"/>
    <w:basedOn w:val="Normal"/>
    <w:qFormat/>
    <w:rsid w:val="00135725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BodyTextFirstIndent">
    <w:name w:val="Body Text First Indent"/>
    <w:basedOn w:val="BodyText"/>
    <w:rsid w:val="00135725"/>
    <w:pPr>
      <w:spacing w:after="120"/>
      <w:ind w:right="0" w:firstLine="210"/>
    </w:pPr>
  </w:style>
  <w:style w:type="paragraph" w:styleId="BodyTextIndent">
    <w:name w:val="Body Text Indent"/>
    <w:basedOn w:val="Normal"/>
    <w:rsid w:val="00135725"/>
    <w:pPr>
      <w:spacing w:after="120"/>
      <w:ind w:left="360"/>
    </w:pPr>
  </w:style>
  <w:style w:type="paragraph" w:styleId="BodyTextFirstIndent2">
    <w:name w:val="Body Text First Indent 2"/>
    <w:basedOn w:val="BodyTextIndent"/>
    <w:rsid w:val="00135725"/>
    <w:pPr>
      <w:ind w:firstLine="210"/>
    </w:pPr>
  </w:style>
  <w:style w:type="paragraph" w:customStyle="1" w:styleId="Default">
    <w:name w:val="Default"/>
    <w:rsid w:val="00196DC9"/>
    <w:pPr>
      <w:widowControl w:val="0"/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BodyTextChar">
    <w:name w:val="Body Text Char"/>
    <w:link w:val="BodyText"/>
    <w:rsid w:val="00AE5304"/>
    <w:rPr>
      <w:rFonts w:ascii="Comic Sans MS" w:hAnsi="Comic Sans MS"/>
    </w:rPr>
  </w:style>
  <w:style w:type="character" w:styleId="Strong">
    <w:name w:val="Strong"/>
    <w:uiPriority w:val="22"/>
    <w:qFormat/>
    <w:rsid w:val="00DB1FBC"/>
    <w:rPr>
      <w:b/>
      <w:bCs/>
    </w:rPr>
  </w:style>
  <w:style w:type="paragraph" w:styleId="ListParagraph">
    <w:name w:val="List Paragraph"/>
    <w:basedOn w:val="Normal"/>
    <w:uiPriority w:val="34"/>
    <w:qFormat/>
    <w:rsid w:val="00981124"/>
    <w:pPr>
      <w:ind w:left="720"/>
    </w:pPr>
  </w:style>
  <w:style w:type="character" w:styleId="FollowedHyperlink">
    <w:name w:val="FollowedHyperlink"/>
    <w:rsid w:val="00022440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255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00B34"/>
    <w:rPr>
      <w:rFonts w:ascii="Comic Sans MS" w:hAnsi="Comic Sans MS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6A7E99"/>
    <w:rPr>
      <w:color w:val="808080"/>
    </w:rPr>
  </w:style>
  <w:style w:type="paragraph" w:styleId="NormalWeb">
    <w:name w:val="Normal (Web)"/>
    <w:basedOn w:val="Normal"/>
    <w:uiPriority w:val="99"/>
    <w:unhideWhenUsed/>
    <w:rsid w:val="00A80332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0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2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47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1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184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5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9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7950ADB94E44B95B7D327CACF415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BFBB7-471F-4863-8E5C-2C0E5B39B383}"/>
      </w:docPartPr>
      <w:docPartBody>
        <w:p w:rsidR="00BE0848" w:rsidRDefault="00776C04" w:rsidP="00776C04">
          <w:pPr>
            <w:pStyle w:val="B7950ADB94E44B95B7D327CACF4158E426"/>
          </w:pPr>
          <w:r w:rsidRPr="007F2314">
            <w:rPr>
              <w:rStyle w:val="PlaceholderText"/>
              <w:sz w:val="20"/>
              <w:szCs w:val="20"/>
            </w:rPr>
            <w:t xml:space="preserve">Enter first and last name </w:t>
          </w:r>
        </w:p>
      </w:docPartBody>
    </w:docPart>
    <w:docPart>
      <w:docPartPr>
        <w:name w:val="531D0DCC557A4F25B6AF2672144EA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91835-D82F-4790-9128-C72CFAD3202A}"/>
      </w:docPartPr>
      <w:docPartBody>
        <w:p w:rsidR="00BE0848" w:rsidRDefault="00776C04" w:rsidP="00776C04">
          <w:pPr>
            <w:pStyle w:val="531D0DCC557A4F25B6AF2672144EA86C24"/>
          </w:pPr>
          <w:r w:rsidRPr="007F2314">
            <w:rPr>
              <w:rStyle w:val="PlaceholderText"/>
              <w:rFonts w:ascii="Times New Roman" w:hAnsi="Times New Roman"/>
            </w:rPr>
            <w:t xml:space="preserve">Enter email address </w:t>
          </w:r>
        </w:p>
      </w:docPartBody>
    </w:docPart>
    <w:docPart>
      <w:docPartPr>
        <w:name w:val="BE48B2F94A4743EE9AA0BFAB80DDA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5D5F7-93BD-4862-8418-E0C155A8E998}"/>
      </w:docPartPr>
      <w:docPartBody>
        <w:p w:rsidR="00BE0848" w:rsidRDefault="00776C04" w:rsidP="00776C04">
          <w:pPr>
            <w:pStyle w:val="BE48B2F94A4743EE9AA0BFAB80DDA33924"/>
          </w:pPr>
          <w:r w:rsidRPr="007F2314">
            <w:rPr>
              <w:rStyle w:val="PlaceholderText"/>
              <w:rFonts w:ascii="Times New Roman" w:hAnsi="Times New Roman"/>
            </w:rPr>
            <w:t>Enter phone number.</w:t>
          </w:r>
        </w:p>
      </w:docPartBody>
    </w:docPart>
    <w:docPart>
      <w:docPartPr>
        <w:name w:val="22FEB1AD1D9549BD8D53CD0125C52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CB3F4-8C4B-4A32-9613-B3486ED45D1E}"/>
      </w:docPartPr>
      <w:docPartBody>
        <w:p w:rsidR="00BE0848" w:rsidRDefault="00776C04" w:rsidP="00776C04">
          <w:pPr>
            <w:pStyle w:val="22FEB1AD1D9549BD8D53CD0125C52814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478EDFA4209446E8F7309C2A5E05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C2D8E-5009-4D86-B6EF-4F86FF3E6269}"/>
      </w:docPartPr>
      <w:docPartBody>
        <w:p w:rsidR="00BE0848" w:rsidRDefault="00776C04" w:rsidP="00776C04">
          <w:pPr>
            <w:pStyle w:val="7478EDFA4209446E8F7309C2A5E05609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3BB0473CE7C4999998788422F144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44616-54DB-4BA7-8A0F-841B4A43306B}"/>
      </w:docPartPr>
      <w:docPartBody>
        <w:p w:rsidR="00BE0848" w:rsidRDefault="00776C04" w:rsidP="00776C04">
          <w:pPr>
            <w:pStyle w:val="13BB0473CE7C4999998788422F1442C6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7EBCD3C215C41C2ACD247F360C69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55014-C36B-42D2-A8AD-0C674D3D58CE}"/>
      </w:docPartPr>
      <w:docPartBody>
        <w:p w:rsidR="00BE0848" w:rsidRDefault="00776C04" w:rsidP="00776C04">
          <w:pPr>
            <w:pStyle w:val="67EBCD3C215C41C2ACD247F360C69F85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976FF01EF6F46ECA504739BB81E1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6C5F5-1EAF-4C0D-B8B5-5D5903AC7B3F}"/>
      </w:docPartPr>
      <w:docPartBody>
        <w:p w:rsidR="00BE0848" w:rsidRDefault="00776C04" w:rsidP="00776C04">
          <w:pPr>
            <w:pStyle w:val="3976FF01EF6F46ECA504739BB81E1DEF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EF172F17466466B8A132DE378F84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3059C-0955-41C1-AED6-5050999CCB3C}"/>
      </w:docPartPr>
      <w:docPartBody>
        <w:p w:rsidR="00BE0848" w:rsidRDefault="00776C04" w:rsidP="00776C04">
          <w:pPr>
            <w:pStyle w:val="6EF172F17466466B8A132DE378F84000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14956815AF44911AE12FF9E964D3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8E6D7-A1F2-43A7-AFDA-6A7F731E956C}"/>
      </w:docPartPr>
      <w:docPartBody>
        <w:p w:rsidR="00BE0848" w:rsidRDefault="00776C04" w:rsidP="00776C04">
          <w:pPr>
            <w:pStyle w:val="514956815AF44911AE12FF9E964D3F2F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43AFD1FBC0044779900F2EC5E5CE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6D725-EA7E-4F19-8FF7-FD852AB97A9C}"/>
      </w:docPartPr>
      <w:docPartBody>
        <w:p w:rsidR="00BE0848" w:rsidRDefault="00776C04" w:rsidP="00776C04">
          <w:pPr>
            <w:pStyle w:val="143AFD1FBC0044779900F2EC5E5CE0C7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C52F4E7251A4D979329DD9520C87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111AE-A890-450F-98DF-B2A2278AA8C4}"/>
      </w:docPartPr>
      <w:docPartBody>
        <w:p w:rsidR="00BE0848" w:rsidRDefault="00776C04" w:rsidP="00776C04">
          <w:pPr>
            <w:pStyle w:val="5C52F4E7251A4D979329DD9520C871B6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44E2F59A06C453DACDDF25B623CE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41881-9274-44E5-A4DC-FD718E2B3ECA}"/>
      </w:docPartPr>
      <w:docPartBody>
        <w:p w:rsidR="00BE0848" w:rsidRDefault="00776C04" w:rsidP="00776C04">
          <w:pPr>
            <w:pStyle w:val="744E2F59A06C453DACDDF25B623CE4E0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00EEA1B24B14D449705B30DBF1B0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B4DE2-23C9-45FF-BEF1-1748F968268A}"/>
      </w:docPartPr>
      <w:docPartBody>
        <w:p w:rsidR="00BE0848" w:rsidRDefault="00776C04" w:rsidP="00776C04">
          <w:pPr>
            <w:pStyle w:val="A00EEA1B24B14D449705B30DBF1B02E5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D85AA6EFE1F435EB799BB7C01A6D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2745B-F38E-4CD9-A2CA-48856862234D}"/>
      </w:docPartPr>
      <w:docPartBody>
        <w:p w:rsidR="00BE0848" w:rsidRDefault="00776C04" w:rsidP="00776C04">
          <w:pPr>
            <w:pStyle w:val="9D85AA6EFE1F435EB799BB7C01A6D103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E0B6E6575A4E4199B600E542AB06D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EE3ED-F468-45FC-A099-73639F005000}"/>
      </w:docPartPr>
      <w:docPartBody>
        <w:p w:rsidR="00BE0848" w:rsidRDefault="00776C04" w:rsidP="00776C04">
          <w:pPr>
            <w:pStyle w:val="E0B6E6575A4E4199B600E542AB06D8CA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D1286B4239944E0B2F6E4A3B646A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4309F-97ED-4452-BFA7-200BB7FE0B95}"/>
      </w:docPartPr>
      <w:docPartBody>
        <w:p w:rsidR="00BE0848" w:rsidRDefault="00776C04" w:rsidP="00776C04">
          <w:pPr>
            <w:pStyle w:val="FD1286B4239944E0B2F6E4A3B646A4B4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A25CC3394A74845BE5A018586A6B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CCE88-9F09-4AEC-AAFB-2414DD260565}"/>
      </w:docPartPr>
      <w:docPartBody>
        <w:p w:rsidR="00BE0848" w:rsidRDefault="00776C04" w:rsidP="00776C04">
          <w:pPr>
            <w:pStyle w:val="CA25CC3394A74845BE5A018586A6BF7E14"/>
          </w:pPr>
          <w:r>
            <w:rPr>
              <w:rStyle w:val="PlaceholderText"/>
              <w:rFonts w:ascii="Times New Roman" w:hAnsi="Times New Roman"/>
            </w:rPr>
            <w:t>Teacher #1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138C75D1A6C419FA7437E1684E37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EFBEF-A47D-4475-A1AD-F2F25D653EA9}"/>
      </w:docPartPr>
      <w:docPartBody>
        <w:p w:rsidR="00BE0848" w:rsidRDefault="00776C04" w:rsidP="00776C04">
          <w:pPr>
            <w:pStyle w:val="9138C75D1A6C419FA7437E1684E37E7A14"/>
          </w:pPr>
          <w:r>
            <w:rPr>
              <w:rStyle w:val="PlaceholderText"/>
              <w:rFonts w:ascii="Times New Roman" w:hAnsi="Times New Roman"/>
            </w:rPr>
            <w:t>Teacher #2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360BC06255A14C84BF9BDC46D5D81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3C1D1-0C67-426A-A0F3-1560F278ADB8}"/>
      </w:docPartPr>
      <w:docPartBody>
        <w:p w:rsidR="00BE0848" w:rsidRDefault="00776C04" w:rsidP="00776C04">
          <w:pPr>
            <w:pStyle w:val="360BC06255A14C84BF9BDC46D5D8149314"/>
          </w:pPr>
          <w:r>
            <w:rPr>
              <w:rStyle w:val="PlaceholderText"/>
              <w:rFonts w:ascii="Times New Roman" w:hAnsi="Times New Roman"/>
            </w:rPr>
            <w:t>Teacher #3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939F829EFCB403CACCCC95485107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C1317-08D9-48EB-ACF6-E697E06289B1}"/>
      </w:docPartPr>
      <w:docPartBody>
        <w:p w:rsidR="00BE0848" w:rsidRDefault="00776C04" w:rsidP="00776C04">
          <w:pPr>
            <w:pStyle w:val="8939F829EFCB403CACCCC9548510785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15301CF0AC08487281DAD1F956D0D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55EF8-4F83-48A2-97CA-51FFE5CAA6E1}"/>
      </w:docPartPr>
      <w:docPartBody>
        <w:p w:rsidR="00BE0848" w:rsidRDefault="00776C04" w:rsidP="00776C04">
          <w:pPr>
            <w:pStyle w:val="15301CF0AC08487281DAD1F956D0D96C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F5CCBB12F544D37911D4F096845B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F6ECA-F8D9-46B6-A015-9CAFC7DA402B}"/>
      </w:docPartPr>
      <w:docPartBody>
        <w:p w:rsidR="00BE0848" w:rsidRDefault="00776C04" w:rsidP="00776C04">
          <w:pPr>
            <w:pStyle w:val="9F5CCBB12F544D37911D4F096845B42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33F9AB6B75B4006913E4C6B6E8F5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1019F-03D3-4837-BBFA-6B3768D448DE}"/>
      </w:docPartPr>
      <w:docPartBody>
        <w:p w:rsidR="00BE0848" w:rsidRDefault="00776C04" w:rsidP="00776C04">
          <w:pPr>
            <w:pStyle w:val="B33F9AB6B75B4006913E4C6B6E8F5301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4B7ED66CB20347EDAC725CE50CCF2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6D0B8-F581-4718-BD2D-4A50D74EB171}"/>
      </w:docPartPr>
      <w:docPartBody>
        <w:p w:rsidR="00BE0848" w:rsidRDefault="00776C04" w:rsidP="00776C04">
          <w:pPr>
            <w:pStyle w:val="4B7ED66CB20347EDAC725CE50CCF200D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5A720EBABB0497EBDEEEC8A56286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652FD-A13A-4176-96D7-33A2742A26C6}"/>
      </w:docPartPr>
      <w:docPartBody>
        <w:p w:rsidR="00BE0848" w:rsidRDefault="00776C04" w:rsidP="00776C04">
          <w:pPr>
            <w:pStyle w:val="B5A720EBABB0497EBDEEEC8A56286CD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6056F05CA7043BFAE91A9DC499E3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517D-BC97-442C-B79C-9C31C65C4A64}"/>
      </w:docPartPr>
      <w:docPartBody>
        <w:p w:rsidR="00BE0848" w:rsidRDefault="00776C04" w:rsidP="00776C04">
          <w:pPr>
            <w:pStyle w:val="96056F05CA7043BFAE91A9DC499E3B43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3AD42D5F1B8E4486BF160DB83A6A5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3C09B-E0B0-4676-A5A8-24C4F18FDB9C}"/>
      </w:docPartPr>
      <w:docPartBody>
        <w:p w:rsidR="00BE0848" w:rsidRDefault="00776C04" w:rsidP="00776C04">
          <w:pPr>
            <w:pStyle w:val="3AD42D5F1B8E4486BF160DB83A6A5F3E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C953E69114624C49B768FA4034A7F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893AD-E978-4729-AB5C-977C02DCBB37}"/>
      </w:docPartPr>
      <w:docPartBody>
        <w:p w:rsidR="00BE0848" w:rsidRDefault="00776C04" w:rsidP="00776C04">
          <w:pPr>
            <w:pStyle w:val="C953E69114624C49B768FA4034A7F166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CE4A9FFA32E4F14B19EF52DDA5F4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9136D-543A-4F24-94ED-35A8F62D0969}"/>
      </w:docPartPr>
      <w:docPartBody>
        <w:p w:rsidR="00BE0848" w:rsidRDefault="00776C04" w:rsidP="00776C04">
          <w:pPr>
            <w:pStyle w:val="FCE4A9FFA32E4F14B19EF52DDA5F4706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08E9008C73D4438C8B08853E4399B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2000B-BA00-49D1-BA8D-0D326E8880B6}"/>
      </w:docPartPr>
      <w:docPartBody>
        <w:p w:rsidR="00BE0848" w:rsidRDefault="00776C04" w:rsidP="00776C04">
          <w:pPr>
            <w:pStyle w:val="08E9008C73D4438C8B08853E4399B3C5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80D6E5FE089F4E9B8DD21915048F7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64591-23B2-484F-8F89-ADF0215A75DD}"/>
      </w:docPartPr>
      <w:docPartBody>
        <w:p w:rsidR="00BE0848" w:rsidRDefault="00776C04" w:rsidP="00776C04">
          <w:pPr>
            <w:pStyle w:val="80D6E5FE089F4E9B8DD21915048F7A44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EF70D2E2D0C46FAB294B207F216D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2DDB7-F57C-42CF-82F7-E398AF096068}"/>
      </w:docPartPr>
      <w:docPartBody>
        <w:p w:rsidR="00BE0848" w:rsidRDefault="00776C04" w:rsidP="00776C04">
          <w:pPr>
            <w:pStyle w:val="FEF70D2E2D0C46FAB294B207F216D787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E62D318445C94106A517F386CE7AD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2DFB4-B750-4D73-8680-F08F8CD50FED}"/>
      </w:docPartPr>
      <w:docPartBody>
        <w:p w:rsidR="00BE0848" w:rsidRDefault="00776C04" w:rsidP="00776C04">
          <w:pPr>
            <w:pStyle w:val="E62D318445C94106A517F386CE7ADBC2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7D30196FD6E84FECA21D0E199477D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04C80-ADCB-4E52-878A-78E7F788CD59}"/>
      </w:docPartPr>
      <w:docPartBody>
        <w:p w:rsidR="00BE0848" w:rsidRDefault="00776C04" w:rsidP="00776C04">
          <w:pPr>
            <w:pStyle w:val="7D30196FD6E84FECA21D0E199477D901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39C1F5472B3040A4BD8B6839BA12B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A1A2F-75B0-4040-9C18-616BA2ED6F54}"/>
      </w:docPartPr>
      <w:docPartBody>
        <w:p w:rsidR="00BE0848" w:rsidRDefault="00776C04" w:rsidP="00776C04">
          <w:pPr>
            <w:pStyle w:val="39C1F5472B3040A4BD8B6839BA12BF1A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9CB96064E2954A5299F2A27CD1D1E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27AD5-213D-4AF9-84C7-868D55487819}"/>
      </w:docPartPr>
      <w:docPartBody>
        <w:p w:rsidR="00BE0848" w:rsidRDefault="00776C04" w:rsidP="00776C04">
          <w:pPr>
            <w:pStyle w:val="9CB96064E2954A5299F2A27CD1D1E4C0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F58801B1BF374D8D9CEB8F0974D43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270BE-BD22-4BFF-B77F-2624CA63C2D1}"/>
      </w:docPartPr>
      <w:docPartBody>
        <w:p w:rsidR="00BE0848" w:rsidRDefault="00776C04" w:rsidP="00776C04">
          <w:pPr>
            <w:pStyle w:val="F58801B1BF374D8D9CEB8F0974D43C97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FE05EEFB5DD94A2BB6F08A009B55D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6E907-4D45-4E0C-9ADF-BBD08BBE062E}"/>
      </w:docPartPr>
      <w:docPartBody>
        <w:p w:rsidR="00BE0848" w:rsidRDefault="00776C04" w:rsidP="00776C04">
          <w:pPr>
            <w:pStyle w:val="FE05EEFB5DD94A2BB6F08A009B55D6FC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83CECF91DC614AC4A5CDEF6878813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B6647-B158-4AA6-8B77-88EC100A3A69}"/>
      </w:docPartPr>
      <w:docPartBody>
        <w:p w:rsidR="00BE0848" w:rsidRDefault="00776C04" w:rsidP="00776C04">
          <w:pPr>
            <w:pStyle w:val="83CECF91DC614AC4A5CDEF6878813FF1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B4F2C7D5403C41B18352A53D1ECAC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56B95-8813-47D7-B914-AB1F73EC1EC5}"/>
      </w:docPartPr>
      <w:docPartBody>
        <w:p w:rsidR="00BE0848" w:rsidRDefault="00776C04" w:rsidP="00776C04">
          <w:pPr>
            <w:pStyle w:val="B4F2C7D5403C41B18352A53D1ECAC82D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6AB70A0C399C4E568BC992A692634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143D5-33AF-4550-9F8C-AD1AE8321F6D}"/>
      </w:docPartPr>
      <w:docPartBody>
        <w:p w:rsidR="00BE0848" w:rsidRDefault="00776C04" w:rsidP="00776C04">
          <w:pPr>
            <w:pStyle w:val="6AB70A0C399C4E568BC992A692634DD3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1313C5F3DAFE46A4802518C8097E1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434BA-4C0E-4DD0-B2A8-BFCED2780C50}"/>
      </w:docPartPr>
      <w:docPartBody>
        <w:p w:rsidR="00BE0848" w:rsidRDefault="00776C04" w:rsidP="00776C04">
          <w:pPr>
            <w:pStyle w:val="1313C5F3DAFE46A4802518C8097E1AB7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05E3436B98C94A3691DE9D1022CFA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B7753-E7BB-40DC-9891-FA97587A5A06}"/>
      </w:docPartPr>
      <w:docPartBody>
        <w:p w:rsidR="00BE0848" w:rsidRDefault="00776C04" w:rsidP="00776C04">
          <w:pPr>
            <w:pStyle w:val="05E3436B98C94A3691DE9D1022CFA05F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2C4FE5ED193645E5983A613C56334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C9A3C-EC22-40DD-B2F5-2E297B60DC63}"/>
      </w:docPartPr>
      <w:docPartBody>
        <w:p w:rsidR="00BE0848" w:rsidRDefault="00776C04" w:rsidP="00776C04">
          <w:pPr>
            <w:pStyle w:val="2C4FE5ED193645E5983A613C56334B6D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FEA30D38277473FA8AF13A673451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B5C79-9FC3-46CD-8804-CA2442F90C59}"/>
      </w:docPartPr>
      <w:docPartBody>
        <w:p w:rsidR="00BE0848" w:rsidRDefault="00776C04" w:rsidP="00776C04">
          <w:pPr>
            <w:pStyle w:val="FFEA30D38277473FA8AF13A6734515B9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D23BE9CAF774F7B93DFB9E7CEDA0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71A61-3678-458B-82BF-B2A646CA51B3}"/>
      </w:docPartPr>
      <w:docPartBody>
        <w:p w:rsidR="00BE0848" w:rsidRDefault="00776C04" w:rsidP="00776C04">
          <w:pPr>
            <w:pStyle w:val="FD23BE9CAF774F7B93DFB9E7CEDA0646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3CE6BC14032C44D68537C2F7AD875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FA5E8-8786-4F8D-A6F6-B4F4AD0A0992}"/>
      </w:docPartPr>
      <w:docPartBody>
        <w:p w:rsidR="00BE0848" w:rsidRDefault="00776C04" w:rsidP="00776C04">
          <w:pPr>
            <w:pStyle w:val="3CE6BC14032C44D68537C2F7AD87524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DB73504182C4BDC90B9E7EB0DDFA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6FE33-1532-4286-942D-CB871433F145}"/>
      </w:docPartPr>
      <w:docPartBody>
        <w:p w:rsidR="00BE0848" w:rsidRDefault="00776C04" w:rsidP="00776C04">
          <w:pPr>
            <w:pStyle w:val="CDB73504182C4BDC90B9E7EB0DDFA6B4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4A4E71DB5294ACA97D379C44F058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D19A2-B373-4531-B9AC-9FD843F5EF40}"/>
      </w:docPartPr>
      <w:docPartBody>
        <w:p w:rsidR="00BE0848" w:rsidRDefault="00776C04" w:rsidP="00776C04">
          <w:pPr>
            <w:pStyle w:val="54A4E71DB5294ACA97D379C44F058A8D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E2EE88807134AF3A39CD19170581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E7B66-341C-4A7A-AB26-F67E79BA23F5}"/>
      </w:docPartPr>
      <w:docPartBody>
        <w:p w:rsidR="00BE0848" w:rsidRDefault="00776C04" w:rsidP="00776C04">
          <w:pPr>
            <w:pStyle w:val="8E2EE88807134AF3A39CD19170581074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40A07D0C01F48C8A6733600788AA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A1447-3FEA-40AC-863A-82B9B45ECFE9}"/>
      </w:docPartPr>
      <w:docPartBody>
        <w:p w:rsidR="00BE0848" w:rsidRDefault="00776C04" w:rsidP="00776C04">
          <w:pPr>
            <w:pStyle w:val="840A07D0C01F48C8A6733600788AABF513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195236F93B643CD854720A2A09E6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9E709-97CB-41F0-8AD3-FC189D5F1893}"/>
      </w:docPartPr>
      <w:docPartBody>
        <w:p w:rsidR="00BE0848" w:rsidRDefault="00776C04" w:rsidP="00776C04">
          <w:pPr>
            <w:pStyle w:val="5195236F93B643CD854720A2A09E679C13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145DAEC27F164823ACA805E73CCC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431FF-6BEF-4DA3-AB97-11E28790FD14}"/>
      </w:docPartPr>
      <w:docPartBody>
        <w:p w:rsidR="00BE0848" w:rsidRDefault="00776C04" w:rsidP="00776C04">
          <w:pPr>
            <w:pStyle w:val="145DAEC27F164823ACA805E73CCCD7BF13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8C74585ACECD423BA61F1CBD590A4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6F74E-8F23-4A03-B2CC-5C78C2F650E8}"/>
      </w:docPartPr>
      <w:docPartBody>
        <w:p w:rsidR="00BE0848" w:rsidRDefault="00776C04" w:rsidP="00776C04">
          <w:pPr>
            <w:pStyle w:val="8C74585ACECD423BA61F1CBD590A448E11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522E8A5130A4EA4A288FF558FAA7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27B3D-4A2B-4C17-AE9B-AEACF18338E9}"/>
      </w:docPartPr>
      <w:docPartBody>
        <w:p w:rsidR="00BE0848" w:rsidRDefault="00776C04" w:rsidP="00776C04">
          <w:pPr>
            <w:pStyle w:val="1522E8A5130A4EA4A288FF558FAA7D7811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CC9A307A56E4CE185BE6DFC096FA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F18CD-FCF6-4934-8D06-62B7ADBBDBDE}"/>
      </w:docPartPr>
      <w:docPartBody>
        <w:p w:rsidR="00BE0848" w:rsidRDefault="00776C04" w:rsidP="00776C04">
          <w:pPr>
            <w:pStyle w:val="ACC9A307A56E4CE185BE6DFC096FAAC2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7C4045C98534114A86B7372A1257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0B9C3-8AAA-422B-808F-3BDD8735D405}"/>
      </w:docPartPr>
      <w:docPartBody>
        <w:p w:rsidR="00BE0848" w:rsidRDefault="00776C04" w:rsidP="00776C04">
          <w:pPr>
            <w:pStyle w:val="C7C4045C98534114A86B7372A12578E5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F7F9CDD20A94BE2ABE4E9472BC1E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4A9E7-5B88-46CE-92CE-09C1EC47BB68}"/>
      </w:docPartPr>
      <w:docPartBody>
        <w:p w:rsidR="00BE0848" w:rsidRDefault="00776C04" w:rsidP="00776C04">
          <w:pPr>
            <w:pStyle w:val="6F7F9CDD20A94BE2ABE4E9472BC1EBA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0E750938F6347738CF7BC07787FE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9BADF-20C9-46B0-BEA4-884EE4244FD7}"/>
      </w:docPartPr>
      <w:docPartBody>
        <w:p w:rsidR="00BE0848" w:rsidRDefault="00776C04" w:rsidP="00776C04">
          <w:pPr>
            <w:pStyle w:val="20E750938F6347738CF7BC07787FE9CA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5DEBED513B14758A83CAEB5E74F6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FFA68-E10F-4EE5-BA16-4852794CF9D6}"/>
      </w:docPartPr>
      <w:docPartBody>
        <w:p w:rsidR="00BE0848" w:rsidRDefault="00776C04" w:rsidP="00776C04">
          <w:pPr>
            <w:pStyle w:val="95DEBED513B14758A83CAEB5E74F601F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A31AAFA21D134ACF814023D834DB9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4C662-F5E7-497C-911E-750A7164C394}"/>
      </w:docPartPr>
      <w:docPartBody>
        <w:p w:rsidR="00BE0848" w:rsidRDefault="00776C04" w:rsidP="00776C04">
          <w:pPr>
            <w:pStyle w:val="A31AAFA21D134ACF814023D834DB95C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DE270C307B97483EB14F92494A81C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153AB-3E31-4076-B19E-E09F6A841796}"/>
      </w:docPartPr>
      <w:docPartBody>
        <w:p w:rsidR="00BE0848" w:rsidRDefault="00776C04" w:rsidP="00776C04">
          <w:pPr>
            <w:pStyle w:val="DE270C307B97483EB14F92494A81C8D2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C6E694B1BEC44F59048DCF680BFC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704AB-E751-4229-91F7-7E10C725FFA3}"/>
      </w:docPartPr>
      <w:docPartBody>
        <w:p w:rsidR="00BE0848" w:rsidRDefault="00776C04" w:rsidP="00776C04">
          <w:pPr>
            <w:pStyle w:val="BC6E694B1BEC44F59048DCF680BFC306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6470F610675345D396F077A3530F4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1EE50-F6A1-409E-A128-AEEC91833E21}"/>
      </w:docPartPr>
      <w:docPartBody>
        <w:p w:rsidR="00BE0848" w:rsidRDefault="00776C04" w:rsidP="00776C04">
          <w:pPr>
            <w:pStyle w:val="6470F610675345D396F077A3530F4F7D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F474055818B548BD9889DD81945AA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EF7B8-8C3A-4225-9492-7BB1FB0B6442}"/>
      </w:docPartPr>
      <w:docPartBody>
        <w:p w:rsidR="00BE0848" w:rsidRDefault="00776C04" w:rsidP="00776C04">
          <w:pPr>
            <w:pStyle w:val="F474055818B548BD9889DD81945AA633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41942A9FF8274471A9F3EFC8C45B1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CE9970-1B5E-4FDB-A488-231275CC74BB}"/>
      </w:docPartPr>
      <w:docPartBody>
        <w:p w:rsidR="00BE0848" w:rsidRDefault="00776C04" w:rsidP="00776C04">
          <w:pPr>
            <w:pStyle w:val="41942A9FF8274471A9F3EFC8C45B17A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730AE3EA813494A97083908C8661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F791F-EF75-4FFB-925D-B9ADE9D1395D}"/>
      </w:docPartPr>
      <w:docPartBody>
        <w:p w:rsidR="00BE0848" w:rsidRDefault="00776C04" w:rsidP="00776C04">
          <w:pPr>
            <w:pStyle w:val="5730AE3EA813494A97083908C866192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D75F2617B8DA473D879447966D6CF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3DC4-8EBF-49C7-85B2-681143D0FF1B}"/>
      </w:docPartPr>
      <w:docPartBody>
        <w:p w:rsidR="00BE0848" w:rsidRDefault="00776C04" w:rsidP="00776C04">
          <w:pPr>
            <w:pStyle w:val="D75F2617B8DA473D879447966D6CFA1F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48934CD803D49B8ADF84F3476F04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0A9D9-8484-47EE-B74B-8D1755C23B75}"/>
      </w:docPartPr>
      <w:docPartBody>
        <w:p w:rsidR="00BE0848" w:rsidRDefault="00776C04" w:rsidP="00776C04">
          <w:pPr>
            <w:pStyle w:val="C48934CD803D49B8ADF84F3476F0447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A96DDAFD5D94A0BB47183C5D2741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0AE4A-9F98-4186-9A26-E46F24AFA923}"/>
      </w:docPartPr>
      <w:docPartBody>
        <w:p w:rsidR="00BE0848" w:rsidRDefault="00776C04" w:rsidP="00776C04">
          <w:pPr>
            <w:pStyle w:val="BA96DDAFD5D94A0BB47183C5D2741EFB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23E599FD00B4261801F373E17523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FC997-32C3-4399-BEF6-7878F51E920C}"/>
      </w:docPartPr>
      <w:docPartBody>
        <w:p w:rsidR="00BE0848" w:rsidRDefault="00776C04" w:rsidP="00776C04">
          <w:pPr>
            <w:pStyle w:val="B23E599FD00B4261801F373E17523939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8BA4CB332ECF44B48C447AC6D597F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D9DDD-1289-45FA-B912-FA801B4D8C59}"/>
      </w:docPartPr>
      <w:docPartBody>
        <w:p w:rsidR="00BE0848" w:rsidRDefault="00776C04" w:rsidP="00776C04">
          <w:pPr>
            <w:pStyle w:val="8BA4CB332ECF44B48C447AC6D597FA6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4E45E04B20F14C61B8DC9070337AC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FFD6E-6164-43EB-97CD-FF8D2444CCCC}"/>
      </w:docPartPr>
      <w:docPartBody>
        <w:p w:rsidR="00BE0848" w:rsidRDefault="00776C04" w:rsidP="00776C04">
          <w:pPr>
            <w:pStyle w:val="4E45E04B20F14C61B8DC9070337AC945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3B454099B2B149CCB2F6B66EA4218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F911-2596-402B-B7FA-C34987C37CD1}"/>
      </w:docPartPr>
      <w:docPartBody>
        <w:p w:rsidR="00BE0848" w:rsidRDefault="00776C04" w:rsidP="00776C04">
          <w:pPr>
            <w:pStyle w:val="3B454099B2B149CCB2F6B66EA4218899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3CBD28A09E34F8BAF755227AFA10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3213F-3CBC-46B5-99FE-D4862060594F}"/>
      </w:docPartPr>
      <w:docPartBody>
        <w:p w:rsidR="00BE0848" w:rsidRDefault="00776C04" w:rsidP="00776C04">
          <w:pPr>
            <w:pStyle w:val="B3CBD28A09E34F8BAF755227AFA1069F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E5705934DBBB4255B2FA2AAC6B7BB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28A17-FD49-4C6B-B8FB-3C7299155E74}"/>
      </w:docPartPr>
      <w:docPartBody>
        <w:p w:rsidR="00BE0848" w:rsidRDefault="00776C04" w:rsidP="00776C04">
          <w:pPr>
            <w:pStyle w:val="E5705934DBBB4255B2FA2AAC6B7BB83C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8115B9EE59D48A4BC9591768EE92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60937-B08C-439F-B3DD-8742DCA11406}"/>
      </w:docPartPr>
      <w:docPartBody>
        <w:p w:rsidR="00BE0848" w:rsidRDefault="00776C04" w:rsidP="00776C04">
          <w:pPr>
            <w:pStyle w:val="58115B9EE59D48A4BC9591768EE926A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B65FE15F615475ABC4C06917C47D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A594F-072C-4927-81AE-B3D046A0A97C}"/>
      </w:docPartPr>
      <w:docPartBody>
        <w:p w:rsidR="00BE0848" w:rsidRDefault="00776C04" w:rsidP="00776C04">
          <w:pPr>
            <w:pStyle w:val="5B65FE15F615475ABC4C06917C47D920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A1C2341A0B0249959BC8598D403B3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77395-675C-4B73-9B5C-228366A03525}"/>
      </w:docPartPr>
      <w:docPartBody>
        <w:p w:rsidR="00BE0848" w:rsidRDefault="00776C04" w:rsidP="00776C04">
          <w:pPr>
            <w:pStyle w:val="A1C2341A0B0249959BC8598D403B3727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76EA75F297C4BB7A1C1B642D7F3C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69768-8A78-48AB-B473-4D1FBEDFBEF5}"/>
      </w:docPartPr>
      <w:docPartBody>
        <w:p w:rsidR="00BE0848" w:rsidRDefault="00776C04" w:rsidP="00776C04">
          <w:pPr>
            <w:pStyle w:val="576EA75F297C4BB7A1C1B642D7F3C3E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C49934827F3547FD93FB2C23FED94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4E253-FA1A-47EF-87B5-64584049BC95}"/>
      </w:docPartPr>
      <w:docPartBody>
        <w:p w:rsidR="00BE0848" w:rsidRDefault="00776C04" w:rsidP="00776C04">
          <w:pPr>
            <w:pStyle w:val="C49934827F3547FD93FB2C23FED9451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B95FC76B56D49B6AD45556D0A852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BB861-50C0-44C9-AF67-8A32443BF2EB}"/>
      </w:docPartPr>
      <w:docPartBody>
        <w:p w:rsidR="00BE0848" w:rsidRDefault="00776C04" w:rsidP="00776C04">
          <w:pPr>
            <w:pStyle w:val="7B95FC76B56D49B6AD45556D0A8527C4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B21826EF92F4327B0EA8C6AD8955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72BB9-E50A-482F-941D-F3CFFC1FE871}"/>
      </w:docPartPr>
      <w:docPartBody>
        <w:p w:rsidR="00BE0848" w:rsidRDefault="00776C04" w:rsidP="00776C04">
          <w:pPr>
            <w:pStyle w:val="AB21826EF92F4327B0EA8C6AD8955307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814F8E50B3643EA8C968DABA7772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07484-24F2-498B-9730-BF6D5AF65AF1}"/>
      </w:docPartPr>
      <w:docPartBody>
        <w:p w:rsidR="00BE0848" w:rsidRDefault="00776C04" w:rsidP="00776C04">
          <w:pPr>
            <w:pStyle w:val="3814F8E50B3643EA8C968DABA7772C4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70FFCC0501C4D0B899EEC0DB5F4A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14E44-149B-496D-B36B-6A51785F457A}"/>
      </w:docPartPr>
      <w:docPartBody>
        <w:p w:rsidR="00BE0848" w:rsidRDefault="00776C04" w:rsidP="00776C04">
          <w:pPr>
            <w:pStyle w:val="070FFCC0501C4D0B899EEC0DB5F4A479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5E09214491D4829B9A57FDB58330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DB25D-A18A-46BE-A5F2-EB9E9345E1BD}"/>
      </w:docPartPr>
      <w:docPartBody>
        <w:p w:rsidR="00BE0848" w:rsidRDefault="00776C04" w:rsidP="00776C04">
          <w:pPr>
            <w:pStyle w:val="35E09214491D4829B9A57FDB5833021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2B81290B6BB4574955B6401CA54A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65C08-E68C-43D7-8F3E-82DC4CE29C72}"/>
      </w:docPartPr>
      <w:docPartBody>
        <w:p w:rsidR="00BE0848" w:rsidRDefault="00776C04" w:rsidP="00776C04">
          <w:pPr>
            <w:pStyle w:val="12B81290B6BB4574955B6401CA54ACD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44DD06FD0A744BE185328E13BC929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25EFD-A110-4497-A844-1AA054CED28A}"/>
      </w:docPartPr>
      <w:docPartBody>
        <w:p w:rsidR="00BE0848" w:rsidRDefault="00776C04" w:rsidP="00776C04">
          <w:pPr>
            <w:pStyle w:val="44DD06FD0A744BE185328E13BC929325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0F3E48E661A421BBB5D205F9E60B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2317B-25EE-4BCE-A7DF-0E854D918771}"/>
      </w:docPartPr>
      <w:docPartBody>
        <w:p w:rsidR="00BE0848" w:rsidRDefault="00776C04" w:rsidP="00776C04">
          <w:pPr>
            <w:pStyle w:val="00F3E48E661A421BBB5D205F9E60B41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C694ADE5B7E4A8BAF7EFB06DBFCE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9ED64-43A5-4185-B31B-B9F08EF3EBC3}"/>
      </w:docPartPr>
      <w:docPartBody>
        <w:p w:rsidR="00BE0848" w:rsidRDefault="00776C04" w:rsidP="00776C04">
          <w:pPr>
            <w:pStyle w:val="CC694ADE5B7E4A8BAF7EFB06DBFCEA52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3CAD441B12843A5946BB38C2DEED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D6559-65A3-4D77-A6BA-A30A3874DBAA}"/>
      </w:docPartPr>
      <w:docPartBody>
        <w:p w:rsidR="00BE0848" w:rsidRDefault="00776C04" w:rsidP="00776C04">
          <w:pPr>
            <w:pStyle w:val="B3CAD441B12843A5946BB38C2DEED34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ABF634C96154D9093C03D11BC87C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F2944-7304-4241-848B-80407CD7D239}"/>
      </w:docPartPr>
      <w:docPartBody>
        <w:p w:rsidR="00BE0848" w:rsidRDefault="00776C04" w:rsidP="00776C04">
          <w:pPr>
            <w:pStyle w:val="2ABF634C96154D9093C03D11BC87CACC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94BB3B66E634F9E90256E6A5C27F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2B9F6-9590-461E-9464-7E434D4DDC23}"/>
      </w:docPartPr>
      <w:docPartBody>
        <w:p w:rsidR="00BE0848" w:rsidRDefault="00776C04" w:rsidP="00776C04">
          <w:pPr>
            <w:pStyle w:val="594BB3B66E634F9E90256E6A5C27F99B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024EAC014AD4A038427FD810AF60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759E5-C13C-4A07-BAB6-BB63D8BAB8BA}"/>
      </w:docPartPr>
      <w:docPartBody>
        <w:p w:rsidR="00BE0848" w:rsidRDefault="00776C04" w:rsidP="00776C04">
          <w:pPr>
            <w:pStyle w:val="D024EAC014AD4A038427FD810AF6075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0C3DE4E5B7F46029BE6DC353AC4F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2D3A9-EC15-40F4-9B53-77EEEB0D615B}"/>
      </w:docPartPr>
      <w:docPartBody>
        <w:p w:rsidR="00BE0848" w:rsidRDefault="00776C04" w:rsidP="00776C04">
          <w:pPr>
            <w:pStyle w:val="F0C3DE4E5B7F46029BE6DC353AC4F58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A4B36D278DD4DCCAAFAA0C18A6AC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80722-F009-4B7E-9411-A16AC5B0B6AE}"/>
      </w:docPartPr>
      <w:docPartBody>
        <w:p w:rsidR="00BE0848" w:rsidRDefault="00776C04" w:rsidP="00776C04">
          <w:pPr>
            <w:pStyle w:val="0A4B36D278DD4DCCAAFAA0C18A6ACD98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1D81EB4220540F8B69AB183F1B5B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D6844-A0CF-4B09-9D39-9B4BCB109C6D}"/>
      </w:docPartPr>
      <w:docPartBody>
        <w:p w:rsidR="00BE0848" w:rsidRDefault="00776C04" w:rsidP="00776C04">
          <w:pPr>
            <w:pStyle w:val="D1D81EB4220540F8B69AB183F1B5BBE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90D77A47B7944EEAA2F54E0EF7C7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A837A-22CA-432B-B26C-D8972A956F35}"/>
      </w:docPartPr>
      <w:docPartBody>
        <w:p w:rsidR="00BE0848" w:rsidRDefault="00776C04" w:rsidP="00776C04">
          <w:pPr>
            <w:pStyle w:val="B90D77A47B7944EEAA2F54E0EF7C73A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D6E0545ABF14AD7B248E00E47121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D5E3D-5E0E-4306-BF93-FC8BC76188DD}"/>
      </w:docPartPr>
      <w:docPartBody>
        <w:p w:rsidR="00BE0848" w:rsidRDefault="00776C04" w:rsidP="00776C04">
          <w:pPr>
            <w:pStyle w:val="AD6E0545ABF14AD7B248E00E4712190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B37C1CDC2604AD1AD547F98F6B18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E378F-DC3E-4E08-A0C8-2CA8F76938A4}"/>
      </w:docPartPr>
      <w:docPartBody>
        <w:p w:rsidR="00776C04" w:rsidRDefault="00776C04" w:rsidP="00776C04">
          <w:pPr>
            <w:pStyle w:val="CB37C1CDC2604AD1AD547F98F6B18D90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69F31C9848442C78E9E68BD682B7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F91E7-C33A-4C64-9211-72116AEA10ED}"/>
      </w:docPartPr>
      <w:docPartBody>
        <w:p w:rsidR="00776C04" w:rsidRDefault="00776C04" w:rsidP="00776C04">
          <w:pPr>
            <w:pStyle w:val="F69F31C9848442C78E9E68BD682B71C7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144DD9D22C9459F8AD92AB5AFFCE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2C752-27C0-4A8B-8DDD-0D69B167E106}"/>
      </w:docPartPr>
      <w:docPartBody>
        <w:p w:rsidR="00776C04" w:rsidRDefault="00776C04" w:rsidP="00776C04">
          <w:pPr>
            <w:pStyle w:val="2144DD9D22C9459F8AD92AB5AFFCEAFA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41BA2447E7449B891B26BB2573DD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8BC3E-9971-4BDA-963E-4A7333E1B7CB}"/>
      </w:docPartPr>
      <w:docPartBody>
        <w:p w:rsidR="00776C04" w:rsidRDefault="00776C04" w:rsidP="00776C04">
          <w:pPr>
            <w:pStyle w:val="241BA2447E7449B891B26BB2573DD161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584FF437A804F7B9BFC6FAB2CA06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178AA-E488-4853-A476-7279E31093A2}"/>
      </w:docPartPr>
      <w:docPartBody>
        <w:p w:rsidR="00776C04" w:rsidRDefault="00776C04" w:rsidP="00776C04">
          <w:pPr>
            <w:pStyle w:val="C584FF437A804F7B9BFC6FAB2CA0663F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71720A57CF94FA4BF814A0D231E5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1B7B6-6DE3-43EB-BC97-B362B35D8DDF}"/>
      </w:docPartPr>
      <w:docPartBody>
        <w:p w:rsidR="00776C04" w:rsidRDefault="00776C04" w:rsidP="00776C04">
          <w:pPr>
            <w:pStyle w:val="D71720A57CF94FA4BF814A0D231E520C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EDA946A8A5E4820B78A8CED75E74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14975-4F0B-4A72-AE2F-4106582FFA26}"/>
      </w:docPartPr>
      <w:docPartBody>
        <w:p w:rsidR="00776C04" w:rsidRDefault="00776C04" w:rsidP="00776C04">
          <w:pPr>
            <w:pStyle w:val="CEDA946A8A5E4820B78A8CED75E74BE7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56D0826B3094622A88F5ABDE4221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7C89A-F132-4281-AF15-9F810FBB097D}"/>
      </w:docPartPr>
      <w:docPartBody>
        <w:p w:rsidR="00776C04" w:rsidRDefault="00776C04" w:rsidP="00776C04">
          <w:pPr>
            <w:pStyle w:val="C56D0826B3094622A88F5ABDE42215A9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8A5B3F53EDCF40828FD647BF764B9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7E12E-6D41-4984-949E-15896FB6D92F}"/>
      </w:docPartPr>
      <w:docPartBody>
        <w:p w:rsidR="00776C04" w:rsidRDefault="00776C04" w:rsidP="00776C04">
          <w:pPr>
            <w:pStyle w:val="8A5B3F53EDCF40828FD647BF764B9775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13EBF9C754D45DFB46F456DBC65C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E548-2CD2-4AE2-B1E1-146F3C4060DD}"/>
      </w:docPartPr>
      <w:docPartBody>
        <w:p w:rsidR="00776C04" w:rsidRDefault="00776C04" w:rsidP="00776C04">
          <w:pPr>
            <w:pStyle w:val="B13EBF9C754D45DFB46F456DBC65C11C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2C05D7819B943CCB00D0529C5F6C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19CC8-5933-4BB8-82A8-E27FF881B927}"/>
      </w:docPartPr>
      <w:docPartBody>
        <w:p w:rsidR="00776C04" w:rsidRDefault="00776C04" w:rsidP="00776C04">
          <w:pPr>
            <w:pStyle w:val="12C05D7819B943CCB00D0529C5F6C59D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BF856B0BD0A4DBB9F1B560FB005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5BD78-4D8D-4537-A927-44824C307A22}"/>
      </w:docPartPr>
      <w:docPartBody>
        <w:p w:rsidR="00776C04" w:rsidRDefault="00776C04" w:rsidP="00776C04">
          <w:pPr>
            <w:pStyle w:val="2BF856B0BD0A4DBB9F1B560FB0057B95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5EC54B4973D4912AC80D743E739F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4D9C1-8A19-47DB-98EF-2D7ED3B894C3}"/>
      </w:docPartPr>
      <w:docPartBody>
        <w:p w:rsidR="00776C04" w:rsidRDefault="00776C04" w:rsidP="00776C04">
          <w:pPr>
            <w:pStyle w:val="A5EC54B4973D4912AC80D743E739F51C9"/>
          </w:pPr>
          <w:r w:rsidRPr="00B657AF">
            <w:rPr>
              <w:rStyle w:val="PlaceholderText"/>
              <w:rFonts w:ascii="Times New Roman" w:hAnsi="Times New Roman"/>
            </w:rPr>
            <w:t>Choose an item</w:t>
          </w:r>
          <w:r w:rsidRPr="004A1D99">
            <w:rPr>
              <w:rStyle w:val="PlaceholderText"/>
            </w:rPr>
            <w:t>.</w:t>
          </w:r>
        </w:p>
      </w:docPartBody>
    </w:docPart>
    <w:docPart>
      <w:docPartPr>
        <w:name w:val="14F109665F554C04A161347AB62BF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FBA2C-1EF7-40CE-9E22-4E43EB211A5F}"/>
      </w:docPartPr>
      <w:docPartBody>
        <w:p w:rsidR="001A15C2" w:rsidRDefault="001A15C2">
          <w:pPr>
            <w:pStyle w:val="14F109665F554C04A161347AB62BF61B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A065CE9E0B654C2F84F013732BB9E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A83AE-EE61-4821-AB28-931F3584D43B}"/>
      </w:docPartPr>
      <w:docPartBody>
        <w:p w:rsidR="001A15C2" w:rsidRDefault="001A15C2">
          <w:pPr>
            <w:pStyle w:val="A065CE9E0B654C2F84F013732BB9EAB8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9BBDDF92A38845FCAA9992DCCE675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393DE-9253-4022-BB8A-0EC511EE8242}"/>
      </w:docPartPr>
      <w:docPartBody>
        <w:p w:rsidR="001A15C2" w:rsidRDefault="001A15C2">
          <w:pPr>
            <w:pStyle w:val="9BBDDF92A38845FCAA9992DCCE675F93"/>
          </w:pPr>
          <w:r w:rsidRPr="007F2314">
            <w:rPr>
              <w:rStyle w:val="PlaceholderText"/>
              <w:rFonts w:ascii="Times New Roman" w:hAnsi="Times New Roman"/>
            </w:rPr>
            <w:t>Click to enter a date.</w:t>
          </w:r>
        </w:p>
      </w:docPartBody>
    </w:docPart>
    <w:docPart>
      <w:docPartPr>
        <w:name w:val="23C5B8ECA2FF44B4810D2395DA376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34B9F-EE3F-4009-948F-A6905CAD7F45}"/>
      </w:docPartPr>
      <w:docPartBody>
        <w:p w:rsidR="001A15C2" w:rsidRDefault="001A15C2">
          <w:pPr>
            <w:pStyle w:val="23C5B8ECA2FF44B4810D2395DA376F9A"/>
          </w:pPr>
          <w:r w:rsidRPr="007F2314">
            <w:rPr>
              <w:rFonts w:ascii="Times New Roman" w:hAnsi="Times New Roman"/>
              <w:bCs/>
              <w:color w:val="7F7F7F" w:themeColor="text1" w:themeTint="80"/>
            </w:rPr>
            <w:t>Choose</w:t>
          </w:r>
          <w:r w:rsidRPr="008D7834">
            <w:rPr>
              <w:rStyle w:val="PlaceholderText"/>
              <w:rFonts w:ascii="Times New Roman" w:hAnsi="Times New Roman"/>
            </w:rPr>
            <w:t xml:space="preserve"> </w:t>
          </w:r>
          <w:r>
            <w:rPr>
              <w:rStyle w:val="PlaceholderText"/>
              <w:rFonts w:ascii="Times New Roman" w:hAnsi="Times New Roman"/>
            </w:rPr>
            <w:t>one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DFC7AE47E8F4185B85BC7752D273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BBD12-B13D-4168-99A9-E5F49B1A9D7C}"/>
      </w:docPartPr>
      <w:docPartBody>
        <w:p w:rsidR="001A15C2" w:rsidRDefault="001A15C2">
          <w:pPr>
            <w:pStyle w:val="CDFC7AE47E8F4185B85BC7752D273078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CCB64452932D4FBFAB99A0652FE42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8CBC5-62D6-4449-B039-B600C44680A4}"/>
      </w:docPartPr>
      <w:docPartBody>
        <w:p w:rsidR="001A15C2" w:rsidRDefault="001A15C2">
          <w:pPr>
            <w:pStyle w:val="CCB64452932D4FBFAB99A0652FE42170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DDA775E86BCE4992986BCD5FF52F5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E58D0-DF2B-4026-AF18-A61C6307942D}"/>
      </w:docPartPr>
      <w:docPartBody>
        <w:p w:rsidR="001A15C2" w:rsidRDefault="001A15C2">
          <w:pPr>
            <w:pStyle w:val="DDA775E86BCE4992986BCD5FF52F50EF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A6F0F2BFF55242A7917B9FB1E8BC5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3DF71-5B9F-44CA-88EC-DCD361ABA8F3}"/>
      </w:docPartPr>
      <w:docPartBody>
        <w:p w:rsidR="001A15C2" w:rsidRDefault="001A15C2">
          <w:pPr>
            <w:pStyle w:val="A6F0F2BFF55242A7917B9FB1E8BC569F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89A25EB352FF4A6E895937387371F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40D53-DF04-4035-9A3C-57AD4B89DE5B}"/>
      </w:docPartPr>
      <w:docPartBody>
        <w:p w:rsidR="001A15C2" w:rsidRDefault="001A15C2">
          <w:pPr>
            <w:pStyle w:val="89A25EB352FF4A6E895937387371F11A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B60BDA27B77343AC8D830FA52C64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41979-CB95-4977-9245-F98C993E32BD}"/>
      </w:docPartPr>
      <w:docPartBody>
        <w:p w:rsidR="001A15C2" w:rsidRDefault="001A15C2">
          <w:pPr>
            <w:pStyle w:val="B60BDA27B77343AC8D830FA52C64398E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75BD5F28A7954D238B08D9515C23B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83AC8-390E-44A3-95BC-C2E59D15C095}"/>
      </w:docPartPr>
      <w:docPartBody>
        <w:p w:rsidR="001A15C2" w:rsidRDefault="001A15C2">
          <w:pPr>
            <w:pStyle w:val="75BD5F28A7954D238B08D9515C23BB1A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0CC252EFABEE4B4E9D376581CDF76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C34D-15F3-4E61-BA1A-34509E552C6F}"/>
      </w:docPartPr>
      <w:docPartBody>
        <w:p w:rsidR="001A15C2" w:rsidRDefault="001A15C2">
          <w:pPr>
            <w:pStyle w:val="0CC252EFABEE4B4E9D376581CDF766F4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85EC22C11FC441C29A8884FF726B3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3003B-F71C-493B-8BE5-691DA3FCB6C0}"/>
      </w:docPartPr>
      <w:docPartBody>
        <w:p w:rsidR="001A15C2" w:rsidRDefault="001A15C2">
          <w:pPr>
            <w:pStyle w:val="85EC22C11FC441C29A8884FF726B3DD7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0F5FB8C3D294428DB339462113153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E584F-7B6B-48EB-BF1A-EA12963320BD}"/>
      </w:docPartPr>
      <w:docPartBody>
        <w:p w:rsidR="001A15C2" w:rsidRDefault="001A15C2">
          <w:pPr>
            <w:pStyle w:val="0F5FB8C3D294428DB339462113153C50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EB3D00B31BC4410C9039BCB366920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B43F7-4E49-4138-9364-0D56E06E51DC}"/>
      </w:docPartPr>
      <w:docPartBody>
        <w:p w:rsidR="001A15C2" w:rsidRDefault="001A15C2">
          <w:pPr>
            <w:pStyle w:val="EB3D00B31BC4410C9039BCB36692094B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5FA837E685AE429B9D1965023DA0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257DD-B494-40CC-932E-73C185CA9CBC}"/>
      </w:docPartPr>
      <w:docPartBody>
        <w:p w:rsidR="001A15C2" w:rsidRDefault="001A15C2">
          <w:pPr>
            <w:pStyle w:val="5FA837E685AE429B9D1965023DA03438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DC2B0D9B88924AA781C7DF2147902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D82C9-B199-45D4-BF62-68CA015AA48F}"/>
      </w:docPartPr>
      <w:docPartBody>
        <w:p w:rsidR="001A15C2" w:rsidRDefault="001A15C2">
          <w:pPr>
            <w:pStyle w:val="DC2B0D9B88924AA781C7DF21479026D9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1386D6A02AC44593A0C227EDA4A71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1C8BD-746A-445C-A180-23D1D9F127D3}"/>
      </w:docPartPr>
      <w:docPartBody>
        <w:p w:rsidR="001A15C2" w:rsidRDefault="001A15C2">
          <w:pPr>
            <w:pStyle w:val="1386D6A02AC44593A0C227EDA4A719AF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6A2E2C9BBA724EF09A304C2FE8C85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6F011-EEE8-4F44-BB2C-80FDC361B173}"/>
      </w:docPartPr>
      <w:docPartBody>
        <w:p w:rsidR="001A15C2" w:rsidRDefault="001A15C2">
          <w:pPr>
            <w:pStyle w:val="6A2E2C9BBA724EF09A304C2FE8C8563D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2A085FB0C2FE40A8BA69104BD1DFA6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EB6EE-9B43-4E39-AF95-BCA65F913E84}"/>
      </w:docPartPr>
      <w:docPartBody>
        <w:p w:rsidR="001A15C2" w:rsidRDefault="001A15C2">
          <w:pPr>
            <w:pStyle w:val="2A085FB0C2FE40A8BA69104BD1DFA6AD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2F6FEF3B7C7F4E86BB68B324E64A2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C07BA-E4A1-4007-B387-0DF3CA83F491}"/>
      </w:docPartPr>
      <w:docPartBody>
        <w:p w:rsidR="001A15C2" w:rsidRDefault="001A15C2">
          <w:pPr>
            <w:pStyle w:val="2F6FEF3B7C7F4E86BB68B324E64A22F7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2ADBEA38B8FC409CACCC07E251694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01BF5-8D21-42AB-88B9-EF343BAE1C93}"/>
      </w:docPartPr>
      <w:docPartBody>
        <w:p w:rsidR="001A15C2" w:rsidRDefault="001A15C2">
          <w:pPr>
            <w:pStyle w:val="2ADBEA38B8FC409CACCC07E2516946A9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136EF56249B440C0846B10A135B53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ED3E6-DC03-40C9-96B6-B7EA71E93779}"/>
      </w:docPartPr>
      <w:docPartBody>
        <w:p w:rsidR="001A15C2" w:rsidRDefault="001A15C2">
          <w:pPr>
            <w:pStyle w:val="136EF56249B440C0846B10A135B53C98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5243760D2B8B4A8B9144CC5A16845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D8F05-1399-4332-B0EA-AD0E71D078B6}"/>
      </w:docPartPr>
      <w:docPartBody>
        <w:p w:rsidR="001A15C2" w:rsidRDefault="001A15C2">
          <w:pPr>
            <w:pStyle w:val="5243760D2B8B4A8B9144CC5A1684571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548819047E2D4B19B0A7D3FB8565A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E4A54-225B-4997-9D43-E1DF52402FBD}"/>
      </w:docPartPr>
      <w:docPartBody>
        <w:p w:rsidR="001A15C2" w:rsidRDefault="001A15C2">
          <w:pPr>
            <w:pStyle w:val="548819047E2D4B19B0A7D3FB8565AB03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6BC4F7BFE7104356A53DF5DA7FE69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0BA58-CC08-4EF2-A296-B8F637E0C231}"/>
      </w:docPartPr>
      <w:docPartBody>
        <w:p w:rsidR="001A15C2" w:rsidRDefault="001A15C2">
          <w:pPr>
            <w:pStyle w:val="6BC4F7BFE7104356A53DF5DA7FE69F19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0CCFDB0AB6034CE69578182EC6A17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5E0B8-62B1-40C9-8807-1702D552A099}"/>
      </w:docPartPr>
      <w:docPartBody>
        <w:p w:rsidR="001A15C2" w:rsidRDefault="001A15C2">
          <w:pPr>
            <w:pStyle w:val="0CCFDB0AB6034CE69578182EC6A17A4D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4CA8BB736D8A4D9A8BE6D11E9B66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5C838-E654-4910-ADE5-7E47807AB614}"/>
      </w:docPartPr>
      <w:docPartBody>
        <w:p w:rsidR="001A15C2" w:rsidRDefault="001A15C2">
          <w:pPr>
            <w:pStyle w:val="4CA8BB736D8A4D9A8BE6D11E9B661B93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08790C35D7FA4BD5AE23C65BE7610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6840A-FB8B-4713-84A7-F17F463E8B27}"/>
      </w:docPartPr>
      <w:docPartBody>
        <w:p w:rsidR="001A15C2" w:rsidRDefault="001A15C2">
          <w:pPr>
            <w:pStyle w:val="08790C35D7FA4BD5AE23C65BE76101C2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DA3E95A44902416584E5AA6436402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3711F-26E5-40F8-9CA2-14B558811953}"/>
      </w:docPartPr>
      <w:docPartBody>
        <w:p w:rsidR="001A15C2" w:rsidRDefault="001A15C2">
          <w:pPr>
            <w:pStyle w:val="DA3E95A44902416584E5AA6436402689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E6555A3766954DF7AB33941C9B3B0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AFCDB-47D5-4EA3-8608-C918C5BCF5C6}"/>
      </w:docPartPr>
      <w:docPartBody>
        <w:p w:rsidR="00D172B2" w:rsidRDefault="003A5A1F" w:rsidP="003A5A1F">
          <w:pPr>
            <w:pStyle w:val="E6555A3766954DF7AB33941C9B3B054E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FF9A804CCE8450986BEBB1DCA397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AC18F-DD98-4758-9F3A-3DA384BCB69B}"/>
      </w:docPartPr>
      <w:docPartBody>
        <w:p w:rsidR="00D172B2" w:rsidRDefault="003A5A1F" w:rsidP="003A5A1F">
          <w:pPr>
            <w:pStyle w:val="7FF9A804CCE8450986BEBB1DCA397BEF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EF6EC39AB514EA3BD670EE213B553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D703E-B0EB-4DFE-B5C2-DDA54582FF0B}"/>
      </w:docPartPr>
      <w:docPartBody>
        <w:p w:rsidR="00D172B2" w:rsidRDefault="003A5A1F" w:rsidP="003A5A1F">
          <w:pPr>
            <w:pStyle w:val="CEF6EC39AB514EA3BD670EE213B55398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9FAD2E1D58D45308F9CEDF87B7F64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8397D-5009-456D-A108-BDF4A79862A4}"/>
      </w:docPartPr>
      <w:docPartBody>
        <w:p w:rsidR="00D172B2" w:rsidRDefault="003A5A1F" w:rsidP="003A5A1F">
          <w:pPr>
            <w:pStyle w:val="A9FAD2E1D58D45308F9CEDF87B7F648F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447EC833E5E4DBD8AFF542B4182F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D41E6-CA09-4B9B-829B-F91C88B03F87}"/>
      </w:docPartPr>
      <w:docPartBody>
        <w:p w:rsidR="00ED3644" w:rsidRDefault="0018523D" w:rsidP="0018523D">
          <w:pPr>
            <w:pStyle w:val="1447EC833E5E4DBD8AFF542B4182F18C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C54F6A0342E4AF19A2171CD8ED63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B4D12-2C71-42FC-AEFC-D0F3238D5B61}"/>
      </w:docPartPr>
      <w:docPartBody>
        <w:p w:rsidR="00ED3644" w:rsidRDefault="0018523D" w:rsidP="0018523D">
          <w:pPr>
            <w:pStyle w:val="7C54F6A0342E4AF19A2171CD8ED63595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84274624AE4441EA6F6BC67A932F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F08BC-AD5F-4A56-A4CC-E7E054C97D8F}"/>
      </w:docPartPr>
      <w:docPartBody>
        <w:p w:rsidR="00ED3644" w:rsidRDefault="0018523D" w:rsidP="0018523D">
          <w:pPr>
            <w:pStyle w:val="084274624AE4441EA6F6BC67A932F75E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848"/>
    <w:rsid w:val="0018523D"/>
    <w:rsid w:val="001A15C2"/>
    <w:rsid w:val="002D5716"/>
    <w:rsid w:val="003A5A1F"/>
    <w:rsid w:val="003F1A3D"/>
    <w:rsid w:val="004D73D7"/>
    <w:rsid w:val="00776C04"/>
    <w:rsid w:val="008144E0"/>
    <w:rsid w:val="00BE0848"/>
    <w:rsid w:val="00C21077"/>
    <w:rsid w:val="00D172B2"/>
    <w:rsid w:val="00D41852"/>
    <w:rsid w:val="00E50F79"/>
    <w:rsid w:val="00EC5409"/>
    <w:rsid w:val="00ED3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523D"/>
    <w:rPr>
      <w:color w:val="808080"/>
    </w:rPr>
  </w:style>
  <w:style w:type="paragraph" w:customStyle="1" w:styleId="B7950ADB94E44B95B7D327CACF4158E426">
    <w:name w:val="B7950ADB94E44B95B7D327CACF4158E426"/>
    <w:rsid w:val="00776C0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24">
    <w:name w:val="531D0DCC557A4F25B6AF2672144EA86C2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24">
    <w:name w:val="BE48B2F94A4743EE9AA0BFAB80DDA3392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15">
    <w:name w:val="514956815AF44911AE12FF9E964D3F2F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15">
    <w:name w:val="143AFD1FBC0044779900F2EC5E5CE0C7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16">
    <w:name w:val="22FEB1AD1D9549BD8D53CD0125C52814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15">
    <w:name w:val="5C52F4E7251A4D979329DD9520C871B6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16">
    <w:name w:val="7478EDFA4209446E8F7309C2A5E05609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15">
    <w:name w:val="744E2F59A06C453DACDDF25B623CE4E0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16">
    <w:name w:val="13BB0473CE7C4999998788422F1442C6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15">
    <w:name w:val="A00EEA1B24B14D449705B30DBF1B02E5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16">
    <w:name w:val="67EBCD3C215C41C2ACD247F360C69F85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15">
    <w:name w:val="9D85AA6EFE1F435EB799BB7C01A6D103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16">
    <w:name w:val="3976FF01EF6F46ECA504739BB81E1DEF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15">
    <w:name w:val="E0B6E6575A4E4199B600E542AB06D8CA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16">
    <w:name w:val="6EF172F17466466B8A132DE378F84000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15">
    <w:name w:val="FD1286B4239944E0B2F6E4A3B646A4B4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14">
    <w:name w:val="CA25CC3394A74845BE5A018586A6BF7E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14">
    <w:name w:val="9138C75D1A6C419FA7437E1684E37E7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14">
    <w:name w:val="360BC06255A14C84BF9BDC46D5D8149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13">
    <w:name w:val="840A07D0C01F48C8A6733600788AABF5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13">
    <w:name w:val="5195236F93B643CD854720A2A09E679C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13">
    <w:name w:val="145DAEC27F164823ACA805E73CCCD7BF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14">
    <w:name w:val="8939F829EFCB403CACCCC9548510785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14">
    <w:name w:val="96056F05CA7043BFAE91A9DC499E3B4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14">
    <w:name w:val="FEF70D2E2D0C46FAB294B207F216D78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14">
    <w:name w:val="15301CF0AC08487281DAD1F956D0D96C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14">
    <w:name w:val="3AD42D5F1B8E4486BF160DB83A6A5F3E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14">
    <w:name w:val="E62D318445C94106A517F386CE7ADBC2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14">
    <w:name w:val="9F5CCBB12F544D37911D4F096845B42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14">
    <w:name w:val="C953E69114624C49B768FA4034A7F16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14">
    <w:name w:val="7D30196FD6E84FECA21D0E199477D90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14">
    <w:name w:val="B33F9AB6B75B4006913E4C6B6E8F530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14">
    <w:name w:val="FCE4A9FFA32E4F14B19EF52DDA5F470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14">
    <w:name w:val="39C1F5472B3040A4BD8B6839BA12BF1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14">
    <w:name w:val="4B7ED66CB20347EDAC725CE50CCF200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14">
    <w:name w:val="08E9008C73D4438C8B08853E4399B3C5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14">
    <w:name w:val="9CB96064E2954A5299F2A27CD1D1E4C0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14">
    <w:name w:val="B5A720EBABB0497EBDEEEC8A56286CD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14">
    <w:name w:val="80D6E5FE089F4E9B8DD21915048F7A4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14">
    <w:name w:val="F58801B1BF374D8D9CEB8F0974D43C9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14">
    <w:name w:val="FD23BE9CAF774F7B93DFB9E7CEDA064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14">
    <w:name w:val="3CE6BC14032C44D68537C2F7AD87524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14">
    <w:name w:val="1313C5F3DAFE46A4802518C8097E1AB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14">
    <w:name w:val="FE05EEFB5DD94A2BB6F08A009B55D6FC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14">
    <w:name w:val="CDB73504182C4BDC90B9E7EB0DDFA6B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14">
    <w:name w:val="05E3436B98C94A3691DE9D1022CFA05F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14">
    <w:name w:val="83CECF91DC614AC4A5CDEF6878813FF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14">
    <w:name w:val="54A4E71DB5294ACA97D379C44F058A8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14">
    <w:name w:val="2C4FE5ED193645E5983A613C56334B6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14">
    <w:name w:val="B4F2C7D5403C41B18352A53D1ECAC82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14">
    <w:name w:val="8E2EE88807134AF3A39CD1917058107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14">
    <w:name w:val="FFEA30D38277473FA8AF13A6734515B9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14">
    <w:name w:val="6AB70A0C399C4E568BC992A692634DD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C9A307A56E4CE185BE6DFC096FAAC210">
    <w:name w:val="ACC9A307A56E4CE185BE6DFC096FAAC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7C4045C98534114A86B7372A12578E510">
    <w:name w:val="C7C4045C98534114A86B7372A12578E5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11">
    <w:name w:val="8C74585ACECD423BA61F1CBD590A448E11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F7F9CDD20A94BE2ABE4E9472BC1EBA110">
    <w:name w:val="6F7F9CDD20A94BE2ABE4E9472BC1EBA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22E8A5130A4EA4A288FF558FAA7D7811">
    <w:name w:val="1522E8A5130A4EA4A288FF558FAA7D7811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0E750938F6347738CF7BC07787FE9CA10">
    <w:name w:val="20E750938F6347738CF7BC07787FE9CA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5DEBED513B14758A83CAEB5E74F601F10">
    <w:name w:val="95DEBED513B14758A83CAEB5E74F60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8934CD803D49B8ADF84F3476F0447E10">
    <w:name w:val="C48934CD803D49B8ADF84F3476F0447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B37C1CDC2604AD1AD547F98F6B18D909">
    <w:name w:val="CB37C1CDC2604AD1AD547F98F6B18D90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31AAFA21D134ACF814023D834DB95CB10">
    <w:name w:val="A31AAFA21D134ACF814023D834DB95C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A96DDAFD5D94A0BB47183C5D2741EFB10">
    <w:name w:val="BA96DDAFD5D94A0BB47183C5D2741EF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9F31C9848442C78E9E68BD682B71C79">
    <w:name w:val="F69F31C9848442C78E9E68BD682B71C7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270C307B97483EB14F92494A81C8D210">
    <w:name w:val="DE270C307B97483EB14F92494A81C8D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3E599FD00B4261801F373E1752393910">
    <w:name w:val="B23E599FD00B4261801F373E1752393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4DD9D22C9459F8AD92AB5AFFCEAFA9">
    <w:name w:val="2144DD9D22C9459F8AD92AB5AFFCEAFA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C6E694B1BEC44F59048DCF680BFC30610">
    <w:name w:val="BC6E694B1BEC44F59048DCF680BFC306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A4CB332ECF44B48C447AC6D597FA6E10">
    <w:name w:val="8BA4CB332ECF44B48C447AC6D597FA6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41BA2447E7449B891B26BB2573DD1619">
    <w:name w:val="241BA2447E7449B891B26BB2573DD161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70F610675345D396F077A3530F4F7D10">
    <w:name w:val="6470F610675345D396F077A3530F4F7D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5E04B20F14C61B8DC9070337AC94510">
    <w:name w:val="4E45E04B20F14C61B8DC9070337AC945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84FF437A804F7B9BFC6FAB2CA0663F9">
    <w:name w:val="C584FF437A804F7B9BFC6FAB2CA0663F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474055818B548BD9889DD81945AA63310">
    <w:name w:val="F474055818B548BD9889DD81945AA633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B454099B2B149CCB2F6B66EA421889910">
    <w:name w:val="3B454099B2B149CCB2F6B66EA421889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1720A57CF94FA4BF814A0D231E520C9">
    <w:name w:val="D71720A57CF94FA4BF814A0D231E520C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1942A9FF8274471A9F3EFC8C45B17AB10">
    <w:name w:val="41942A9FF8274471A9F3EFC8C45B17A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BD28A09E34F8BAF755227AFA1069F10">
    <w:name w:val="B3CBD28A09E34F8BAF755227AFA1069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EDA946A8A5E4820B78A8CED75E74BE79">
    <w:name w:val="CEDA946A8A5E4820B78A8CED75E74BE7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30AE3EA813494A97083908C866192B10">
    <w:name w:val="5730AE3EA813494A97083908C866192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5705934DBBB4255B2FA2AAC6B7BB83C10">
    <w:name w:val="E5705934DBBB4255B2FA2AAC6B7BB83C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6D0826B3094622A88F5ABDE42215A99">
    <w:name w:val="C56D0826B3094622A88F5ABDE42215A9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5F2617B8DA473D879447966D6CFA1F10">
    <w:name w:val="D75F2617B8DA473D879447966D6CFA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115B9EE59D48A4BC9591768EE926AE10">
    <w:name w:val="58115B9EE59D48A4BC9591768EE926A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5B3F53EDCF40828FD647BF764B97759">
    <w:name w:val="8A5B3F53EDCF40828FD647BF764B9775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13EBF9C754D45DFB46F456DBC65C11C9">
    <w:name w:val="B13EBF9C754D45DFB46F456DBC65C11C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B65FE15F615475ABC4C06917C47D92010">
    <w:name w:val="5B65FE15F615475ABC4C06917C47D920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9934827F3547FD93FB2C23FED9451F10">
    <w:name w:val="C49934827F3547FD93FB2C23FED945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C05D7819B943CCB00D0529C5F6C59D9">
    <w:name w:val="12C05D7819B943CCB00D0529C5F6C59D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C2341A0B0249959BC8598D403B372710">
    <w:name w:val="A1C2341A0B0249959BC8598D403B3727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B95FC76B56D49B6AD45556D0A8527C410">
    <w:name w:val="7B95FC76B56D49B6AD45556D0A8527C4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BF856B0BD0A4DBB9F1B560FB0057B959">
    <w:name w:val="2BF856B0BD0A4DBB9F1B560FB0057B95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6EA75F297C4BB7A1C1B642D7F3C3EE10">
    <w:name w:val="576EA75F297C4BB7A1C1B642D7F3C3E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21826EF92F4327B0EA8C6AD895530710">
    <w:name w:val="AB21826EF92F4327B0EA8C6AD8955307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814F8E50B3643EA8C968DABA7772C4110">
    <w:name w:val="3814F8E50B3643EA8C968DABA7772C4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70FFCC0501C4D0B899EEC0DB5F4A47910">
    <w:name w:val="070FFCC0501C4D0B899EEC0DB5F4A47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E09214491D4829B9A57FDB5833021110">
    <w:name w:val="35E09214491D4829B9A57FDB5833021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555A3766954DF7AB33941C9B3B054E">
    <w:name w:val="E6555A3766954DF7AB33941C9B3B054E"/>
    <w:rsid w:val="003A5A1F"/>
  </w:style>
  <w:style w:type="paragraph" w:customStyle="1" w:styleId="12B81290B6BB4574955B6401CA54ACDE10">
    <w:name w:val="12B81290B6BB4574955B6401CA54ACDE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4DD06FD0A744BE185328E13BC92932510">
    <w:name w:val="44DD06FD0A744BE185328E13BC929325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0F3E48E661A421BBB5D205F9E60B41110">
    <w:name w:val="00F3E48E661A421BBB5D205F9E60B411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5EC54B4973D4912AC80D743E739F51C9">
    <w:name w:val="A5EC54B4973D4912AC80D743E739F51C9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C694ADE5B7E4A8BAF7EFB06DBFCEA5210">
    <w:name w:val="CC694ADE5B7E4A8BAF7EFB06DBFCEA5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AD441B12843A5946BB38C2DEED34110">
    <w:name w:val="B3CAD441B12843A5946BB38C2DEED34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ABF634C96154D9093C03D11BC87CACC10">
    <w:name w:val="2ABF634C96154D9093C03D11BC87CACC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94BB3B66E634F9E90256E6A5C27F99B10">
    <w:name w:val="594BB3B66E634F9E90256E6A5C27F99B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24EAC014AD4A038427FD810AF6075E10">
    <w:name w:val="D024EAC014AD4A038427FD810AF6075E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0C3DE4E5B7F46029BE6DC353AC4F58D10">
    <w:name w:val="F0C3DE4E5B7F46029BE6DC353AC4F58D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A4B36D278DD4DCCAAFAA0C18A6ACD9810">
    <w:name w:val="0A4B36D278DD4DCCAAFAA0C18A6ACD98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1D81EB4220540F8B69AB183F1B5BBEE10">
    <w:name w:val="D1D81EB4220540F8B69AB183F1B5BBEE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90D77A47B7944EEAA2F54E0EF7C73AF10">
    <w:name w:val="B90D77A47B7944EEAA2F54E0EF7C73A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6E0545ABF14AD7B248E00E4712190D10">
    <w:name w:val="AD6E0545ABF14AD7B248E00E4712190D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F109665F554C04A161347AB62BF61B">
    <w:name w:val="14F109665F554C04A161347AB62BF61B"/>
  </w:style>
  <w:style w:type="paragraph" w:customStyle="1" w:styleId="A065CE9E0B654C2F84F013732BB9EAB8">
    <w:name w:val="A065CE9E0B654C2F84F013732BB9EAB8"/>
  </w:style>
  <w:style w:type="paragraph" w:customStyle="1" w:styleId="9BBDDF92A38845FCAA9992DCCE675F93">
    <w:name w:val="9BBDDF92A38845FCAA9992DCCE675F93"/>
  </w:style>
  <w:style w:type="paragraph" w:customStyle="1" w:styleId="23C5B8ECA2FF44B4810D2395DA376F9A">
    <w:name w:val="23C5B8ECA2FF44B4810D2395DA376F9A"/>
  </w:style>
  <w:style w:type="paragraph" w:customStyle="1" w:styleId="CDFC7AE47E8F4185B85BC7752D273078">
    <w:name w:val="CDFC7AE47E8F4185B85BC7752D273078"/>
  </w:style>
  <w:style w:type="paragraph" w:customStyle="1" w:styleId="CCB64452932D4FBFAB99A0652FE42170">
    <w:name w:val="CCB64452932D4FBFAB99A0652FE42170"/>
  </w:style>
  <w:style w:type="paragraph" w:customStyle="1" w:styleId="DDA775E86BCE4992986BCD5FF52F50EF">
    <w:name w:val="DDA775E86BCE4992986BCD5FF52F50EF"/>
  </w:style>
  <w:style w:type="paragraph" w:customStyle="1" w:styleId="A6F0F2BFF55242A7917B9FB1E8BC569F">
    <w:name w:val="A6F0F2BFF55242A7917B9FB1E8BC569F"/>
  </w:style>
  <w:style w:type="paragraph" w:customStyle="1" w:styleId="89A25EB352FF4A6E895937387371F11A">
    <w:name w:val="89A25EB352FF4A6E895937387371F11A"/>
  </w:style>
  <w:style w:type="paragraph" w:customStyle="1" w:styleId="B60BDA27B77343AC8D830FA52C64398E">
    <w:name w:val="B60BDA27B77343AC8D830FA52C64398E"/>
  </w:style>
  <w:style w:type="paragraph" w:customStyle="1" w:styleId="75BD5F28A7954D238B08D9515C23BB1A">
    <w:name w:val="75BD5F28A7954D238B08D9515C23BB1A"/>
  </w:style>
  <w:style w:type="paragraph" w:customStyle="1" w:styleId="0CC252EFABEE4B4E9D376581CDF766F4">
    <w:name w:val="0CC252EFABEE4B4E9D376581CDF766F4"/>
  </w:style>
  <w:style w:type="paragraph" w:customStyle="1" w:styleId="85EC22C11FC441C29A8884FF726B3DD7">
    <w:name w:val="85EC22C11FC441C29A8884FF726B3DD7"/>
  </w:style>
  <w:style w:type="paragraph" w:customStyle="1" w:styleId="0F5FB8C3D294428DB339462113153C50">
    <w:name w:val="0F5FB8C3D294428DB339462113153C50"/>
  </w:style>
  <w:style w:type="paragraph" w:customStyle="1" w:styleId="EB3D00B31BC4410C9039BCB36692094B">
    <w:name w:val="EB3D00B31BC4410C9039BCB36692094B"/>
  </w:style>
  <w:style w:type="paragraph" w:customStyle="1" w:styleId="5FA837E685AE429B9D1965023DA03438">
    <w:name w:val="5FA837E685AE429B9D1965023DA03438"/>
  </w:style>
  <w:style w:type="paragraph" w:customStyle="1" w:styleId="DC2B0D9B88924AA781C7DF21479026D9">
    <w:name w:val="DC2B0D9B88924AA781C7DF21479026D9"/>
  </w:style>
  <w:style w:type="paragraph" w:customStyle="1" w:styleId="1386D6A02AC44593A0C227EDA4A719AF">
    <w:name w:val="1386D6A02AC44593A0C227EDA4A719AF"/>
  </w:style>
  <w:style w:type="paragraph" w:customStyle="1" w:styleId="6A2E2C9BBA724EF09A304C2FE8C8563D">
    <w:name w:val="6A2E2C9BBA724EF09A304C2FE8C8563D"/>
  </w:style>
  <w:style w:type="paragraph" w:customStyle="1" w:styleId="2A085FB0C2FE40A8BA69104BD1DFA6AD">
    <w:name w:val="2A085FB0C2FE40A8BA69104BD1DFA6AD"/>
  </w:style>
  <w:style w:type="paragraph" w:customStyle="1" w:styleId="2F6FEF3B7C7F4E86BB68B324E64A22F7">
    <w:name w:val="2F6FEF3B7C7F4E86BB68B324E64A22F7"/>
  </w:style>
  <w:style w:type="paragraph" w:customStyle="1" w:styleId="2ADBEA38B8FC409CACCC07E2516946A9">
    <w:name w:val="2ADBEA38B8FC409CACCC07E2516946A9"/>
  </w:style>
  <w:style w:type="paragraph" w:customStyle="1" w:styleId="136EF56249B440C0846B10A135B53C98">
    <w:name w:val="136EF56249B440C0846B10A135B53C98"/>
  </w:style>
  <w:style w:type="paragraph" w:customStyle="1" w:styleId="5243760D2B8B4A8B9144CC5A16845717">
    <w:name w:val="5243760D2B8B4A8B9144CC5A16845717"/>
  </w:style>
  <w:style w:type="paragraph" w:customStyle="1" w:styleId="548819047E2D4B19B0A7D3FB8565AB03">
    <w:name w:val="548819047E2D4B19B0A7D3FB8565AB03"/>
  </w:style>
  <w:style w:type="paragraph" w:customStyle="1" w:styleId="6BC4F7BFE7104356A53DF5DA7FE69F19">
    <w:name w:val="6BC4F7BFE7104356A53DF5DA7FE69F19"/>
  </w:style>
  <w:style w:type="paragraph" w:customStyle="1" w:styleId="0CCFDB0AB6034CE69578182EC6A17A4D">
    <w:name w:val="0CCFDB0AB6034CE69578182EC6A17A4D"/>
  </w:style>
  <w:style w:type="paragraph" w:customStyle="1" w:styleId="4CA8BB736D8A4D9A8BE6D11E9B661B93">
    <w:name w:val="4CA8BB736D8A4D9A8BE6D11E9B661B93"/>
  </w:style>
  <w:style w:type="paragraph" w:customStyle="1" w:styleId="08790C35D7FA4BD5AE23C65BE76101C2">
    <w:name w:val="08790C35D7FA4BD5AE23C65BE76101C2"/>
  </w:style>
  <w:style w:type="paragraph" w:customStyle="1" w:styleId="DA3E95A44902416584E5AA6436402689">
    <w:name w:val="DA3E95A44902416584E5AA6436402689"/>
  </w:style>
  <w:style w:type="paragraph" w:customStyle="1" w:styleId="7FF9A804CCE8450986BEBB1DCA397BEF">
    <w:name w:val="7FF9A804CCE8450986BEBB1DCA397BEF"/>
    <w:rsid w:val="003A5A1F"/>
  </w:style>
  <w:style w:type="paragraph" w:customStyle="1" w:styleId="CEF6EC39AB514EA3BD670EE213B55398">
    <w:name w:val="CEF6EC39AB514EA3BD670EE213B55398"/>
    <w:rsid w:val="003A5A1F"/>
  </w:style>
  <w:style w:type="paragraph" w:customStyle="1" w:styleId="A9FAD2E1D58D45308F9CEDF87B7F648F">
    <w:name w:val="A9FAD2E1D58D45308F9CEDF87B7F648F"/>
    <w:rsid w:val="003A5A1F"/>
  </w:style>
  <w:style w:type="paragraph" w:customStyle="1" w:styleId="1447EC833E5E4DBD8AFF542B4182F18C">
    <w:name w:val="1447EC833E5E4DBD8AFF542B4182F18C"/>
    <w:rsid w:val="0018523D"/>
  </w:style>
  <w:style w:type="paragraph" w:customStyle="1" w:styleId="7C54F6A0342E4AF19A2171CD8ED63595">
    <w:name w:val="7C54F6A0342E4AF19A2171CD8ED63595"/>
    <w:rsid w:val="0018523D"/>
  </w:style>
  <w:style w:type="paragraph" w:customStyle="1" w:styleId="084274624AE4441EA6F6BC67A932F75E">
    <w:name w:val="084274624AE4441EA6F6BC67A932F75E"/>
    <w:rsid w:val="001852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95F5AA2F40564490E2966E392BA5C6" ma:contentTypeVersion="6" ma:contentTypeDescription="Create a new document." ma:contentTypeScope="" ma:versionID="86361b8f2e8816dcc4cb0cd4dbf0b7b2">
  <xsd:schema xmlns:xsd="http://www.w3.org/2001/XMLSchema" xmlns:xs="http://www.w3.org/2001/XMLSchema" xmlns:p="http://schemas.microsoft.com/office/2006/metadata/properties" xmlns:ns3="f63f977d-70a0-4e03-8563-3875130455e6" targetNamespace="http://schemas.microsoft.com/office/2006/metadata/properties" ma:root="true" ma:fieldsID="1adfd05e73c19d0192db843301d4e603" ns3:_="">
    <xsd:import namespace="f63f977d-70a0-4e03-8563-3875130455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f977d-70a0-4e03-8563-3875130455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1B6600-46BE-43F8-BC9A-02F7E6AE63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49374C-B9D7-481E-9CB6-F052CCC3DF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43C0B8-FAB9-4953-913F-D04C4615F1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3f977d-70a0-4e03-8563-3875130455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19B216D-1DE6-4126-B30E-707CE5CD8E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28</Words>
  <Characters>6946</Characters>
  <Application>Microsoft Office Word</Application>
  <DocSecurity>4</DocSecurity>
  <Lines>57</Lines>
  <Paragraphs>16</Paragraphs>
  <ScaleCrop>false</ScaleCrop>
  <Company>self</Company>
  <LinksUpToDate>false</LinksUpToDate>
  <CharactersWithSpaces>8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Application Process</dc:title>
  <dc:subject/>
  <dc:creator>Charlene  Elliott</dc:creator>
  <cp:keywords/>
  <cp:lastModifiedBy>Betsy Alpert</cp:lastModifiedBy>
  <cp:revision>2</cp:revision>
  <cp:lastPrinted>2024-04-10T13:07:00Z</cp:lastPrinted>
  <dcterms:created xsi:type="dcterms:W3CDTF">2024-04-10T14:48:00Z</dcterms:created>
  <dcterms:modified xsi:type="dcterms:W3CDTF">2024-04-10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5F5AA2F40564490E2966E392BA5C6</vt:lpwstr>
  </property>
  <property fmtid="{D5CDD505-2E9C-101B-9397-08002B2CF9AE}" pid="3" name="GrammarlyDocumentId">
    <vt:lpwstr>f084d1588086645a9f393d0d2e8991ffbb3cef74819fbb6093bf490c450016cf</vt:lpwstr>
  </property>
</Properties>
</file>